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304" w:rsidRDefault="00652141" w:rsidP="00597304">
      <w:pPr>
        <w:rPr>
          <w:rFonts w:ascii="Arial" w:hAnsi="Arial" w:cs="Arial"/>
          <w:sz w:val="20"/>
          <w:szCs w:val="20"/>
        </w:rPr>
      </w:pPr>
      <w:r>
        <w:rPr>
          <w:noProof/>
        </w:rPr>
        <mc:AlternateContent>
          <mc:Choice Requires="wps">
            <w:drawing>
              <wp:anchor distT="0" distB="0" distL="114300" distR="114300" simplePos="0" relativeHeight="251651584" behindDoc="0" locked="0" layoutInCell="1" allowOverlap="1">
                <wp:simplePos x="0" y="0"/>
                <wp:positionH relativeFrom="column">
                  <wp:posOffset>-320634</wp:posOffset>
                </wp:positionH>
                <wp:positionV relativeFrom="paragraph">
                  <wp:posOffset>-225631</wp:posOffset>
                </wp:positionV>
                <wp:extent cx="6431915" cy="8407730"/>
                <wp:effectExtent l="19050" t="19050" r="45085" b="3175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8407730"/>
                        </a:xfrm>
                        <a:prstGeom prst="rect">
                          <a:avLst/>
                        </a:prstGeom>
                        <a:solidFill>
                          <a:srgbClr val="FFFFFF"/>
                        </a:solidFill>
                        <a:ln w="63500">
                          <a:solidFill>
                            <a:srgbClr val="000000"/>
                          </a:solidFill>
                          <a:miter lim="800000"/>
                          <a:headEnd/>
                          <a:tailEnd/>
                        </a:ln>
                      </wps:spPr>
                      <wps:txbx>
                        <w:txbxContent>
                          <w:p w:rsidR="00597304" w:rsidRPr="00E330DB" w:rsidRDefault="00597304" w:rsidP="00597304">
                            <w:pPr>
                              <w:jc w:val="center"/>
                              <w:rPr>
                                <w:b/>
                                <w:sz w:val="48"/>
                                <w:szCs w:val="48"/>
                              </w:rPr>
                            </w:pPr>
                            <w:r>
                              <w:rPr>
                                <w:b/>
                                <w:sz w:val="48"/>
                                <w:szCs w:val="48"/>
                              </w:rPr>
                              <w:t>SKELETAL SYSTEM</w:t>
                            </w:r>
                          </w:p>
                          <w:p w:rsidR="00597304" w:rsidRDefault="009E58CD" w:rsidP="00597304">
                            <w:pPr>
                              <w:jc w:val="center"/>
                            </w:pPr>
                            <w:r>
                              <w:rPr>
                                <w:noProof/>
                              </w:rPr>
                              <w:drawing>
                                <wp:inline distT="0" distB="0" distL="0" distR="0">
                                  <wp:extent cx="3230088" cy="5497414"/>
                                  <wp:effectExtent l="0" t="0" r="8890" b="8255"/>
                                  <wp:docPr id="3" name="Picture 3" descr="http://upload.wikimedia.org/wikipedia/commons/thumb/c/ca/Human_skeleton_front_en.svg/530px-Human_skeleton_front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c/ca/Human_skeleton_front_en.svg/530px-Human_skeleton_front_en.svg.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64594" cy="5556141"/>
                                          </a:xfrm>
                                          <a:prstGeom prst="rect">
                                            <a:avLst/>
                                          </a:prstGeom>
                                          <a:noFill/>
                                          <a:ln>
                                            <a:noFill/>
                                          </a:ln>
                                        </pic:spPr>
                                      </pic:pic>
                                    </a:graphicData>
                                  </a:graphic>
                                </wp:inline>
                              </w:drawing>
                            </w:r>
                          </w:p>
                          <w:p w:rsidR="00597304" w:rsidRPr="0024391B" w:rsidRDefault="00597304" w:rsidP="00597304">
                            <w:pPr>
                              <w:jc w:val="center"/>
                              <w:rPr>
                                <w:b/>
                                <w:sz w:val="36"/>
                                <w:szCs w:val="36"/>
                              </w:rPr>
                            </w:pPr>
                            <w:r w:rsidRPr="0024391B">
                              <w:rPr>
                                <w:b/>
                                <w:sz w:val="36"/>
                                <w:szCs w:val="36"/>
                              </w:rPr>
                              <w:t xml:space="preserve">THE </w:t>
                            </w:r>
                            <w:r>
                              <w:rPr>
                                <w:b/>
                                <w:sz w:val="36"/>
                                <w:szCs w:val="36"/>
                              </w:rPr>
                              <w:t xml:space="preserve">SKELETAL SYSTEM PROVIDES STRUCTURE AND SUPPORT.  IT PROVIDES ATTACHMENT SITES FOR MUSCLES AND TENDONS WHICH ALLOWS FOR THE LEVERAGE THEY NEED TO MOVE US AROUND.  INSIDE THE BONES CELLS AND OTHER SUBSTANCES ARE MADE WHICH HELP US FIGHT OFF INFECTION AND PERFORM OTHER IMPORTANT FUNCTIONS IN THE BODY.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5.25pt;margin-top:-17.75pt;width:506.45pt;height:662.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" strokeweight="5pt">
                <v:textbox>
                  <w:txbxContent>
                    <w:p w:rsidR="00597304" w:rsidRPr="00E330DB" w:rsidRDefault="00597304" w:rsidP="00597304">
                      <w:pPr>
                        <w:jc w:val="center"/>
                        <w:rPr>
                          <w:b/>
                          <w:sz w:val="48"/>
                          <w:szCs w:val="48"/>
                        </w:rPr>
                      </w:pPr>
                      <w:r>
                        <w:rPr>
                          <w:b/>
                          <w:sz w:val="48"/>
                          <w:szCs w:val="48"/>
                        </w:rPr>
                        <w:t>SKELETAL SYSTEM</w:t>
                      </w:r>
                    </w:p>
                    <w:p w:rsidR="00597304" w:rsidRDefault="009E58CD" w:rsidP="00597304">
                      <w:pPr>
                        <w:jc w:val="center"/>
                      </w:pPr>
                      <w:r>
                        <w:rPr>
                          <w:noProof/>
                        </w:rPr>
                        <w:drawing>
                          <wp:inline distT="0" distB="0" distL="0" distR="0">
                            <wp:extent cx="3230088" cy="5497414"/>
                            <wp:effectExtent l="0" t="0" r="8890" b="8255"/>
                            <wp:docPr id="18" name="Picture 18" descr="http://upload.wikimedia.org/wikipedia/commons/thumb/c/ca/Human_skeleton_front_en.svg/530px-Human_skeleton_front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c/ca/Human_skeleton_front_en.svg/530px-Human_skeleton_front_en.sv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4594" cy="5556141"/>
                                    </a:xfrm>
                                    <a:prstGeom prst="rect">
                                      <a:avLst/>
                                    </a:prstGeom>
                                    <a:noFill/>
                                    <a:ln>
                                      <a:noFill/>
                                    </a:ln>
                                  </pic:spPr>
                                </pic:pic>
                              </a:graphicData>
                            </a:graphic>
                          </wp:inline>
                        </w:drawing>
                      </w:r>
                    </w:p>
                    <w:p w:rsidR="00597304" w:rsidRPr="0024391B" w:rsidRDefault="00597304" w:rsidP="00597304">
                      <w:pPr>
                        <w:jc w:val="center"/>
                        <w:rPr>
                          <w:b/>
                          <w:sz w:val="36"/>
                          <w:szCs w:val="36"/>
                        </w:rPr>
                      </w:pPr>
                      <w:r w:rsidRPr="0024391B">
                        <w:rPr>
                          <w:b/>
                          <w:sz w:val="36"/>
                          <w:szCs w:val="36"/>
                        </w:rPr>
                        <w:t xml:space="preserve">THE </w:t>
                      </w:r>
                      <w:r>
                        <w:rPr>
                          <w:b/>
                          <w:sz w:val="36"/>
                          <w:szCs w:val="36"/>
                        </w:rPr>
                        <w:t xml:space="preserve">SKELETAL SYSTEM PROVIDES STRUCTURE AND SUPPORT.  IT PROVIDES ATTACHMENT SITES FOR MUSCLES AND TENDONS WHICH ALLOWS FOR THE LEVERAGE THEY NEED TO MOVE US AROUND.  INSIDE THE BONES CELLS AND OTHER SUBSTANCES ARE MADE WHICH HELP US FIGHT OFF INFECTION AND PERFORM OTHER IMPORTANT FUNCTIONS IN THE BODY. </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652141" w:rsidP="00597304">
      <w:r>
        <w:rPr>
          <w:noProof/>
        </w:rPr>
        <w:lastRenderedPageBreak/>
        <mc:AlternateContent>
          <mc:Choice Requires="wps">
            <w:drawing>
              <wp:anchor distT="0" distB="0" distL="114300" distR="114300" simplePos="0" relativeHeight="251652608" behindDoc="0" locked="0" layoutInCell="1" allowOverlap="1">
                <wp:simplePos x="0" y="0"/>
                <wp:positionH relativeFrom="column">
                  <wp:posOffset>-118753</wp:posOffset>
                </wp:positionH>
                <wp:positionV relativeFrom="paragraph">
                  <wp:posOffset>-285008</wp:posOffset>
                </wp:positionV>
                <wp:extent cx="6431915" cy="7647709"/>
                <wp:effectExtent l="19050" t="19050" r="45085" b="2984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7647709"/>
                        </a:xfrm>
                        <a:prstGeom prst="rect">
                          <a:avLst/>
                        </a:prstGeom>
                        <a:solidFill>
                          <a:srgbClr val="FFFFFF"/>
                        </a:solidFill>
                        <a:ln w="63500">
                          <a:solidFill>
                            <a:srgbClr val="000000"/>
                          </a:solidFill>
                          <a:miter lim="800000"/>
                          <a:headEnd/>
                          <a:tailEnd/>
                        </a:ln>
                      </wps:spPr>
                      <wps:txbx>
                        <w:txbxContent>
                          <w:p w:rsidR="00597304" w:rsidRPr="00E330DB" w:rsidRDefault="00597304" w:rsidP="00597304">
                            <w:pPr>
                              <w:jc w:val="center"/>
                              <w:rPr>
                                <w:b/>
                                <w:sz w:val="48"/>
                                <w:szCs w:val="48"/>
                              </w:rPr>
                            </w:pPr>
                            <w:r>
                              <w:rPr>
                                <w:b/>
                                <w:sz w:val="48"/>
                                <w:szCs w:val="48"/>
                              </w:rPr>
                              <w:t>URINARY SYSTEM</w:t>
                            </w:r>
                          </w:p>
                          <w:p w:rsidR="00597304" w:rsidRDefault="00597304" w:rsidP="00597304">
                            <w:pPr>
                              <w:jc w:val="center"/>
                            </w:pPr>
                            <w:r w:rsidRPr="00EF03E7">
                              <w:rPr>
                                <w:noProof/>
                              </w:rPr>
                              <w:drawing>
                                <wp:inline distT="0" distB="0" distL="0" distR="0">
                                  <wp:extent cx="2857500" cy="4029075"/>
                                  <wp:effectExtent l="19050" t="0" r="0" b="0"/>
                                  <wp:docPr id="12" name="Picture 40" descr="http://www.apparelyzed.com/_images/content/bladder/blad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apparelyzed.com/_images/content/bladder/bladder.jpg"/>
                                          <pic:cNvPicPr>
                                            <a:picLocks noChangeAspect="1" noChangeArrowheads="1"/>
                                          </pic:cNvPicPr>
                                        </pic:nvPicPr>
                                        <pic:blipFill>
                                          <a:blip r:embed="rId7"/>
                                          <a:srcRect/>
                                          <a:stretch>
                                            <a:fillRect/>
                                          </a:stretch>
                                        </pic:blipFill>
                                        <pic:spPr bwMode="auto">
                                          <a:xfrm>
                                            <a:off x="0" y="0"/>
                                            <a:ext cx="2857500" cy="4029075"/>
                                          </a:xfrm>
                                          <a:prstGeom prst="rect">
                                            <a:avLst/>
                                          </a:prstGeom>
                                          <a:noFill/>
                                          <a:ln w="9525">
                                            <a:noFill/>
                                            <a:miter lim="800000"/>
                                            <a:headEnd/>
                                            <a:tailEnd/>
                                          </a:ln>
                                        </pic:spPr>
                                      </pic:pic>
                                    </a:graphicData>
                                  </a:graphic>
                                </wp:inline>
                              </w:drawing>
                            </w:r>
                            <w:r>
                              <w:rPr>
                                <w:rFonts w:ascii="Arial" w:hAnsi="Arial" w:cs="Arial"/>
                                <w:noProof/>
                                <w:sz w:val="18"/>
                                <w:szCs w:val="18"/>
                              </w:rPr>
                              <w:drawing>
                                <wp:inline distT="0" distB="0" distL="0" distR="0">
                                  <wp:extent cx="2609850" cy="3048000"/>
                                  <wp:effectExtent l="19050" t="0" r="0" b="0"/>
                                  <wp:docPr id="19" name="fullSizedImage" descr="5nephron.jpg nephron image by mannursedi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SizedImage" descr="5nephron.jpg nephron image by mannursediaries"/>
                                          <pic:cNvPicPr>
                                            <a:picLocks noChangeAspect="1" noChangeArrowheads="1"/>
                                          </pic:cNvPicPr>
                                        </pic:nvPicPr>
                                        <pic:blipFill>
                                          <a:blip r:embed="rId8"/>
                                          <a:srcRect/>
                                          <a:stretch>
                                            <a:fillRect/>
                                          </a:stretch>
                                        </pic:blipFill>
                                        <pic:spPr bwMode="auto">
                                          <a:xfrm>
                                            <a:off x="0" y="0"/>
                                            <a:ext cx="2609850" cy="3048000"/>
                                          </a:xfrm>
                                          <a:prstGeom prst="rect">
                                            <a:avLst/>
                                          </a:prstGeom>
                                          <a:noFill/>
                                          <a:ln w="9525">
                                            <a:noFill/>
                                            <a:miter lim="800000"/>
                                            <a:headEnd/>
                                            <a:tailEnd/>
                                          </a:ln>
                                        </pic:spPr>
                                      </pic:pic>
                                    </a:graphicData>
                                  </a:graphic>
                                </wp:inline>
                              </w:drawing>
                            </w:r>
                            <w:r w:rsidRPr="007D4AA5">
                              <w:rPr>
                                <w:rStyle w:val="HTMLCite"/>
                                <w:rFonts w:ascii="Arial" w:hAnsi="Arial" w:cs="Arial"/>
                                <w:i w:val="0"/>
                                <w:iCs w:val="0"/>
                                <w:color w:val="000000"/>
                                <w:sz w:val="16"/>
                                <w:szCs w:val="16"/>
                              </w:rPr>
                              <w:t>s605.photobucket.com</w:t>
                            </w:r>
                          </w:p>
                          <w:p w:rsidR="009E58CD" w:rsidRDefault="009E58CD" w:rsidP="00597304">
                            <w:pPr>
                              <w:jc w:val="center"/>
                              <w:rPr>
                                <w:b/>
                                <w:sz w:val="36"/>
                                <w:szCs w:val="36"/>
                              </w:rPr>
                            </w:pPr>
                          </w:p>
                          <w:p w:rsidR="00597304" w:rsidRPr="0024391B" w:rsidRDefault="00597304" w:rsidP="00597304">
                            <w:pPr>
                              <w:jc w:val="center"/>
                              <w:rPr>
                                <w:b/>
                                <w:sz w:val="36"/>
                                <w:szCs w:val="36"/>
                              </w:rPr>
                            </w:pPr>
                            <w:r w:rsidRPr="0024391B">
                              <w:rPr>
                                <w:b/>
                                <w:sz w:val="36"/>
                                <w:szCs w:val="36"/>
                              </w:rPr>
                              <w:t>THE URINARY SYSTEM IS PART OF THE EXCRETORY SYSTEM IN WHICH WASTES ARE REMOVED FROM THE BODY.  THE KIDNEYS FILTER WASTE AND TOXINS FROM THE BLOOD</w:t>
                            </w:r>
                            <w:r>
                              <w:rPr>
                                <w:b/>
                                <w:sz w:val="36"/>
                                <w:szCs w:val="36"/>
                              </w:rPr>
                              <w:t>.  THE WASTE IS THEN STORED IN THE BLADDER UNTIL IT IS EXCRETED.  THE KIDNEYS ALSO HOLD BACK OR EXCRETE WATER ACCORDING TO THE BODY’S NEEDS AT THE TI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9.35pt;margin-top:-22.45pt;width:506.45pt;height:602.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" strokeweight="5pt">
                <v:textbox>
                  <w:txbxContent>
                    <w:p w:rsidR="00597304" w:rsidRPr="00E330DB" w:rsidRDefault="00597304" w:rsidP="00597304">
                      <w:pPr>
                        <w:jc w:val="center"/>
                        <w:rPr>
                          <w:b/>
                          <w:sz w:val="48"/>
                          <w:szCs w:val="48"/>
                        </w:rPr>
                      </w:pPr>
                      <w:r>
                        <w:rPr>
                          <w:b/>
                          <w:sz w:val="48"/>
                          <w:szCs w:val="48"/>
                        </w:rPr>
                        <w:t>URINARY SYSTEM</w:t>
                      </w:r>
                    </w:p>
                    <w:p w:rsidR="00597304" w:rsidRDefault="00597304" w:rsidP="00597304">
                      <w:pPr>
                        <w:jc w:val="center"/>
                      </w:pPr>
                      <w:r w:rsidRPr="00EF03E7">
                        <w:rPr>
                          <w:noProof/>
                        </w:rPr>
                        <w:drawing>
                          <wp:inline distT="0" distB="0" distL="0" distR="0">
                            <wp:extent cx="2857500" cy="4029075"/>
                            <wp:effectExtent l="19050" t="0" r="0" b="0"/>
                            <wp:docPr id="48" name="Picture 40" descr="http://www.apparelyzed.com/_images/content/bladder/blad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apparelyzed.com/_images/content/bladder/bladder.jpg"/>
                                    <pic:cNvPicPr>
                                      <a:picLocks noChangeAspect="1" noChangeArrowheads="1"/>
                                    </pic:cNvPicPr>
                                  </pic:nvPicPr>
                                  <pic:blipFill>
                                    <a:blip r:embed="rId9"/>
                                    <a:srcRect/>
                                    <a:stretch>
                                      <a:fillRect/>
                                    </a:stretch>
                                  </pic:blipFill>
                                  <pic:spPr bwMode="auto">
                                    <a:xfrm>
                                      <a:off x="0" y="0"/>
                                      <a:ext cx="2857500" cy="4029075"/>
                                    </a:xfrm>
                                    <a:prstGeom prst="rect">
                                      <a:avLst/>
                                    </a:prstGeom>
                                    <a:noFill/>
                                    <a:ln w="9525">
                                      <a:noFill/>
                                      <a:miter lim="800000"/>
                                      <a:headEnd/>
                                      <a:tailEnd/>
                                    </a:ln>
                                  </pic:spPr>
                                </pic:pic>
                              </a:graphicData>
                            </a:graphic>
                          </wp:inline>
                        </w:drawing>
                      </w:r>
                      <w:r>
                        <w:rPr>
                          <w:rFonts w:ascii="Arial" w:hAnsi="Arial" w:cs="Arial"/>
                          <w:noProof/>
                          <w:sz w:val="18"/>
                          <w:szCs w:val="18"/>
                        </w:rPr>
                        <w:drawing>
                          <wp:inline distT="0" distB="0" distL="0" distR="0">
                            <wp:extent cx="2609850" cy="3048000"/>
                            <wp:effectExtent l="19050" t="0" r="0" b="0"/>
                            <wp:docPr id="52" name="fullSizedImage" descr="5nephron.jpg nephron image by mannursedi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SizedImage" descr="5nephron.jpg nephron image by mannursediaries"/>
                                    <pic:cNvPicPr>
                                      <a:picLocks noChangeAspect="1" noChangeArrowheads="1"/>
                                    </pic:cNvPicPr>
                                  </pic:nvPicPr>
                                  <pic:blipFill>
                                    <a:blip r:embed="rId10"/>
                                    <a:srcRect/>
                                    <a:stretch>
                                      <a:fillRect/>
                                    </a:stretch>
                                  </pic:blipFill>
                                  <pic:spPr bwMode="auto">
                                    <a:xfrm>
                                      <a:off x="0" y="0"/>
                                      <a:ext cx="2609850" cy="3048000"/>
                                    </a:xfrm>
                                    <a:prstGeom prst="rect">
                                      <a:avLst/>
                                    </a:prstGeom>
                                    <a:noFill/>
                                    <a:ln w="9525">
                                      <a:noFill/>
                                      <a:miter lim="800000"/>
                                      <a:headEnd/>
                                      <a:tailEnd/>
                                    </a:ln>
                                  </pic:spPr>
                                </pic:pic>
                              </a:graphicData>
                            </a:graphic>
                          </wp:inline>
                        </w:drawing>
                      </w:r>
                      <w:r w:rsidRPr="007D4AA5">
                        <w:rPr>
                          <w:rStyle w:val="HTMLCite"/>
                          <w:rFonts w:ascii="Arial" w:hAnsi="Arial" w:cs="Arial"/>
                          <w:i w:val="0"/>
                          <w:iCs w:val="0"/>
                          <w:color w:val="000000"/>
                          <w:sz w:val="16"/>
                          <w:szCs w:val="16"/>
                        </w:rPr>
                        <w:t>s605.photobucket.com</w:t>
                      </w:r>
                    </w:p>
                    <w:p w:rsidR="009E58CD" w:rsidRDefault="009E58CD" w:rsidP="00597304">
                      <w:pPr>
                        <w:jc w:val="center"/>
                        <w:rPr>
                          <w:b/>
                          <w:sz w:val="36"/>
                          <w:szCs w:val="36"/>
                        </w:rPr>
                      </w:pPr>
                    </w:p>
                    <w:p w:rsidR="00597304" w:rsidRPr="0024391B" w:rsidRDefault="00597304" w:rsidP="00597304">
                      <w:pPr>
                        <w:jc w:val="center"/>
                        <w:rPr>
                          <w:b/>
                          <w:sz w:val="36"/>
                          <w:szCs w:val="36"/>
                        </w:rPr>
                      </w:pPr>
                      <w:r w:rsidRPr="0024391B">
                        <w:rPr>
                          <w:b/>
                          <w:sz w:val="36"/>
                          <w:szCs w:val="36"/>
                        </w:rPr>
                        <w:t>THE URINARY SYSTEM IS PART OF THE EXCRETORY SYSTEM IN WHICH WASTES ARE REMOVED FROM THE BODY.  THE KIDNEYS FILTER WASTE AND TOXINS FROM THE BLOOD</w:t>
                      </w:r>
                      <w:r>
                        <w:rPr>
                          <w:b/>
                          <w:sz w:val="36"/>
                          <w:szCs w:val="36"/>
                        </w:rPr>
                        <w:t>.  THE WASTE IS THEN STORED IN THE BLADDER UNTIL IT IS EXCRETED.  THE KIDNEYS ALSO HOLD BACK OR EXCRETE WATER ACCORDING TO THE BODY’S NEEDS AT THE TIME</w:t>
                      </w:r>
                    </w:p>
                  </w:txbxContent>
                </v:textbox>
              </v:shape>
            </w:pict>
          </mc:Fallback>
        </mc:AlternateContent>
      </w:r>
    </w:p>
    <w:p w:rsidR="00597304" w:rsidRDefault="00597304" w:rsidP="00597304"/>
    <w:p w:rsidR="00597304" w:rsidRDefault="00652141" w:rsidP="00597304">
      <w:r>
        <w:rPr>
          <w:noProof/>
        </w:rPr>
        <mc:AlternateContent>
          <mc:Choice Requires="wps">
            <w:drawing>
              <wp:anchor distT="0" distB="0" distL="114300" distR="114300" simplePos="0" relativeHeight="251653632" behindDoc="0" locked="0" layoutInCell="1" allowOverlap="1">
                <wp:simplePos x="0" y="0"/>
                <wp:positionH relativeFrom="column">
                  <wp:posOffset>3505200</wp:posOffset>
                </wp:positionH>
                <wp:positionV relativeFrom="paragraph">
                  <wp:posOffset>210820</wp:posOffset>
                </wp:positionV>
                <wp:extent cx="2362200" cy="457200"/>
                <wp:effectExtent l="0" t="0" r="12700" b="1778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457200"/>
                        </a:xfrm>
                        <a:prstGeom prst="rect">
                          <a:avLst/>
                        </a:prstGeom>
                        <a:solidFill>
                          <a:srgbClr val="FFFFFF"/>
                        </a:solidFill>
                        <a:ln w="9525">
                          <a:solidFill>
                            <a:srgbClr val="000000"/>
                          </a:solidFill>
                          <a:miter lim="800000"/>
                          <a:headEnd/>
                          <a:tailEnd/>
                        </a:ln>
                      </wps:spPr>
                      <wps:txbx>
                        <w:txbxContent>
                          <w:p w:rsidR="00597304" w:rsidRDefault="00597304" w:rsidP="00597304">
                            <w:r>
                              <w:t>A nephron is where the kidney interacts with the circulatory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margin-left:276pt;margin-top:16.6pt;width:186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">
                <v:textbox>
                  <w:txbxContent>
                    <w:p w:rsidR="00597304" w:rsidRDefault="00597304" w:rsidP="00597304">
                      <w:r>
                        <w:t>A nephron is where the kidney interacts with the circulatory system.</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652141" w:rsidP="00597304">
      <w:r>
        <w:rPr>
          <w:noProof/>
        </w:rPr>
        <mc:AlternateContent>
          <mc:Choice Requires="wps">
            <w:drawing>
              <wp:anchor distT="0" distB="0" distL="114300" distR="114300" simplePos="0" relativeHeight="251654656" behindDoc="0" locked="0" layoutInCell="1" allowOverlap="1">
                <wp:simplePos x="0" y="0"/>
                <wp:positionH relativeFrom="column">
                  <wp:posOffset>2628900</wp:posOffset>
                </wp:positionH>
                <wp:positionV relativeFrom="paragraph">
                  <wp:posOffset>102870</wp:posOffset>
                </wp:positionV>
                <wp:extent cx="1524000" cy="66675"/>
                <wp:effectExtent l="12700" t="13970" r="38100" b="71755"/>
                <wp:wrapNone/>
                <wp:docPr id="1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666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69A83F" id="_x0000_t32" coordsize="21600,21600" o:spt="32" o:oned="t" path="m,l21600,21600e" filled="f">
                <v:path arrowok="t" fillok="f" o:connecttype="none"/>
                <o:lock v:ext="edit" shapetype="t"/>
              </v:shapetype>
              <v:shape id="AutoShape 10" o:spid="_x0000_s1026" type="#_x0000_t32" style="position:absolute;margin-left:207pt;margin-top:8.1pt;width:120pt;height:5.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">
                <v:stroke endarrow="block"/>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9E58CD" w:rsidP="00597304">
      <w:r>
        <w:rPr>
          <w:noProof/>
        </w:rPr>
        <w:lastRenderedPageBreak/>
        <mc:AlternateContent>
          <mc:Choice Requires="wps">
            <w:drawing>
              <wp:anchor distT="0" distB="0" distL="114300" distR="114300" simplePos="0" relativeHeight="251655680" behindDoc="0" locked="0" layoutInCell="1" allowOverlap="1" wp14:anchorId="2BE93C4B" wp14:editId="2DBAC869">
                <wp:simplePos x="0" y="0"/>
                <wp:positionH relativeFrom="margin">
                  <wp:align>center</wp:align>
                </wp:positionH>
                <wp:positionV relativeFrom="paragraph">
                  <wp:posOffset>-261050</wp:posOffset>
                </wp:positionV>
                <wp:extent cx="6489065" cy="8835241"/>
                <wp:effectExtent l="19050" t="19050" r="45085" b="42545"/>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065" cy="8835241"/>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NERVOUS SYSTEM</w:t>
                            </w:r>
                          </w:p>
                          <w:p w:rsidR="00597304" w:rsidRDefault="00597304" w:rsidP="00597304">
                            <w:pPr>
                              <w:jc w:val="center"/>
                              <w:rPr>
                                <w:b/>
                                <w:sz w:val="36"/>
                                <w:szCs w:val="36"/>
                              </w:rPr>
                            </w:pPr>
                            <w:r>
                              <w:rPr>
                                <w:b/>
                                <w:sz w:val="36"/>
                                <w:szCs w:val="36"/>
                              </w:rPr>
                              <w:t xml:space="preserve"> </w:t>
                            </w:r>
                          </w:p>
                          <w:p w:rsidR="009E58CD" w:rsidRDefault="009E58CD" w:rsidP="009E58CD">
                            <w:pPr>
                              <w:jc w:val="center"/>
                              <w:rPr>
                                <w:b/>
                                <w:sz w:val="36"/>
                                <w:szCs w:val="36"/>
                              </w:rPr>
                            </w:pPr>
                            <w:r>
                              <w:rPr>
                                <w:noProof/>
                              </w:rPr>
                              <w:drawing>
                                <wp:inline distT="0" distB="0" distL="0" distR="0" wp14:anchorId="3159D01A" wp14:editId="21726FC8">
                                  <wp:extent cx="2897579" cy="5235894"/>
                                  <wp:effectExtent l="0" t="0" r="0" b="3175"/>
                                  <wp:docPr id="20" name="Picture 20" descr="https://mhsapbiology.wikispaces.com/file/view/Nervous_system_diagram.png/333528398/284x514/Nervous_system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hsapbiology.wikispaces.com/file/view/Nervous_system_diagram.png/333528398/284x514/Nervous_system_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637" cy="5246841"/>
                                          </a:xfrm>
                                          <a:prstGeom prst="rect">
                                            <a:avLst/>
                                          </a:prstGeom>
                                          <a:noFill/>
                                          <a:ln>
                                            <a:noFill/>
                                          </a:ln>
                                        </pic:spPr>
                                      </pic:pic>
                                    </a:graphicData>
                                  </a:graphic>
                                </wp:inline>
                              </w:drawing>
                            </w:r>
                          </w:p>
                          <w:p w:rsidR="00597304" w:rsidRPr="0024391B" w:rsidRDefault="00597304" w:rsidP="00597304">
                            <w:pPr>
                              <w:jc w:val="center"/>
                              <w:rPr>
                                <w:b/>
                                <w:sz w:val="36"/>
                                <w:szCs w:val="36"/>
                              </w:rPr>
                            </w:pPr>
                            <w:r>
                              <w:rPr>
                                <w:b/>
                                <w:sz w:val="36"/>
                                <w:szCs w:val="36"/>
                              </w:rPr>
                              <w:t>THE NERVOUS SYSTEM GENERATES AND CARRIES MESSAGES BACK AND FORTH FROM THE BODY TO THE BRAIN ALLOWING US TO RESPOND TO STIMULI SUCH AS COLD, THIRST OR DANGER.  IT ALSO TRANSMITS MESSAGES BETWEEN ORGANS TO KEEP US ALIVE BY KEEPING US BREATHING AND KEEPING OUR HEART BEATING.  IT ALSO ALLOWS US TO CONCIOUSLY CONTROL MUCH OF OUR MOVEMENT AND INTERACTIONS WITH THE WORL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E93C4B" id="Text Box 7" o:spid="_x0000_s1029" type="#_x0000_t202" style="position:absolute;margin-left:0;margin-top:-20.55pt;width:510.95pt;height:695.7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" strokeweight="5pt">
                <v:textbox>
                  <w:txbxContent>
                    <w:p w:rsidR="00597304" w:rsidRDefault="00597304" w:rsidP="00597304">
                      <w:pPr>
                        <w:jc w:val="center"/>
                        <w:rPr>
                          <w:b/>
                          <w:sz w:val="48"/>
                          <w:szCs w:val="48"/>
                        </w:rPr>
                      </w:pPr>
                      <w:r>
                        <w:rPr>
                          <w:b/>
                          <w:sz w:val="48"/>
                          <w:szCs w:val="48"/>
                        </w:rPr>
                        <w:t>NERVOUS SYSTEM</w:t>
                      </w:r>
                    </w:p>
                    <w:p w:rsidR="00597304" w:rsidRDefault="00597304" w:rsidP="00597304">
                      <w:pPr>
                        <w:jc w:val="center"/>
                        <w:rPr>
                          <w:b/>
                          <w:sz w:val="36"/>
                          <w:szCs w:val="36"/>
                        </w:rPr>
                      </w:pPr>
                      <w:r>
                        <w:rPr>
                          <w:b/>
                          <w:sz w:val="36"/>
                          <w:szCs w:val="36"/>
                        </w:rPr>
                        <w:t xml:space="preserve"> </w:t>
                      </w:r>
                    </w:p>
                    <w:p w:rsidR="009E58CD" w:rsidRDefault="009E58CD" w:rsidP="009E58CD">
                      <w:pPr>
                        <w:jc w:val="center"/>
                        <w:rPr>
                          <w:b/>
                          <w:sz w:val="36"/>
                          <w:szCs w:val="36"/>
                        </w:rPr>
                      </w:pPr>
                      <w:r>
                        <w:rPr>
                          <w:noProof/>
                        </w:rPr>
                        <w:drawing>
                          <wp:inline distT="0" distB="0" distL="0" distR="0" wp14:anchorId="3159D01A" wp14:editId="21726FC8">
                            <wp:extent cx="2897579" cy="5235894"/>
                            <wp:effectExtent l="0" t="0" r="0" b="3175"/>
                            <wp:docPr id="22" name="Picture 22" descr="https://mhsapbiology.wikispaces.com/file/view/Nervous_system_diagram.png/333528398/284x514/Nervous_system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hsapbiology.wikispaces.com/file/view/Nervous_system_diagram.png/333528398/284x514/Nervous_system_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3637" cy="5246841"/>
                                    </a:xfrm>
                                    <a:prstGeom prst="rect">
                                      <a:avLst/>
                                    </a:prstGeom>
                                    <a:noFill/>
                                    <a:ln>
                                      <a:noFill/>
                                    </a:ln>
                                  </pic:spPr>
                                </pic:pic>
                              </a:graphicData>
                            </a:graphic>
                          </wp:inline>
                        </w:drawing>
                      </w:r>
                    </w:p>
                    <w:p w:rsidR="00597304" w:rsidRPr="0024391B" w:rsidRDefault="00597304" w:rsidP="00597304">
                      <w:pPr>
                        <w:jc w:val="center"/>
                        <w:rPr>
                          <w:b/>
                          <w:sz w:val="36"/>
                          <w:szCs w:val="36"/>
                        </w:rPr>
                      </w:pPr>
                      <w:r>
                        <w:rPr>
                          <w:b/>
                          <w:sz w:val="36"/>
                          <w:szCs w:val="36"/>
                        </w:rPr>
                        <w:t>THE NERVOUS SYSTEM GENERATES AND CARRIES MESSAGES BACK AND FORTH FROM THE BODY TO THE BRAIN ALLOWING US TO RESPOND TO STIMULI SUCH AS COLD, THIRST OR DANGER.  IT ALSO TRANSMITS MESSAGES BETWEEN ORGANS TO KEEP US ALIVE BY KEEPING US BREATHING AND KEEPING OUR HEART BEATING.  IT ALSO ALLOWS US TO CONCIOUSLY CONTROL MUCH OF OUR MOVEMENT AND INTERACTIONS WITH THE WORLD.</w:t>
                      </w:r>
                    </w:p>
                  </w:txbxContent>
                </v:textbox>
                <w10:wrap anchorx="margin"/>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652141" w:rsidP="00597304">
      <w:r>
        <w:rPr>
          <w:noProof/>
        </w:rPr>
        <w:lastRenderedPageBreak/>
        <mc:AlternateContent>
          <mc:Choice Requires="wps">
            <w:drawing>
              <wp:anchor distT="0" distB="0" distL="114300" distR="114300" simplePos="0" relativeHeight="251656704" behindDoc="0" locked="0" layoutInCell="1" allowOverlap="1">
                <wp:simplePos x="0" y="0"/>
                <wp:positionH relativeFrom="column">
                  <wp:posOffset>-158115</wp:posOffset>
                </wp:positionH>
                <wp:positionV relativeFrom="paragraph">
                  <wp:posOffset>168910</wp:posOffset>
                </wp:positionV>
                <wp:extent cx="6431915" cy="6948805"/>
                <wp:effectExtent l="19685" t="29210" r="38100" b="32385"/>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948805"/>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CARDIOVASCULAR SYSTEM</w:t>
                            </w:r>
                          </w:p>
                          <w:p w:rsidR="00597304" w:rsidRDefault="00597304" w:rsidP="00597304">
                            <w:pPr>
                              <w:jc w:val="center"/>
                              <w:rPr>
                                <w:b/>
                                <w:sz w:val="36"/>
                                <w:szCs w:val="36"/>
                              </w:rPr>
                            </w:pPr>
                            <w:r w:rsidRPr="00695DEA">
                              <w:rPr>
                                <w:b/>
                                <w:noProof/>
                                <w:sz w:val="36"/>
                                <w:szCs w:val="36"/>
                              </w:rPr>
                              <w:drawing>
                                <wp:inline distT="0" distB="0" distL="0" distR="0">
                                  <wp:extent cx="3038475" cy="4752975"/>
                                  <wp:effectExtent l="19050" t="0" r="9525" b="0"/>
                                  <wp:docPr id="21" name="Picture 31" descr="http://www.ashlandschools.org/morgan_cottle/body/cir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ashlandschools.org/morgan_cottle/body/circ.gif"/>
                                          <pic:cNvPicPr>
                                            <a:picLocks noChangeAspect="1" noChangeArrowheads="1"/>
                                          </pic:cNvPicPr>
                                        </pic:nvPicPr>
                                        <pic:blipFill>
                                          <a:blip r:embed="rId13"/>
                                          <a:srcRect/>
                                          <a:stretch>
                                            <a:fillRect/>
                                          </a:stretch>
                                        </pic:blipFill>
                                        <pic:spPr bwMode="auto">
                                          <a:xfrm>
                                            <a:off x="0" y="0"/>
                                            <a:ext cx="3038475" cy="4752975"/>
                                          </a:xfrm>
                                          <a:prstGeom prst="rect">
                                            <a:avLst/>
                                          </a:prstGeom>
                                          <a:noFill/>
                                          <a:ln w="9525">
                                            <a:noFill/>
                                            <a:miter lim="800000"/>
                                            <a:headEnd/>
                                            <a:tailEnd/>
                                          </a:ln>
                                        </pic:spPr>
                                      </pic:pic>
                                    </a:graphicData>
                                  </a:graphic>
                                </wp:inline>
                              </w:drawing>
                            </w:r>
                            <w:r>
                              <w:rPr>
                                <w:b/>
                                <w:sz w:val="36"/>
                                <w:szCs w:val="36"/>
                              </w:rPr>
                              <w:t xml:space="preserve"> </w:t>
                            </w:r>
                          </w:p>
                          <w:p w:rsidR="00597304" w:rsidRPr="0024391B" w:rsidRDefault="00597304" w:rsidP="00597304">
                            <w:pPr>
                              <w:jc w:val="center"/>
                              <w:rPr>
                                <w:b/>
                                <w:sz w:val="36"/>
                                <w:szCs w:val="36"/>
                              </w:rPr>
                            </w:pPr>
                            <w:r>
                              <w:rPr>
                                <w:b/>
                                <w:sz w:val="36"/>
                                <w:szCs w:val="36"/>
                              </w:rPr>
                              <w:t>THE CARDIOVASCULAR SYSTEM FUNCTIONS DELIVER NUTRIENTS, WATER, HORMOMES AND OXYGEN TO THE BODY’S CELLS.  IT ALSO CARRIES AWAY WASTES PRODUCED BY CELLS TO BE EXCRE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30" type="#_x0000_t202" style="position:absolute;margin-left:-12.45pt;margin-top:13.3pt;width:506.45pt;height:547.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41vLgIAAFoEAAAOAAAAZHJzL2Uyb0RvYy54bWysVNtu2zAMfR+wfxD0vthOnSw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" strokeweight="5pt">
                <v:textbox>
                  <w:txbxContent>
                    <w:p w:rsidR="00597304" w:rsidRDefault="00597304" w:rsidP="00597304">
                      <w:pPr>
                        <w:jc w:val="center"/>
                        <w:rPr>
                          <w:b/>
                          <w:sz w:val="48"/>
                          <w:szCs w:val="48"/>
                        </w:rPr>
                      </w:pPr>
                      <w:r>
                        <w:rPr>
                          <w:b/>
                          <w:sz w:val="48"/>
                          <w:szCs w:val="48"/>
                        </w:rPr>
                        <w:t>CARDIOVASCULAR SYSTEM</w:t>
                      </w:r>
                    </w:p>
                    <w:p w:rsidR="00597304" w:rsidRDefault="00597304" w:rsidP="00597304">
                      <w:pPr>
                        <w:jc w:val="center"/>
                        <w:rPr>
                          <w:b/>
                          <w:sz w:val="36"/>
                          <w:szCs w:val="36"/>
                        </w:rPr>
                      </w:pPr>
                      <w:r w:rsidRPr="00695DEA">
                        <w:rPr>
                          <w:b/>
                          <w:noProof/>
                          <w:sz w:val="36"/>
                          <w:szCs w:val="36"/>
                        </w:rPr>
                        <w:drawing>
                          <wp:inline distT="0" distB="0" distL="0" distR="0">
                            <wp:extent cx="3038475" cy="4752975"/>
                            <wp:effectExtent l="19050" t="0" r="9525" b="0"/>
                            <wp:docPr id="29" name="Picture 31" descr="http://www.ashlandschools.org/morgan_cottle/body/cir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ashlandschools.org/morgan_cottle/body/circ.gif"/>
                                    <pic:cNvPicPr>
                                      <a:picLocks noChangeAspect="1" noChangeArrowheads="1"/>
                                    </pic:cNvPicPr>
                                  </pic:nvPicPr>
                                  <pic:blipFill>
                                    <a:blip r:embed="rId14"/>
                                    <a:srcRect/>
                                    <a:stretch>
                                      <a:fillRect/>
                                    </a:stretch>
                                  </pic:blipFill>
                                  <pic:spPr bwMode="auto">
                                    <a:xfrm>
                                      <a:off x="0" y="0"/>
                                      <a:ext cx="3038475" cy="4752975"/>
                                    </a:xfrm>
                                    <a:prstGeom prst="rect">
                                      <a:avLst/>
                                    </a:prstGeom>
                                    <a:noFill/>
                                    <a:ln w="9525">
                                      <a:noFill/>
                                      <a:miter lim="800000"/>
                                      <a:headEnd/>
                                      <a:tailEnd/>
                                    </a:ln>
                                  </pic:spPr>
                                </pic:pic>
                              </a:graphicData>
                            </a:graphic>
                          </wp:inline>
                        </w:drawing>
                      </w:r>
                      <w:r>
                        <w:rPr>
                          <w:b/>
                          <w:sz w:val="36"/>
                          <w:szCs w:val="36"/>
                        </w:rPr>
                        <w:t xml:space="preserve"> </w:t>
                      </w:r>
                    </w:p>
                    <w:p w:rsidR="00597304" w:rsidRPr="0024391B" w:rsidRDefault="00597304" w:rsidP="00597304">
                      <w:pPr>
                        <w:jc w:val="center"/>
                        <w:rPr>
                          <w:b/>
                          <w:sz w:val="36"/>
                          <w:szCs w:val="36"/>
                        </w:rPr>
                      </w:pPr>
                      <w:r>
                        <w:rPr>
                          <w:b/>
                          <w:sz w:val="36"/>
                          <w:szCs w:val="36"/>
                        </w:rPr>
                        <w:t>THE CARDIOVASCULAR SYSTEM FUNCTIONS DELIVER NUTRIENTS, WATER, HORMOMES AND OXYGEN TO THE BODY’S CELLS.  IT ALSO CARRIES AWAY WASTES PRODUCED BY CELLS TO BE EXCRETED.</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9E58CD" w:rsidRDefault="009E58CD" w:rsidP="00597304"/>
    <w:p w:rsidR="009E58CD" w:rsidRDefault="009E58CD" w:rsidP="00597304"/>
    <w:p w:rsidR="00597304" w:rsidRDefault="00597304" w:rsidP="00597304"/>
    <w:p w:rsidR="00597304" w:rsidRDefault="00044348" w:rsidP="00597304">
      <w:r>
        <w:rPr>
          <w:noProof/>
        </w:rPr>
        <mc:AlternateContent>
          <mc:Choice Requires="wps">
            <w:drawing>
              <wp:anchor distT="0" distB="0" distL="114300" distR="114300" simplePos="0" relativeHeight="251657728" behindDoc="0" locked="0" layoutInCell="1" allowOverlap="1" wp14:anchorId="3A49EF63" wp14:editId="417174B8">
                <wp:simplePos x="0" y="0"/>
                <wp:positionH relativeFrom="column">
                  <wp:posOffset>-95003</wp:posOffset>
                </wp:positionH>
                <wp:positionV relativeFrom="paragraph">
                  <wp:posOffset>187424</wp:posOffset>
                </wp:positionV>
                <wp:extent cx="6431915" cy="8075221"/>
                <wp:effectExtent l="19050" t="19050" r="45085" b="4064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8075221"/>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DIGESTIVE SYSTEM</w:t>
                            </w:r>
                          </w:p>
                          <w:p w:rsidR="00597304" w:rsidRDefault="00597304" w:rsidP="00597304">
                            <w:pPr>
                              <w:jc w:val="center"/>
                              <w:rPr>
                                <w:rStyle w:val="HTMLCite"/>
                                <w:rFonts w:ascii="Arial" w:hAnsi="Arial" w:cs="Arial"/>
                                <w:i w:val="0"/>
                                <w:iCs w:val="0"/>
                                <w:color w:val="000000"/>
                              </w:rPr>
                            </w:pPr>
                            <w:r w:rsidRPr="006D0E49">
                              <w:rPr>
                                <w:rStyle w:val="HTMLCite"/>
                                <w:rFonts w:ascii="Arial" w:hAnsi="Arial" w:cs="Arial"/>
                                <w:i w:val="0"/>
                                <w:iCs w:val="0"/>
                                <w:color w:val="000000"/>
                              </w:rPr>
                              <w:t xml:space="preserve"> </w:t>
                            </w:r>
                            <w:r w:rsidR="00044348">
                              <w:rPr>
                                <w:noProof/>
                              </w:rPr>
                              <w:drawing>
                                <wp:inline distT="0" distB="0" distL="0" distR="0" wp14:anchorId="08BCBB13" wp14:editId="4B618A37">
                                  <wp:extent cx="4738255" cy="5414462"/>
                                  <wp:effectExtent l="0" t="0" r="5715" b="0"/>
                                  <wp:docPr id="25" name="Picture 25" descr="http://droualb.faculty.mjc.edu/Course%20Materials/Elementary%20Anatomy%20and%20Physiology%2050/Lecture%20outlines/14_01Figur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roualb.faculty.mjc.edu/Course%20Materials/Elementary%20Anatomy%20and%20Physiology%2050/Lecture%20outlines/14_01Figure-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1810" cy="5418525"/>
                                          </a:xfrm>
                                          <a:prstGeom prst="rect">
                                            <a:avLst/>
                                          </a:prstGeom>
                                          <a:noFill/>
                                          <a:ln>
                                            <a:noFill/>
                                          </a:ln>
                                        </pic:spPr>
                                      </pic:pic>
                                    </a:graphicData>
                                  </a:graphic>
                                </wp:inline>
                              </w:drawing>
                            </w:r>
                          </w:p>
                          <w:p w:rsidR="00044348" w:rsidRDefault="00044348" w:rsidP="00597304">
                            <w:pPr>
                              <w:jc w:val="center"/>
                              <w:rPr>
                                <w:b/>
                                <w:sz w:val="36"/>
                                <w:szCs w:val="36"/>
                              </w:rPr>
                            </w:pPr>
                          </w:p>
                          <w:p w:rsidR="00597304" w:rsidRPr="0024391B" w:rsidRDefault="00597304" w:rsidP="00597304">
                            <w:pPr>
                              <w:jc w:val="center"/>
                              <w:rPr>
                                <w:b/>
                                <w:sz w:val="36"/>
                                <w:szCs w:val="36"/>
                              </w:rPr>
                            </w:pPr>
                            <w:r w:rsidRPr="0024391B">
                              <w:rPr>
                                <w:b/>
                                <w:sz w:val="36"/>
                                <w:szCs w:val="36"/>
                              </w:rPr>
                              <w:t xml:space="preserve">THE </w:t>
                            </w:r>
                            <w:r>
                              <w:rPr>
                                <w:b/>
                                <w:sz w:val="36"/>
                                <w:szCs w:val="36"/>
                              </w:rPr>
                              <w:t>DIGESTIVE</w:t>
                            </w:r>
                            <w:r w:rsidRPr="0024391B">
                              <w:rPr>
                                <w:b/>
                                <w:sz w:val="36"/>
                                <w:szCs w:val="36"/>
                              </w:rPr>
                              <w:t xml:space="preserve"> </w:t>
                            </w:r>
                            <w:r>
                              <w:rPr>
                                <w:b/>
                                <w:sz w:val="36"/>
                                <w:szCs w:val="36"/>
                              </w:rPr>
                              <w:t>SYSTEM TAKES IN FOOD AND LIQUIDS AND BREAKS THEM DOWN INTO A FORM THE BODY’S CELLS CAN USE.  THIS SYSTEM ALSO FUNCTIONS TO EXCRETE WASTES PRODUCED BY THE BOD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49EF63" id="Text Box 4" o:spid="_x0000_s1031" type="#_x0000_t202" style="position:absolute;margin-left:-7.5pt;margin-top:14.75pt;width:506.45pt;height:635.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" strokeweight="5pt">
                <v:textbox>
                  <w:txbxContent>
                    <w:p w:rsidR="00597304" w:rsidRDefault="00597304" w:rsidP="00597304">
                      <w:pPr>
                        <w:jc w:val="center"/>
                        <w:rPr>
                          <w:b/>
                          <w:sz w:val="48"/>
                          <w:szCs w:val="48"/>
                        </w:rPr>
                      </w:pPr>
                      <w:r>
                        <w:rPr>
                          <w:b/>
                          <w:sz w:val="48"/>
                          <w:szCs w:val="48"/>
                        </w:rPr>
                        <w:t>DIGESTIVE SYSTEM</w:t>
                      </w:r>
                    </w:p>
                    <w:p w:rsidR="00597304" w:rsidRDefault="00597304" w:rsidP="00597304">
                      <w:pPr>
                        <w:jc w:val="center"/>
                        <w:rPr>
                          <w:rStyle w:val="HTMLCite"/>
                          <w:rFonts w:ascii="Arial" w:hAnsi="Arial" w:cs="Arial"/>
                          <w:i w:val="0"/>
                          <w:iCs w:val="0"/>
                          <w:color w:val="000000"/>
                        </w:rPr>
                      </w:pPr>
                      <w:r w:rsidRPr="006D0E49">
                        <w:rPr>
                          <w:rStyle w:val="HTMLCite"/>
                          <w:rFonts w:ascii="Arial" w:hAnsi="Arial" w:cs="Arial"/>
                          <w:i w:val="0"/>
                          <w:iCs w:val="0"/>
                          <w:color w:val="000000"/>
                        </w:rPr>
                        <w:t xml:space="preserve"> </w:t>
                      </w:r>
                      <w:r w:rsidR="00044348">
                        <w:rPr>
                          <w:noProof/>
                        </w:rPr>
                        <w:drawing>
                          <wp:inline distT="0" distB="0" distL="0" distR="0" wp14:anchorId="08BCBB13" wp14:editId="4B618A37">
                            <wp:extent cx="4738255" cy="5414462"/>
                            <wp:effectExtent l="0" t="0" r="5715" b="0"/>
                            <wp:docPr id="23" name="Picture 23" descr="http://droualb.faculty.mjc.edu/Course%20Materials/Elementary%20Anatomy%20and%20Physiology%2050/Lecture%20outlines/14_01Figur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roualb.faculty.mjc.edu/Course%20Materials/Elementary%20Anatomy%20and%20Physiology%2050/Lecture%20outlines/14_01Figure-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1810" cy="5418525"/>
                                    </a:xfrm>
                                    <a:prstGeom prst="rect">
                                      <a:avLst/>
                                    </a:prstGeom>
                                    <a:noFill/>
                                    <a:ln>
                                      <a:noFill/>
                                    </a:ln>
                                  </pic:spPr>
                                </pic:pic>
                              </a:graphicData>
                            </a:graphic>
                          </wp:inline>
                        </w:drawing>
                      </w:r>
                    </w:p>
                    <w:p w:rsidR="00044348" w:rsidRDefault="00044348" w:rsidP="00597304">
                      <w:pPr>
                        <w:jc w:val="center"/>
                        <w:rPr>
                          <w:b/>
                          <w:sz w:val="36"/>
                          <w:szCs w:val="36"/>
                        </w:rPr>
                      </w:pPr>
                    </w:p>
                    <w:p w:rsidR="00597304" w:rsidRPr="0024391B" w:rsidRDefault="00597304" w:rsidP="00597304">
                      <w:pPr>
                        <w:jc w:val="center"/>
                        <w:rPr>
                          <w:b/>
                          <w:sz w:val="36"/>
                          <w:szCs w:val="36"/>
                        </w:rPr>
                      </w:pPr>
                      <w:r w:rsidRPr="0024391B">
                        <w:rPr>
                          <w:b/>
                          <w:sz w:val="36"/>
                          <w:szCs w:val="36"/>
                        </w:rPr>
                        <w:t xml:space="preserve">THE </w:t>
                      </w:r>
                      <w:r>
                        <w:rPr>
                          <w:b/>
                          <w:sz w:val="36"/>
                          <w:szCs w:val="36"/>
                        </w:rPr>
                        <w:t>DIGESTIVE</w:t>
                      </w:r>
                      <w:r w:rsidRPr="0024391B">
                        <w:rPr>
                          <w:b/>
                          <w:sz w:val="36"/>
                          <w:szCs w:val="36"/>
                        </w:rPr>
                        <w:t xml:space="preserve"> </w:t>
                      </w:r>
                      <w:r>
                        <w:rPr>
                          <w:b/>
                          <w:sz w:val="36"/>
                          <w:szCs w:val="36"/>
                        </w:rPr>
                        <w:t>SYSTEM TAKES IN FOOD AND LIQUIDS AND BREAKS THEM DOWN INTO A FORM THE BODY’S CELLS CAN USE.  THIS SYSTEM ALSO FUNCTIONS TO EXCRETE WASTES PRODUCED BY THE BODY.</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044348" w:rsidP="00597304">
      <w:r>
        <w:rPr>
          <w:noProof/>
        </w:rPr>
        <w:lastRenderedPageBreak/>
        <mc:AlternateContent>
          <mc:Choice Requires="wps">
            <w:drawing>
              <wp:anchor distT="0" distB="0" distL="114300" distR="114300" simplePos="0" relativeHeight="251658752" behindDoc="0" locked="0" layoutInCell="1" allowOverlap="1" wp14:anchorId="774CFBE2" wp14:editId="5F6816E5">
                <wp:simplePos x="0" y="0"/>
                <wp:positionH relativeFrom="margin">
                  <wp:align>center</wp:align>
                </wp:positionH>
                <wp:positionV relativeFrom="paragraph">
                  <wp:posOffset>-308363</wp:posOffset>
                </wp:positionV>
                <wp:extent cx="6431915" cy="7827579"/>
                <wp:effectExtent l="19050" t="19050" r="45085" b="4064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7827579"/>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REPRODUCTIVE SYSTEM</w:t>
                            </w:r>
                          </w:p>
                          <w:p w:rsidR="00597304" w:rsidRDefault="00044348" w:rsidP="00597304">
                            <w:pPr>
                              <w:jc w:val="center"/>
                              <w:rPr>
                                <w:b/>
                                <w:sz w:val="36"/>
                                <w:szCs w:val="36"/>
                              </w:rPr>
                            </w:pPr>
                            <w:r>
                              <w:rPr>
                                <w:noProof/>
                              </w:rPr>
                              <w:drawing>
                                <wp:inline distT="0" distB="0" distL="0" distR="0" wp14:anchorId="776BF396" wp14:editId="50A9574E">
                                  <wp:extent cx="5711825" cy="3526971"/>
                                  <wp:effectExtent l="0" t="0" r="3175" b="0"/>
                                  <wp:docPr id="32" name="Picture 32" descr="http://media-3.web.britannica.com/eb-media/31/94931-004-4DED6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media-3.web.britannica.com/eb-media/31/94931-004-4DED6AD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9119" cy="3531475"/>
                                          </a:xfrm>
                                          <a:prstGeom prst="rect">
                                            <a:avLst/>
                                          </a:prstGeom>
                                          <a:noFill/>
                                          <a:ln>
                                            <a:noFill/>
                                          </a:ln>
                                        </pic:spPr>
                                      </pic:pic>
                                    </a:graphicData>
                                  </a:graphic>
                                </wp:inline>
                              </w:drawing>
                            </w:r>
                          </w:p>
                          <w:p w:rsidR="00044348" w:rsidRDefault="00044348" w:rsidP="00044348">
                            <w:pPr>
                              <w:rPr>
                                <w:b/>
                                <w:sz w:val="36"/>
                                <w:szCs w:val="36"/>
                              </w:rPr>
                            </w:pPr>
                          </w:p>
                          <w:p w:rsidR="00044348" w:rsidRDefault="00044348" w:rsidP="00597304">
                            <w:pPr>
                              <w:jc w:val="center"/>
                              <w:rPr>
                                <w:b/>
                                <w:sz w:val="36"/>
                                <w:szCs w:val="36"/>
                              </w:rPr>
                            </w:pPr>
                          </w:p>
                          <w:p w:rsidR="00597304" w:rsidRPr="0024391B" w:rsidRDefault="00597304" w:rsidP="00597304">
                            <w:pPr>
                              <w:jc w:val="center"/>
                              <w:rPr>
                                <w:b/>
                                <w:sz w:val="36"/>
                                <w:szCs w:val="36"/>
                              </w:rPr>
                            </w:pPr>
                            <w:r>
                              <w:rPr>
                                <w:b/>
                                <w:sz w:val="36"/>
                                <w:szCs w:val="36"/>
                              </w:rPr>
                              <w:t>THE REPRODUCTIVE SYSTEM CREATES SPECIALIZED CELLS WHICH CARRY GENETIC INFORMATION FROM THE MALE AND FEMALE.  WHEN THE CELLS COMBINE TO CREATE A ZYGOTE THE FEMALE REPRODUCTIVE SYSTEM FUNCTIONS TO NOURISH, PROTECT AND SUPPORT THE ZYGOTE AS IT DEVELOPS INTO A NEW PERSON.  THE FINAL FUNCTION IS TO DELIVER THE NEW PERSON OUT OF THE BOD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4CFBE2" id="Text Box 5" o:spid="_x0000_s1032" type="#_x0000_t202" style="position:absolute;margin-left:0;margin-top:-24.3pt;width:506.45pt;height:616.3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" strokeweight="5pt">
                <v:textbox>
                  <w:txbxContent>
                    <w:p w:rsidR="00597304" w:rsidRDefault="00597304" w:rsidP="00597304">
                      <w:pPr>
                        <w:jc w:val="center"/>
                        <w:rPr>
                          <w:b/>
                          <w:sz w:val="48"/>
                          <w:szCs w:val="48"/>
                        </w:rPr>
                      </w:pPr>
                      <w:r>
                        <w:rPr>
                          <w:b/>
                          <w:sz w:val="48"/>
                          <w:szCs w:val="48"/>
                        </w:rPr>
                        <w:t>REPRODUCTIVE SYSTEM</w:t>
                      </w:r>
                    </w:p>
                    <w:p w:rsidR="00597304" w:rsidRDefault="00044348" w:rsidP="00597304">
                      <w:pPr>
                        <w:jc w:val="center"/>
                        <w:rPr>
                          <w:b/>
                          <w:sz w:val="36"/>
                          <w:szCs w:val="36"/>
                        </w:rPr>
                      </w:pPr>
                      <w:r>
                        <w:rPr>
                          <w:noProof/>
                        </w:rPr>
                        <w:drawing>
                          <wp:inline distT="0" distB="0" distL="0" distR="0" wp14:anchorId="776BF396" wp14:editId="50A9574E">
                            <wp:extent cx="5711825" cy="3526971"/>
                            <wp:effectExtent l="0" t="0" r="3175" b="0"/>
                            <wp:docPr id="24" name="Picture 24" descr="http://media-3.web.britannica.com/eb-media/31/94931-004-4DED6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media-3.web.britannica.com/eb-media/31/94931-004-4DED6AD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9119" cy="3531475"/>
                                    </a:xfrm>
                                    <a:prstGeom prst="rect">
                                      <a:avLst/>
                                    </a:prstGeom>
                                    <a:noFill/>
                                    <a:ln>
                                      <a:noFill/>
                                    </a:ln>
                                  </pic:spPr>
                                </pic:pic>
                              </a:graphicData>
                            </a:graphic>
                          </wp:inline>
                        </w:drawing>
                      </w:r>
                    </w:p>
                    <w:p w:rsidR="00044348" w:rsidRDefault="00044348" w:rsidP="00044348">
                      <w:pPr>
                        <w:rPr>
                          <w:b/>
                          <w:sz w:val="36"/>
                          <w:szCs w:val="36"/>
                        </w:rPr>
                      </w:pPr>
                    </w:p>
                    <w:p w:rsidR="00044348" w:rsidRDefault="00044348" w:rsidP="00597304">
                      <w:pPr>
                        <w:jc w:val="center"/>
                        <w:rPr>
                          <w:b/>
                          <w:sz w:val="36"/>
                          <w:szCs w:val="36"/>
                        </w:rPr>
                      </w:pPr>
                    </w:p>
                    <w:p w:rsidR="00597304" w:rsidRPr="0024391B" w:rsidRDefault="00597304" w:rsidP="00597304">
                      <w:pPr>
                        <w:jc w:val="center"/>
                        <w:rPr>
                          <w:b/>
                          <w:sz w:val="36"/>
                          <w:szCs w:val="36"/>
                        </w:rPr>
                      </w:pPr>
                      <w:r>
                        <w:rPr>
                          <w:b/>
                          <w:sz w:val="36"/>
                          <w:szCs w:val="36"/>
                        </w:rPr>
                        <w:t>THE REPRODUCTIVE SYSTEM CREATES SPECIALIZED CELLS WHICH CARRY GENETIC INFORMATION FROM THE MALE AND FEMALE.  WHEN THE CELLS COMBINE TO CREATE A ZYGOTE THE FEMALE REPRODUCTIVE SYSTEM FUNCTIONS TO NOURISH, PROTECT AND SUPPORT THE ZYGOTE AS IT DEVELOPS INTO A NEW PERSON.  THE FINAL FUNCTION IS TO DELIVER THE NEW PERSON OUT OF THE BODY.</w:t>
                      </w:r>
                    </w:p>
                  </w:txbxContent>
                </v:textbox>
                <w10:wrap anchorx="margin"/>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652141" w:rsidP="00597304">
      <w:r>
        <w:rPr>
          <w:noProof/>
        </w:rPr>
        <w:lastRenderedPageBreak/>
        <mc:AlternateContent>
          <mc:Choice Requires="wps">
            <w:drawing>
              <wp:anchor distT="0" distB="0" distL="114300" distR="114300" simplePos="0" relativeHeight="251659776" behindDoc="0" locked="0" layoutInCell="1" allowOverlap="1">
                <wp:simplePos x="0" y="0"/>
                <wp:positionH relativeFrom="column">
                  <wp:posOffset>-249382</wp:posOffset>
                </wp:positionH>
                <wp:positionV relativeFrom="paragraph">
                  <wp:posOffset>166255</wp:posOffset>
                </wp:positionV>
                <wp:extent cx="6431915" cy="8003968"/>
                <wp:effectExtent l="19050" t="19050" r="45085" b="3556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8003968"/>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MUSCULAR SYSTEM</w:t>
                            </w:r>
                          </w:p>
                          <w:p w:rsidR="00597304" w:rsidRDefault="00C1242C" w:rsidP="00597304">
                            <w:pPr>
                              <w:jc w:val="center"/>
                              <w:rPr>
                                <w:rFonts w:ascii="Arial" w:eastAsia="Times New Roman" w:hAnsi="Arial" w:cs="Arial"/>
                                <w:color w:val="000000"/>
                                <w:sz w:val="24"/>
                                <w:szCs w:val="24"/>
                              </w:rPr>
                            </w:pPr>
                            <w:r>
                              <w:rPr>
                                <w:noProof/>
                              </w:rPr>
                              <w:drawing>
                                <wp:inline distT="0" distB="0" distL="0" distR="0">
                                  <wp:extent cx="5561984" cy="5272644"/>
                                  <wp:effectExtent l="0" t="0" r="635" b="4445"/>
                                  <wp:docPr id="33" name="Picture 33" descr="http://www.bpharm.in/wp-content/uploads/2014/07/mu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pharm.in/wp-content/uploads/2014/07/mus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2700" cy="5273323"/>
                                          </a:xfrm>
                                          <a:prstGeom prst="rect">
                                            <a:avLst/>
                                          </a:prstGeom>
                                          <a:noFill/>
                                          <a:ln>
                                            <a:noFill/>
                                          </a:ln>
                                        </pic:spPr>
                                      </pic:pic>
                                    </a:graphicData>
                                  </a:graphic>
                                </wp:inline>
                              </w:drawing>
                            </w:r>
                            <w:r w:rsidR="00597304" w:rsidRPr="009D4BDA">
                              <w:rPr>
                                <w:rFonts w:ascii="Arial" w:eastAsia="Times New Roman" w:hAnsi="Arial" w:cs="Arial"/>
                                <w:color w:val="000000"/>
                                <w:sz w:val="24"/>
                                <w:szCs w:val="24"/>
                              </w:rPr>
                              <w:t xml:space="preserve"> </w:t>
                            </w:r>
                          </w:p>
                          <w:p w:rsidR="00044348" w:rsidRDefault="00044348" w:rsidP="00597304">
                            <w:pPr>
                              <w:jc w:val="center"/>
                              <w:rPr>
                                <w:rFonts w:ascii="Arial" w:eastAsia="Times New Roman" w:hAnsi="Arial" w:cs="Arial"/>
                                <w:color w:val="000000"/>
                                <w:sz w:val="16"/>
                                <w:szCs w:val="16"/>
                              </w:rPr>
                            </w:pPr>
                          </w:p>
                          <w:p w:rsidR="00597304" w:rsidRPr="009D4BDA" w:rsidRDefault="00597304" w:rsidP="00C1242C">
                            <w:pPr>
                              <w:jc w:val="center"/>
                              <w:rPr>
                                <w:b/>
                                <w:sz w:val="36"/>
                                <w:szCs w:val="36"/>
                              </w:rPr>
                            </w:pPr>
                            <w:r w:rsidRPr="009D4BDA">
                              <w:rPr>
                                <w:b/>
                                <w:sz w:val="36"/>
                                <w:szCs w:val="36"/>
                              </w:rPr>
                              <w:t>THE MUSCULAR SYSTEM IS RESPONSIBLE FOR THE MOVEMENT NECESSARY FOR US TO SURVIVE.  IT ALLOWS US TO WALK, BLINK, TALK, TAKE A BREATH AND MOVE FOOD THROUGH OUR DIGESTIVE SYSTEM AND MAKE MANY OTHER MOVEMENTS.</w:t>
                            </w:r>
                          </w:p>
                          <w:p w:rsidR="00597304" w:rsidRPr="0024391B" w:rsidRDefault="00597304" w:rsidP="00597304">
                            <w:pPr>
                              <w:jc w:val="center"/>
                              <w:rPr>
                                <w:b/>
                                <w:sz w:val="36"/>
                                <w:szCs w:val="3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3" type="#_x0000_t202" style="position:absolute;margin-left:-19.65pt;margin-top:13.1pt;width:506.45pt;height:63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" strokeweight="5pt">
                <v:textbox>
                  <w:txbxContent>
                    <w:p w:rsidR="00597304" w:rsidRDefault="00597304" w:rsidP="00597304">
                      <w:pPr>
                        <w:jc w:val="center"/>
                        <w:rPr>
                          <w:b/>
                          <w:sz w:val="48"/>
                          <w:szCs w:val="48"/>
                        </w:rPr>
                      </w:pPr>
                      <w:r>
                        <w:rPr>
                          <w:b/>
                          <w:sz w:val="48"/>
                          <w:szCs w:val="48"/>
                        </w:rPr>
                        <w:t>MUSCULAR SYSTEM</w:t>
                      </w:r>
                    </w:p>
                    <w:p w:rsidR="00597304" w:rsidRDefault="00C1242C" w:rsidP="00597304">
                      <w:pPr>
                        <w:jc w:val="center"/>
                        <w:rPr>
                          <w:rFonts w:ascii="Arial" w:eastAsia="Times New Roman" w:hAnsi="Arial" w:cs="Arial"/>
                          <w:color w:val="000000"/>
                          <w:sz w:val="24"/>
                          <w:szCs w:val="24"/>
                        </w:rPr>
                      </w:pPr>
                      <w:r>
                        <w:rPr>
                          <w:noProof/>
                        </w:rPr>
                        <w:drawing>
                          <wp:inline distT="0" distB="0" distL="0" distR="0">
                            <wp:extent cx="5561984" cy="5272644"/>
                            <wp:effectExtent l="0" t="0" r="635" b="4445"/>
                            <wp:docPr id="26" name="Picture 26" descr="http://www.bpharm.in/wp-content/uploads/2014/07/mu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pharm.in/wp-content/uploads/2014/07/mus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2700" cy="5273323"/>
                                    </a:xfrm>
                                    <a:prstGeom prst="rect">
                                      <a:avLst/>
                                    </a:prstGeom>
                                    <a:noFill/>
                                    <a:ln>
                                      <a:noFill/>
                                    </a:ln>
                                  </pic:spPr>
                                </pic:pic>
                              </a:graphicData>
                            </a:graphic>
                          </wp:inline>
                        </w:drawing>
                      </w:r>
                      <w:r w:rsidR="00597304" w:rsidRPr="009D4BDA">
                        <w:rPr>
                          <w:rFonts w:ascii="Arial" w:eastAsia="Times New Roman" w:hAnsi="Arial" w:cs="Arial"/>
                          <w:color w:val="000000"/>
                          <w:sz w:val="24"/>
                          <w:szCs w:val="24"/>
                        </w:rPr>
                        <w:t xml:space="preserve"> </w:t>
                      </w:r>
                    </w:p>
                    <w:p w:rsidR="00044348" w:rsidRDefault="00044348" w:rsidP="00597304">
                      <w:pPr>
                        <w:jc w:val="center"/>
                        <w:rPr>
                          <w:rFonts w:ascii="Arial" w:eastAsia="Times New Roman" w:hAnsi="Arial" w:cs="Arial"/>
                          <w:color w:val="000000"/>
                          <w:sz w:val="16"/>
                          <w:szCs w:val="16"/>
                        </w:rPr>
                      </w:pPr>
                    </w:p>
                    <w:p w:rsidR="00597304" w:rsidRPr="009D4BDA" w:rsidRDefault="00597304" w:rsidP="00C1242C">
                      <w:pPr>
                        <w:jc w:val="center"/>
                        <w:rPr>
                          <w:b/>
                          <w:sz w:val="36"/>
                          <w:szCs w:val="36"/>
                        </w:rPr>
                      </w:pPr>
                      <w:r w:rsidRPr="009D4BDA">
                        <w:rPr>
                          <w:b/>
                          <w:sz w:val="36"/>
                          <w:szCs w:val="36"/>
                        </w:rPr>
                        <w:t>THE MUSCULAR SYSTEM IS RESPONSIBLE FOR THE MOVEMENT NECESSARY FOR US TO SURVIVE.  IT ALLOWS US TO WALK, BLINK, TALK, TAKE A BREATH AND MOVE FOOD THROUGH OUR DIGESTIVE SYSTEM AND MAKE MANY OTHER MOVEMENTS.</w:t>
                      </w:r>
                    </w:p>
                    <w:p w:rsidR="00597304" w:rsidRPr="0024391B" w:rsidRDefault="00597304" w:rsidP="00597304">
                      <w:pPr>
                        <w:jc w:val="center"/>
                        <w:rPr>
                          <w:b/>
                          <w:sz w:val="36"/>
                          <w:szCs w:val="36"/>
                        </w:rPr>
                      </w:pP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8D0BAC" w:rsidP="00597304">
      <w:r>
        <w:rPr>
          <w:noProof/>
        </w:rPr>
        <w:lastRenderedPageBreak/>
        <mc:AlternateContent>
          <mc:Choice Requires="wps">
            <w:drawing>
              <wp:anchor distT="0" distB="0" distL="114300" distR="114300" simplePos="0" relativeHeight="251660800" behindDoc="0" locked="0" layoutInCell="1" allowOverlap="1" wp14:anchorId="3718E4E9" wp14:editId="51129C87">
                <wp:simplePos x="0" y="0"/>
                <wp:positionH relativeFrom="column">
                  <wp:posOffset>-237506</wp:posOffset>
                </wp:positionH>
                <wp:positionV relativeFrom="paragraph">
                  <wp:posOffset>380010</wp:posOffset>
                </wp:positionV>
                <wp:extent cx="6431915" cy="8015845"/>
                <wp:effectExtent l="19050" t="19050" r="45085" b="42545"/>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8015845"/>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ENDOCRINE SYSTEM</w:t>
                            </w:r>
                          </w:p>
                          <w:p w:rsidR="00597304" w:rsidRDefault="008D0BAC" w:rsidP="00597304">
                            <w:pPr>
                              <w:jc w:val="center"/>
                              <w:rPr>
                                <w:b/>
                                <w:sz w:val="36"/>
                                <w:szCs w:val="36"/>
                              </w:rPr>
                            </w:pPr>
                            <w:r>
                              <w:rPr>
                                <w:noProof/>
                              </w:rPr>
                              <w:drawing>
                                <wp:inline distT="0" distB="0" distL="0" distR="0" wp14:anchorId="76812647" wp14:editId="53A665C8">
                                  <wp:extent cx="3871356" cy="4915317"/>
                                  <wp:effectExtent l="0" t="0" r="0" b="0"/>
                                  <wp:docPr id="34" name="Picture 34" descr="http://classes.midlandstech.edu/carterp/Courses/bio211/chap16/figure_16_01_labe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lasses.midlandstech.edu/carterp/Courses/bio211/chap16/figure_16_01_labeled.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4298" cy="4919053"/>
                                          </a:xfrm>
                                          <a:prstGeom prst="rect">
                                            <a:avLst/>
                                          </a:prstGeom>
                                          <a:noFill/>
                                          <a:ln>
                                            <a:noFill/>
                                          </a:ln>
                                        </pic:spPr>
                                      </pic:pic>
                                    </a:graphicData>
                                  </a:graphic>
                                </wp:inline>
                              </w:drawing>
                            </w:r>
                          </w:p>
                          <w:p w:rsidR="00597304" w:rsidRPr="0024391B" w:rsidRDefault="00597304" w:rsidP="00597304">
                            <w:pPr>
                              <w:jc w:val="center"/>
                              <w:rPr>
                                <w:b/>
                                <w:sz w:val="36"/>
                                <w:szCs w:val="36"/>
                              </w:rPr>
                            </w:pPr>
                            <w:r w:rsidRPr="00B71B1B">
                              <w:rPr>
                                <w:b/>
                                <w:sz w:val="36"/>
                                <w:szCs w:val="36"/>
                              </w:rPr>
                              <w:t xml:space="preserve">THE ENDOCRINE SYSTEM FUNCTIONS TO SECRETE HORMONES WHICH CONTROL AND REGULATE MANY PROCESSES THE BODY REQUIRES TO FUNCTION AND SURVIVE.  SOME OF THE FUNCTIONS REGULATED BY THE HORMONES </w:t>
                            </w:r>
                            <w:r w:rsidR="00C1242C">
                              <w:rPr>
                                <w:b/>
                                <w:sz w:val="36"/>
                                <w:szCs w:val="36"/>
                              </w:rPr>
                              <w:t xml:space="preserve">&amp; </w:t>
                            </w:r>
                            <w:r w:rsidRPr="00B71B1B">
                              <w:rPr>
                                <w:b/>
                                <w:sz w:val="36"/>
                                <w:szCs w:val="36"/>
                              </w:rPr>
                              <w:t>SECRETED BY THE ENDOCRINE SYSTEM ARE GROWTH, REPRODUCTION, AMOUNT OF FLUID RETAINED AND LEVELS OF SALTS IN THE BLOO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18E4E9" id="Text Box 13" o:spid="_x0000_s1034" type="#_x0000_t202" style="position:absolute;margin-left:-18.7pt;margin-top:29.9pt;width:506.45pt;height:631.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" strokeweight="5pt">
                <v:textbox>
                  <w:txbxContent>
                    <w:p w:rsidR="00597304" w:rsidRDefault="00597304" w:rsidP="00597304">
                      <w:pPr>
                        <w:jc w:val="center"/>
                        <w:rPr>
                          <w:b/>
                          <w:sz w:val="48"/>
                          <w:szCs w:val="48"/>
                        </w:rPr>
                      </w:pPr>
                      <w:r>
                        <w:rPr>
                          <w:b/>
                          <w:sz w:val="48"/>
                          <w:szCs w:val="48"/>
                        </w:rPr>
                        <w:t>ENDOCRINE SYSTEM</w:t>
                      </w:r>
                    </w:p>
                    <w:p w:rsidR="00597304" w:rsidRDefault="008D0BAC" w:rsidP="00597304">
                      <w:pPr>
                        <w:jc w:val="center"/>
                        <w:rPr>
                          <w:b/>
                          <w:sz w:val="36"/>
                          <w:szCs w:val="36"/>
                        </w:rPr>
                      </w:pPr>
                      <w:r>
                        <w:rPr>
                          <w:noProof/>
                        </w:rPr>
                        <w:drawing>
                          <wp:inline distT="0" distB="0" distL="0" distR="0" wp14:anchorId="76812647" wp14:editId="53A665C8">
                            <wp:extent cx="3871356" cy="4915317"/>
                            <wp:effectExtent l="0" t="0" r="0" b="0"/>
                            <wp:docPr id="27" name="Picture 27" descr="http://classes.midlandstech.edu/carterp/Courses/bio211/chap16/figure_16_01_labe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lasses.midlandstech.edu/carterp/Courses/bio211/chap16/figure_16_01_labele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74298" cy="4919053"/>
                                    </a:xfrm>
                                    <a:prstGeom prst="rect">
                                      <a:avLst/>
                                    </a:prstGeom>
                                    <a:noFill/>
                                    <a:ln>
                                      <a:noFill/>
                                    </a:ln>
                                  </pic:spPr>
                                </pic:pic>
                              </a:graphicData>
                            </a:graphic>
                          </wp:inline>
                        </w:drawing>
                      </w:r>
                    </w:p>
                    <w:p w:rsidR="00597304" w:rsidRPr="0024391B" w:rsidRDefault="00597304" w:rsidP="00597304">
                      <w:pPr>
                        <w:jc w:val="center"/>
                        <w:rPr>
                          <w:b/>
                          <w:sz w:val="36"/>
                          <w:szCs w:val="36"/>
                        </w:rPr>
                      </w:pPr>
                      <w:r w:rsidRPr="00B71B1B">
                        <w:rPr>
                          <w:b/>
                          <w:sz w:val="36"/>
                          <w:szCs w:val="36"/>
                        </w:rPr>
                        <w:t xml:space="preserve">THE ENDOCRINE SYSTEM FUNCTIONS TO SECRETE HORMONES WHICH CONTROL AND REGULATE MANY PROCESSES THE BODY REQUIRES TO FUNCTION AND SURVIVE.  SOME OF THE FUNCTIONS REGULATED BY THE HORMONES </w:t>
                      </w:r>
                      <w:r w:rsidR="00C1242C">
                        <w:rPr>
                          <w:b/>
                          <w:sz w:val="36"/>
                          <w:szCs w:val="36"/>
                        </w:rPr>
                        <w:t xml:space="preserve">&amp; </w:t>
                      </w:r>
                      <w:r w:rsidRPr="00B71B1B">
                        <w:rPr>
                          <w:b/>
                          <w:sz w:val="36"/>
                          <w:szCs w:val="36"/>
                        </w:rPr>
                        <w:t>SECRETED BY THE ENDOCRINE SYSTEM ARE GROWTH, REPRODUCTION, AMOUNT OF FLUID RETAINED AND LEVELS OF SALTS IN THE BLOOD.</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652141" w:rsidP="00597304">
      <w:r>
        <w:rPr>
          <w:noProof/>
        </w:rPr>
        <mc:AlternateContent>
          <mc:Choice Requires="wps">
            <w:drawing>
              <wp:anchor distT="0" distB="0" distL="114300" distR="114300" simplePos="0" relativeHeight="251661824" behindDoc="0" locked="0" layoutInCell="1" allowOverlap="1">
                <wp:simplePos x="0" y="0"/>
                <wp:positionH relativeFrom="column">
                  <wp:posOffset>-247650</wp:posOffset>
                </wp:positionH>
                <wp:positionV relativeFrom="paragraph">
                  <wp:posOffset>10795</wp:posOffset>
                </wp:positionV>
                <wp:extent cx="6431915" cy="6948805"/>
                <wp:effectExtent l="31750" t="23495" r="38735" b="3810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948805"/>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INTUGEMENTARY SYSTEM</w:t>
                            </w:r>
                          </w:p>
                          <w:p w:rsidR="00597304" w:rsidRDefault="008D0BAC" w:rsidP="00597304">
                            <w:pPr>
                              <w:jc w:val="center"/>
                              <w:rPr>
                                <w:b/>
                                <w:sz w:val="36"/>
                                <w:szCs w:val="36"/>
                              </w:rPr>
                            </w:pPr>
                            <w:r>
                              <w:rPr>
                                <w:noProof/>
                              </w:rPr>
                              <w:drawing>
                                <wp:inline distT="0" distB="0" distL="0" distR="0" wp14:anchorId="76B15D97" wp14:editId="0D606125">
                                  <wp:extent cx="4975761" cy="3855324"/>
                                  <wp:effectExtent l="0" t="0" r="0" b="0"/>
                                  <wp:docPr id="35" name="Picture 35" descr="http://classes.midlandstech.edu/carterp/Courses/bio210/chap05/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classes.midlandstech.edu/carterp/Courses/bio210/chap05/Slide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7931" cy="3857006"/>
                                          </a:xfrm>
                                          <a:prstGeom prst="rect">
                                            <a:avLst/>
                                          </a:prstGeom>
                                          <a:noFill/>
                                          <a:ln>
                                            <a:noFill/>
                                          </a:ln>
                                        </pic:spPr>
                                      </pic:pic>
                                    </a:graphicData>
                                  </a:graphic>
                                </wp:inline>
                              </w:drawing>
                            </w:r>
                            <w:r w:rsidR="00597304" w:rsidRPr="00CA3AF0">
                              <w:rPr>
                                <w:b/>
                                <w:sz w:val="36"/>
                                <w:szCs w:val="36"/>
                              </w:rPr>
                              <w:t xml:space="preserve"> </w:t>
                            </w:r>
                            <w:r w:rsidR="00597304">
                              <w:rPr>
                                <w:b/>
                                <w:sz w:val="36"/>
                                <w:szCs w:val="36"/>
                              </w:rPr>
                              <w:t xml:space="preserve"> </w:t>
                            </w:r>
                          </w:p>
                          <w:p w:rsidR="008D0BAC" w:rsidRDefault="008D0BAC" w:rsidP="00597304">
                            <w:pPr>
                              <w:jc w:val="center"/>
                              <w:rPr>
                                <w:rStyle w:val="HTMLCite"/>
                                <w:rFonts w:ascii="Arial" w:hAnsi="Arial" w:cs="Arial"/>
                                <w:i w:val="0"/>
                                <w:iCs w:val="0"/>
                                <w:color w:val="000000"/>
                              </w:rPr>
                            </w:pPr>
                          </w:p>
                          <w:p w:rsidR="00597304" w:rsidRPr="0024391B" w:rsidRDefault="00597304" w:rsidP="00597304">
                            <w:pPr>
                              <w:jc w:val="center"/>
                              <w:rPr>
                                <w:b/>
                                <w:sz w:val="36"/>
                                <w:szCs w:val="36"/>
                              </w:rPr>
                            </w:pPr>
                            <w:r>
                              <w:rPr>
                                <w:b/>
                                <w:sz w:val="36"/>
                                <w:szCs w:val="36"/>
                              </w:rPr>
                              <w:t>THE INTUGEMENTARY SYSTEM FUNCTIONS AS A BARRIER.  IT HELPS PREVENT FLUID LOSS AND INFECTION.  IT HELPS KEEP US COOL BY PRODUCING SWEAT AND WARM BY CONSTRICTING BLOOD VESSELS TO REDUCE HEAT LOSS.  ITS MANY NERVE ENDINGS ALLOW US TO SENSE THINGS ABOUT OUR WORL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35" type="#_x0000_t202" style="position:absolute;margin-left:-19.5pt;margin-top:.85pt;width:506.45pt;height:547.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" strokeweight="5pt">
                <v:textbox>
                  <w:txbxContent>
                    <w:p w:rsidR="00597304" w:rsidRDefault="00597304" w:rsidP="00597304">
                      <w:pPr>
                        <w:jc w:val="center"/>
                        <w:rPr>
                          <w:b/>
                          <w:sz w:val="48"/>
                          <w:szCs w:val="48"/>
                        </w:rPr>
                      </w:pPr>
                      <w:r>
                        <w:rPr>
                          <w:b/>
                          <w:sz w:val="48"/>
                          <w:szCs w:val="48"/>
                        </w:rPr>
                        <w:t>INTUGEMENTARY SYSTEM</w:t>
                      </w:r>
                    </w:p>
                    <w:p w:rsidR="00597304" w:rsidRDefault="008D0BAC" w:rsidP="00597304">
                      <w:pPr>
                        <w:jc w:val="center"/>
                        <w:rPr>
                          <w:b/>
                          <w:sz w:val="36"/>
                          <w:szCs w:val="36"/>
                        </w:rPr>
                      </w:pPr>
                      <w:r>
                        <w:rPr>
                          <w:noProof/>
                        </w:rPr>
                        <w:drawing>
                          <wp:inline distT="0" distB="0" distL="0" distR="0" wp14:anchorId="76B15D97" wp14:editId="0D606125">
                            <wp:extent cx="4975761" cy="3855324"/>
                            <wp:effectExtent l="0" t="0" r="0" b="0"/>
                            <wp:docPr id="28" name="Picture 28" descr="http://classes.midlandstech.edu/carterp/Courses/bio210/chap05/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classes.midlandstech.edu/carterp/Courses/bio210/chap05/Slide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77931" cy="3857006"/>
                                    </a:xfrm>
                                    <a:prstGeom prst="rect">
                                      <a:avLst/>
                                    </a:prstGeom>
                                    <a:noFill/>
                                    <a:ln>
                                      <a:noFill/>
                                    </a:ln>
                                  </pic:spPr>
                                </pic:pic>
                              </a:graphicData>
                            </a:graphic>
                          </wp:inline>
                        </w:drawing>
                      </w:r>
                      <w:r w:rsidR="00597304" w:rsidRPr="00CA3AF0">
                        <w:rPr>
                          <w:b/>
                          <w:sz w:val="36"/>
                          <w:szCs w:val="36"/>
                        </w:rPr>
                        <w:t xml:space="preserve"> </w:t>
                      </w:r>
                      <w:r w:rsidR="00597304">
                        <w:rPr>
                          <w:b/>
                          <w:sz w:val="36"/>
                          <w:szCs w:val="36"/>
                        </w:rPr>
                        <w:t xml:space="preserve"> </w:t>
                      </w:r>
                    </w:p>
                    <w:p w:rsidR="008D0BAC" w:rsidRDefault="008D0BAC" w:rsidP="00597304">
                      <w:pPr>
                        <w:jc w:val="center"/>
                        <w:rPr>
                          <w:rStyle w:val="HTMLCite"/>
                          <w:rFonts w:ascii="Arial" w:hAnsi="Arial" w:cs="Arial"/>
                          <w:i w:val="0"/>
                          <w:iCs w:val="0"/>
                          <w:color w:val="000000"/>
                        </w:rPr>
                      </w:pPr>
                    </w:p>
                    <w:p w:rsidR="00597304" w:rsidRPr="0024391B" w:rsidRDefault="00597304" w:rsidP="00597304">
                      <w:pPr>
                        <w:jc w:val="center"/>
                        <w:rPr>
                          <w:b/>
                          <w:sz w:val="36"/>
                          <w:szCs w:val="36"/>
                        </w:rPr>
                      </w:pPr>
                      <w:r>
                        <w:rPr>
                          <w:b/>
                          <w:sz w:val="36"/>
                          <w:szCs w:val="36"/>
                        </w:rPr>
                        <w:t>THE INTUGEMENTARY SYSTEM FUNCTIONS AS A BARRIER.  IT HELPS PREVENT FLUID LOSS AND INFECTION.  IT HELPS KEEP US COOL BY PRODUCING SWEAT AND WARM BY CONSTRICTING BLOOD VESSELS TO REDUCE HEAT LOSS.  ITS MANY NERVE ENDINGS ALLOW US TO SENSE THINGS ABOUT OUR WORLD.</w:t>
                      </w: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C1242C" w:rsidRDefault="00C1242C" w:rsidP="00597304"/>
    <w:p w:rsidR="00C1242C" w:rsidRDefault="00C1242C" w:rsidP="00597304"/>
    <w:p w:rsidR="00597304" w:rsidRDefault="008D0BAC" w:rsidP="00597304">
      <w:r>
        <w:rPr>
          <w:noProof/>
        </w:rPr>
        <w:lastRenderedPageBreak/>
        <mc:AlternateContent>
          <mc:Choice Requires="wps">
            <w:drawing>
              <wp:anchor distT="0" distB="0" distL="114300" distR="114300" simplePos="0" relativeHeight="251662848" behindDoc="0" locked="0" layoutInCell="1" allowOverlap="1" wp14:anchorId="2A1B2FCF" wp14:editId="7005D244">
                <wp:simplePos x="0" y="0"/>
                <wp:positionH relativeFrom="column">
                  <wp:posOffset>-201881</wp:posOffset>
                </wp:positionH>
                <wp:positionV relativeFrom="paragraph">
                  <wp:posOffset>332509</wp:posOffset>
                </wp:positionV>
                <wp:extent cx="6431915" cy="7742712"/>
                <wp:effectExtent l="19050" t="19050" r="45085" b="29845"/>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7742712"/>
                        </a:xfrm>
                        <a:prstGeom prst="rect">
                          <a:avLst/>
                        </a:prstGeom>
                        <a:solidFill>
                          <a:srgbClr val="FFFFFF"/>
                        </a:solidFill>
                        <a:ln w="63500">
                          <a:solidFill>
                            <a:srgbClr val="000000"/>
                          </a:solidFill>
                          <a:miter lim="800000"/>
                          <a:headEnd/>
                          <a:tailEnd/>
                        </a:ln>
                      </wps:spPr>
                      <wps:txbx>
                        <w:txbxContent>
                          <w:p w:rsidR="00597304" w:rsidRDefault="00597304" w:rsidP="00597304">
                            <w:pPr>
                              <w:jc w:val="center"/>
                              <w:rPr>
                                <w:b/>
                                <w:sz w:val="48"/>
                                <w:szCs w:val="48"/>
                              </w:rPr>
                            </w:pPr>
                            <w:r>
                              <w:rPr>
                                <w:b/>
                                <w:sz w:val="48"/>
                                <w:szCs w:val="48"/>
                              </w:rPr>
                              <w:t>IMMUNE SYSTEM</w:t>
                            </w:r>
                          </w:p>
                          <w:p w:rsidR="008D0BAC" w:rsidRDefault="008D0BAC" w:rsidP="00597304">
                            <w:pPr>
                              <w:jc w:val="center"/>
                              <w:rPr>
                                <w:b/>
                                <w:sz w:val="36"/>
                                <w:szCs w:val="36"/>
                              </w:rPr>
                            </w:pPr>
                            <w:r>
                              <w:rPr>
                                <w:noProof/>
                              </w:rPr>
                              <w:drawing>
                                <wp:inline distT="0" distB="0" distL="0" distR="0" wp14:anchorId="5A73D1BA" wp14:editId="2841B1BA">
                                  <wp:extent cx="6185535" cy="4230209"/>
                                  <wp:effectExtent l="0" t="0" r="5715" b="0"/>
                                  <wp:docPr id="36" name="Picture 36" descr="http://schools.bvsd.org/p12/nmshs/about/teachers/Real/Shared%20Documents/Biology-Immune%20System/24_03_HumLymphaticSy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hools.bvsd.org/p12/nmshs/about/teachers/Real/Shared%20Documents/Biology-Immune%20System/24_03_HumLymphaticSys-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5535" cy="4230209"/>
                                          </a:xfrm>
                                          <a:prstGeom prst="rect">
                                            <a:avLst/>
                                          </a:prstGeom>
                                          <a:noFill/>
                                          <a:ln>
                                            <a:noFill/>
                                          </a:ln>
                                        </pic:spPr>
                                      </pic:pic>
                                    </a:graphicData>
                                  </a:graphic>
                                </wp:inline>
                              </w:drawing>
                            </w:r>
                          </w:p>
                          <w:p w:rsidR="008D0BAC" w:rsidRDefault="008D0BAC" w:rsidP="00597304">
                            <w:pPr>
                              <w:jc w:val="center"/>
                              <w:rPr>
                                <w:b/>
                                <w:sz w:val="36"/>
                                <w:szCs w:val="36"/>
                              </w:rPr>
                            </w:pPr>
                          </w:p>
                          <w:p w:rsidR="00597304" w:rsidRPr="00891A2F" w:rsidRDefault="00597304" w:rsidP="00597304">
                            <w:pPr>
                              <w:jc w:val="center"/>
                              <w:rPr>
                                <w:b/>
                                <w:sz w:val="36"/>
                                <w:szCs w:val="36"/>
                              </w:rPr>
                            </w:pPr>
                            <w:r w:rsidRPr="00891A2F">
                              <w:rPr>
                                <w:b/>
                                <w:sz w:val="36"/>
                                <w:szCs w:val="36"/>
                              </w:rPr>
                              <w:t>THE IMMUNE SYSTEM PROVIDES PROTECTION AGAINST VIRUSES, BACTERIA AND ABNORMAL CELLS SUCH AS CANCER CELLS.  IT IS MADE UP OF SPECIAL CELLS WHICH CAN RECOGNIZE AND DESTROY DANGEROUS INVADERS IN THE BODY AND THE ORGANS WHICH REGULATE AND PRODUCE THOSE PROTECTIVE CELLS.</w:t>
                            </w:r>
                          </w:p>
                          <w:p w:rsidR="00597304" w:rsidRDefault="00597304" w:rsidP="00597304">
                            <w:pPr>
                              <w:jc w:val="center"/>
                              <w:rPr>
                                <w:b/>
                                <w:sz w:val="36"/>
                                <w:szCs w:val="36"/>
                              </w:rPr>
                            </w:pPr>
                          </w:p>
                          <w:p w:rsidR="00597304" w:rsidRPr="0024391B" w:rsidRDefault="00597304" w:rsidP="00597304">
                            <w:pPr>
                              <w:jc w:val="center"/>
                              <w:rPr>
                                <w:b/>
                                <w:sz w:val="36"/>
                                <w:szCs w:val="3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1B2FCF" id="Text Box 11" o:spid="_x0000_s1036" type="#_x0000_t202" style="position:absolute;margin-left:-15.9pt;margin-top:26.2pt;width:506.45pt;height:609.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" strokeweight="5pt">
                <v:textbox>
                  <w:txbxContent>
                    <w:p w:rsidR="00597304" w:rsidRDefault="00597304" w:rsidP="00597304">
                      <w:pPr>
                        <w:jc w:val="center"/>
                        <w:rPr>
                          <w:b/>
                          <w:sz w:val="48"/>
                          <w:szCs w:val="48"/>
                        </w:rPr>
                      </w:pPr>
                      <w:r>
                        <w:rPr>
                          <w:b/>
                          <w:sz w:val="48"/>
                          <w:szCs w:val="48"/>
                        </w:rPr>
                        <w:t>IMMUNE SYSTEM</w:t>
                      </w:r>
                    </w:p>
                    <w:p w:rsidR="008D0BAC" w:rsidRDefault="008D0BAC" w:rsidP="00597304">
                      <w:pPr>
                        <w:jc w:val="center"/>
                        <w:rPr>
                          <w:b/>
                          <w:sz w:val="36"/>
                          <w:szCs w:val="36"/>
                        </w:rPr>
                      </w:pPr>
                      <w:r>
                        <w:rPr>
                          <w:noProof/>
                        </w:rPr>
                        <w:drawing>
                          <wp:inline distT="0" distB="0" distL="0" distR="0" wp14:anchorId="5A73D1BA" wp14:editId="2841B1BA">
                            <wp:extent cx="6185535" cy="4230209"/>
                            <wp:effectExtent l="0" t="0" r="5715" b="0"/>
                            <wp:docPr id="30" name="Picture 30" descr="http://schools.bvsd.org/p12/nmshs/about/teachers/Real/Shared%20Documents/Biology-Immune%20System/24_03_HumLymphaticSy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hools.bvsd.org/p12/nmshs/about/teachers/Real/Shared%20Documents/Biology-Immune%20System/24_03_HumLymphaticSys-L.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5535" cy="4230209"/>
                                    </a:xfrm>
                                    <a:prstGeom prst="rect">
                                      <a:avLst/>
                                    </a:prstGeom>
                                    <a:noFill/>
                                    <a:ln>
                                      <a:noFill/>
                                    </a:ln>
                                  </pic:spPr>
                                </pic:pic>
                              </a:graphicData>
                            </a:graphic>
                          </wp:inline>
                        </w:drawing>
                      </w:r>
                    </w:p>
                    <w:p w:rsidR="008D0BAC" w:rsidRDefault="008D0BAC" w:rsidP="00597304">
                      <w:pPr>
                        <w:jc w:val="center"/>
                        <w:rPr>
                          <w:b/>
                          <w:sz w:val="36"/>
                          <w:szCs w:val="36"/>
                        </w:rPr>
                      </w:pPr>
                    </w:p>
                    <w:p w:rsidR="00597304" w:rsidRPr="00891A2F" w:rsidRDefault="00597304" w:rsidP="00597304">
                      <w:pPr>
                        <w:jc w:val="center"/>
                        <w:rPr>
                          <w:b/>
                          <w:sz w:val="36"/>
                          <w:szCs w:val="36"/>
                        </w:rPr>
                      </w:pPr>
                      <w:r w:rsidRPr="00891A2F">
                        <w:rPr>
                          <w:b/>
                          <w:sz w:val="36"/>
                          <w:szCs w:val="36"/>
                        </w:rPr>
                        <w:t>THE IMMUNE SYSTEM PROVIDES PROTECTION AGAINST VIRUSES, BACTERIA AND ABNORMAL CELLS SUCH AS CANCER CELLS.  IT IS MADE UP OF SPECIAL CELLS WHICH CAN RECOGNIZE AND DESTROY DANGEROUS INVADERS IN THE BODY AND THE ORGANS WHICH REGULATE AND PRODUCE THOSE PROTECTIVE CELLS.</w:t>
                      </w:r>
                    </w:p>
                    <w:p w:rsidR="00597304" w:rsidRDefault="00597304" w:rsidP="00597304">
                      <w:pPr>
                        <w:jc w:val="center"/>
                        <w:rPr>
                          <w:b/>
                          <w:sz w:val="36"/>
                          <w:szCs w:val="36"/>
                        </w:rPr>
                      </w:pPr>
                    </w:p>
                    <w:p w:rsidR="00597304" w:rsidRPr="0024391B" w:rsidRDefault="00597304" w:rsidP="00597304">
                      <w:pPr>
                        <w:jc w:val="center"/>
                        <w:rPr>
                          <w:b/>
                          <w:sz w:val="36"/>
                          <w:szCs w:val="36"/>
                        </w:rPr>
                      </w:pPr>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597304" w:rsidRDefault="008D0BAC" w:rsidP="00597304">
      <w:r>
        <w:rPr>
          <w:noProof/>
        </w:rPr>
        <w:lastRenderedPageBreak/>
        <mc:AlternateContent>
          <mc:Choice Requires="wps">
            <w:drawing>
              <wp:anchor distT="0" distB="0" distL="114300" distR="114300" simplePos="0" relativeHeight="251663872" behindDoc="0" locked="0" layoutInCell="1" allowOverlap="1" wp14:anchorId="48CC3C4F" wp14:editId="5E326E00">
                <wp:simplePos x="0" y="0"/>
                <wp:positionH relativeFrom="column">
                  <wp:posOffset>-190005</wp:posOffset>
                </wp:positionH>
                <wp:positionV relativeFrom="paragraph">
                  <wp:posOffset>11875</wp:posOffset>
                </wp:positionV>
                <wp:extent cx="6431915" cy="7920842"/>
                <wp:effectExtent l="19050" t="19050" r="45085" b="425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7920842"/>
                        </a:xfrm>
                        <a:prstGeom prst="rect">
                          <a:avLst/>
                        </a:prstGeom>
                        <a:solidFill>
                          <a:srgbClr val="FFFFFF"/>
                        </a:solidFill>
                        <a:ln w="63500">
                          <a:solidFill>
                            <a:srgbClr val="000000"/>
                          </a:solidFill>
                          <a:miter lim="800000"/>
                          <a:headEnd/>
                          <a:tailEnd/>
                        </a:ln>
                      </wps:spPr>
                      <wps:txbx>
                        <w:txbxContent>
                          <w:p w:rsidR="00597304" w:rsidRPr="00E330DB" w:rsidRDefault="00597304" w:rsidP="00597304">
                            <w:pPr>
                              <w:jc w:val="center"/>
                              <w:rPr>
                                <w:b/>
                                <w:sz w:val="48"/>
                                <w:szCs w:val="48"/>
                              </w:rPr>
                            </w:pPr>
                            <w:r w:rsidRPr="00E330DB">
                              <w:rPr>
                                <w:b/>
                                <w:sz w:val="48"/>
                                <w:szCs w:val="48"/>
                              </w:rPr>
                              <w:t>RESPIRATORY SYSTEM</w:t>
                            </w:r>
                          </w:p>
                          <w:p w:rsidR="00597304" w:rsidRDefault="008D0BAC" w:rsidP="008D0BAC">
                            <w:pPr>
                              <w:jc w:val="center"/>
                              <w:rPr>
                                <w:rFonts w:ascii="Arial" w:hAnsi="Arial" w:cs="Arial"/>
                                <w:sz w:val="20"/>
                                <w:szCs w:val="20"/>
                              </w:rPr>
                            </w:pPr>
                            <w:r>
                              <w:rPr>
                                <w:noProof/>
                              </w:rPr>
                              <w:drawing>
                                <wp:inline distT="0" distB="0" distL="0" distR="0" wp14:anchorId="4C3E5FA2" wp14:editId="0FE7B274">
                                  <wp:extent cx="5795159" cy="5158022"/>
                                  <wp:effectExtent l="0" t="0" r="0" b="5080"/>
                                  <wp:docPr id="37" name="Picture 37" descr="http://droualb.faculty.mjc.edu/Course%20Materials/Elementary%20Anatomy%20and%20Physiology%2050/Lecture%20outlines/13_01Figur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droualb.faculty.mjc.edu/Course%20Materials/Elementary%20Anatomy%20and%20Physiology%2050/Lecture%20outlines/13_01Figure-L.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7041" cy="5159697"/>
                                          </a:xfrm>
                                          <a:prstGeom prst="rect">
                                            <a:avLst/>
                                          </a:prstGeom>
                                          <a:noFill/>
                                          <a:ln>
                                            <a:noFill/>
                                          </a:ln>
                                        </pic:spPr>
                                      </pic:pic>
                                    </a:graphicData>
                                  </a:graphic>
                                </wp:inline>
                              </w:drawing>
                            </w:r>
                            <w:r>
                              <w:rPr>
                                <w:rFonts w:ascii="Arial" w:hAnsi="Arial" w:cs="Arial"/>
                                <w:sz w:val="20"/>
                                <w:szCs w:val="20"/>
                              </w:rPr>
                              <w:t xml:space="preserve"> </w:t>
                            </w:r>
                          </w:p>
                          <w:p w:rsidR="00597304" w:rsidRPr="00E330DB" w:rsidRDefault="00597304" w:rsidP="008D0BAC">
                            <w:pPr>
                              <w:jc w:val="center"/>
                              <w:rPr>
                                <w:b/>
                                <w:sz w:val="36"/>
                                <w:szCs w:val="36"/>
                              </w:rPr>
                            </w:pPr>
                            <w:r w:rsidRPr="00E330DB">
                              <w:rPr>
                                <w:b/>
                                <w:sz w:val="36"/>
                                <w:szCs w:val="36"/>
                              </w:rPr>
                              <w:t>THE RESPIRATORY SYSTEM FUNCTIONS TO BRING IN OXYGEN THE BODY’S CELLS NEED TO FUNCTION AND DISPOSE OF CARBON DIOXIDE WASTE</w:t>
                            </w:r>
                            <w:r>
                              <w:rPr>
                                <w:b/>
                                <w:sz w:val="36"/>
                                <w:szCs w:val="36"/>
                              </w:rPr>
                              <w:t>.  THESE GASES ARE EXCHANGED IN THE LUNGS WHERE THE RESPIRATORY SYSTEM IS IN DIRECT CONTACT WITH THE CIRCULATORY SYSTE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CC3C4F" id="Text Box 2" o:spid="_x0000_s1037" type="#_x0000_t202" style="position:absolute;margin-left:-14.95pt;margin-top:.95pt;width:506.45pt;height:623.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" strokeweight="5pt">
                <v:textbox>
                  <w:txbxContent>
                    <w:p w:rsidR="00597304" w:rsidRPr="00E330DB" w:rsidRDefault="00597304" w:rsidP="00597304">
                      <w:pPr>
                        <w:jc w:val="center"/>
                        <w:rPr>
                          <w:b/>
                          <w:sz w:val="48"/>
                          <w:szCs w:val="48"/>
                        </w:rPr>
                      </w:pPr>
                      <w:bookmarkStart w:id="1" w:name="_GoBack"/>
                      <w:r w:rsidRPr="00E330DB">
                        <w:rPr>
                          <w:b/>
                          <w:sz w:val="48"/>
                          <w:szCs w:val="48"/>
                        </w:rPr>
                        <w:t>RESPIRATORY SYSTEM</w:t>
                      </w:r>
                    </w:p>
                    <w:p w:rsidR="00597304" w:rsidRDefault="008D0BAC" w:rsidP="008D0BAC">
                      <w:pPr>
                        <w:jc w:val="center"/>
                        <w:rPr>
                          <w:rFonts w:ascii="Arial" w:hAnsi="Arial" w:cs="Arial"/>
                          <w:sz w:val="20"/>
                          <w:szCs w:val="20"/>
                        </w:rPr>
                      </w:pPr>
                      <w:r>
                        <w:rPr>
                          <w:noProof/>
                        </w:rPr>
                        <w:drawing>
                          <wp:inline distT="0" distB="0" distL="0" distR="0" wp14:anchorId="4C3E5FA2" wp14:editId="0FE7B274">
                            <wp:extent cx="5795159" cy="5158022"/>
                            <wp:effectExtent l="0" t="0" r="0" b="5080"/>
                            <wp:docPr id="31" name="Picture 31" descr="http://droualb.faculty.mjc.edu/Course%20Materials/Elementary%20Anatomy%20and%20Physiology%2050/Lecture%20outlines/13_01Figur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droualb.faculty.mjc.edu/Course%20Materials/Elementary%20Anatomy%20and%20Physiology%2050/Lecture%20outlines/13_01Figure-L.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7041" cy="5159697"/>
                                    </a:xfrm>
                                    <a:prstGeom prst="rect">
                                      <a:avLst/>
                                    </a:prstGeom>
                                    <a:noFill/>
                                    <a:ln>
                                      <a:noFill/>
                                    </a:ln>
                                  </pic:spPr>
                                </pic:pic>
                              </a:graphicData>
                            </a:graphic>
                          </wp:inline>
                        </w:drawing>
                      </w:r>
                      <w:r>
                        <w:rPr>
                          <w:rFonts w:ascii="Arial" w:hAnsi="Arial" w:cs="Arial"/>
                          <w:sz w:val="20"/>
                          <w:szCs w:val="20"/>
                        </w:rPr>
                        <w:t xml:space="preserve"> </w:t>
                      </w:r>
                    </w:p>
                    <w:p w:rsidR="00597304" w:rsidRPr="00E330DB" w:rsidRDefault="00597304" w:rsidP="008D0BAC">
                      <w:pPr>
                        <w:jc w:val="center"/>
                        <w:rPr>
                          <w:b/>
                          <w:sz w:val="36"/>
                          <w:szCs w:val="36"/>
                        </w:rPr>
                      </w:pPr>
                      <w:r w:rsidRPr="00E330DB">
                        <w:rPr>
                          <w:b/>
                          <w:sz w:val="36"/>
                          <w:szCs w:val="36"/>
                        </w:rPr>
                        <w:t>THE RESPIRATORY SYSTEM FUNCTIONS TO BRING IN OXYGEN THE BODY’S CELLS NEED TO FUNCTION AND DISPOSE OF CARBON DIOXIDE WASTE</w:t>
                      </w:r>
                      <w:r>
                        <w:rPr>
                          <w:b/>
                          <w:sz w:val="36"/>
                          <w:szCs w:val="36"/>
                        </w:rPr>
                        <w:t>.  THESE GASES ARE EXCHANGED IN THE LUNGS WHERE THE RESPIRATORY SYSTEM IS IN DIRECT CONTACT WITH THE CIRCULATORY SYSTEM.</w:t>
                      </w:r>
                      <w:bookmarkEnd w:id="1"/>
                    </w:p>
                  </w:txbxContent>
                </v:textbox>
              </v:shape>
            </w:pict>
          </mc:Fallback>
        </mc:AlternateContent>
      </w:r>
    </w:p>
    <w:p w:rsidR="00597304" w:rsidRDefault="00597304" w:rsidP="00597304"/>
    <w:p w:rsidR="00597304" w:rsidRDefault="00597304" w:rsidP="00597304"/>
    <w:p w:rsidR="00597304" w:rsidRDefault="00597304" w:rsidP="00597304"/>
    <w:p w:rsidR="00597304" w:rsidRDefault="00597304" w:rsidP="00597304"/>
    <w:p w:rsidR="00597304" w:rsidRDefault="00597304" w:rsidP="00597304"/>
    <w:p w:rsidR="000D1096" w:rsidRDefault="000D1096"/>
    <w:p w:rsidR="0047130C" w:rsidRDefault="0047130C"/>
    <w:p w:rsidR="0047130C" w:rsidRDefault="0047130C"/>
    <w:p w:rsidR="0047130C" w:rsidRDefault="0047130C"/>
    <w:p w:rsidR="0047130C" w:rsidRDefault="0047130C"/>
    <w:p w:rsidR="0047130C" w:rsidRDefault="0047130C"/>
    <w:p w:rsidR="0047130C" w:rsidRDefault="0047130C"/>
    <w:p w:rsidR="0047130C" w:rsidRDefault="0047130C"/>
    <w:p w:rsidR="0047130C" w:rsidRDefault="0047130C"/>
    <w:p w:rsidR="0047130C" w:rsidRDefault="0047130C"/>
    <w:p w:rsidR="0047130C" w:rsidRDefault="0047130C"/>
    <w:p w:rsidR="0047130C" w:rsidRPr="0047130C" w:rsidRDefault="0047130C" w:rsidP="0047130C"/>
    <w:p w:rsidR="0047130C" w:rsidRPr="0047130C" w:rsidRDefault="0047130C" w:rsidP="0047130C"/>
    <w:p w:rsidR="0047130C" w:rsidRPr="0047130C" w:rsidRDefault="0047130C" w:rsidP="0047130C"/>
    <w:p w:rsidR="0047130C" w:rsidRPr="0047130C" w:rsidRDefault="0047130C" w:rsidP="0047130C"/>
    <w:p w:rsidR="0047130C" w:rsidRPr="0047130C" w:rsidRDefault="0047130C" w:rsidP="0047130C"/>
    <w:p w:rsidR="0047130C" w:rsidRPr="0047130C" w:rsidRDefault="0047130C" w:rsidP="0047130C"/>
    <w:p w:rsidR="0047130C" w:rsidRPr="0047130C" w:rsidRDefault="0047130C" w:rsidP="0047130C"/>
    <w:p w:rsidR="0047130C" w:rsidRDefault="0047130C" w:rsidP="0047130C"/>
    <w:p w:rsidR="0047130C" w:rsidRPr="00C95611" w:rsidRDefault="0047130C" w:rsidP="0047130C">
      <w:pPr>
        <w:jc w:val="center"/>
        <w:rPr>
          <w:b/>
          <w:sz w:val="52"/>
          <w:szCs w:val="44"/>
        </w:rPr>
      </w:pPr>
      <w:r w:rsidRPr="00C95611">
        <w:rPr>
          <w:b/>
          <w:sz w:val="52"/>
          <w:szCs w:val="44"/>
        </w:rPr>
        <w:lastRenderedPageBreak/>
        <w:t>STATION 1</w:t>
      </w:r>
    </w:p>
    <w:p w:rsidR="0047130C" w:rsidRPr="00C95611" w:rsidRDefault="0047130C" w:rsidP="0047130C">
      <w:pPr>
        <w:jc w:val="center"/>
        <w:rPr>
          <w:b/>
          <w:sz w:val="52"/>
          <w:szCs w:val="44"/>
        </w:rPr>
      </w:pPr>
      <w:r w:rsidRPr="00C95611">
        <w:rPr>
          <w:b/>
          <w:sz w:val="52"/>
          <w:szCs w:val="44"/>
        </w:rPr>
        <w:t>INTERACTION OF BODY SYSTEMS</w:t>
      </w:r>
    </w:p>
    <w:p w:rsidR="0047130C" w:rsidRPr="00C95611" w:rsidRDefault="0047130C" w:rsidP="0047130C">
      <w:pPr>
        <w:jc w:val="center"/>
        <w:rPr>
          <w:b/>
          <w:sz w:val="52"/>
          <w:szCs w:val="44"/>
        </w:rPr>
      </w:pPr>
      <w:r w:rsidRPr="00C95611">
        <w:rPr>
          <w:b/>
          <w:sz w:val="52"/>
          <w:szCs w:val="44"/>
        </w:rPr>
        <w:t>RESPIRATORY AND CARDIOVASCULAR SYSTEMS</w:t>
      </w:r>
    </w:p>
    <w:p w:rsidR="00080E11" w:rsidRPr="00C95611" w:rsidRDefault="00080E11" w:rsidP="0047130C">
      <w:pPr>
        <w:jc w:val="center"/>
        <w:rPr>
          <w:b/>
          <w:sz w:val="28"/>
          <w:u w:val="single"/>
        </w:rPr>
      </w:pPr>
      <w:r w:rsidRPr="00C95611">
        <w:rPr>
          <w:b/>
          <w:sz w:val="28"/>
          <w:u w:val="single"/>
        </w:rPr>
        <w:t xml:space="preserve">USE THE BODY SYSTEMS CARDS TO </w:t>
      </w:r>
      <w:r w:rsidR="00CA5FBA" w:rsidRPr="00C95611">
        <w:rPr>
          <w:b/>
          <w:sz w:val="28"/>
          <w:u w:val="single"/>
        </w:rPr>
        <w:t xml:space="preserve">HELP YOU </w:t>
      </w:r>
      <w:r w:rsidRPr="00C95611">
        <w:rPr>
          <w:b/>
          <w:sz w:val="28"/>
          <w:u w:val="single"/>
        </w:rPr>
        <w:t>ANSWER THE FOLLOWING QUESTIONS</w:t>
      </w:r>
    </w:p>
    <w:p w:rsidR="0047130C" w:rsidRPr="00753084" w:rsidRDefault="0047130C" w:rsidP="0047130C">
      <w:pPr>
        <w:pStyle w:val="Default"/>
        <w:ind w:left="270" w:hanging="270"/>
        <w:rPr>
          <w:sz w:val="30"/>
        </w:rPr>
      </w:pPr>
      <w:r w:rsidRPr="00753084">
        <w:rPr>
          <w:sz w:val="30"/>
        </w:rPr>
        <w:t xml:space="preserve">1.  </w:t>
      </w:r>
      <w:r w:rsidR="00753084" w:rsidRPr="00753084">
        <w:rPr>
          <w:sz w:val="30"/>
        </w:rPr>
        <w:t>A basket</w:t>
      </w:r>
      <w:r w:rsidR="00080E11" w:rsidRPr="00753084">
        <w:rPr>
          <w:sz w:val="30"/>
        </w:rPr>
        <w:t>ball player sits on the bench after a long play.  His breathing is very fast.  Which of the following statements best explains his condition?</w:t>
      </w:r>
    </w:p>
    <w:p w:rsidR="00080E11" w:rsidRPr="00C95611" w:rsidRDefault="00080E11" w:rsidP="0047130C">
      <w:pPr>
        <w:pStyle w:val="Default"/>
        <w:ind w:left="270" w:hanging="270"/>
        <w:rPr>
          <w:sz w:val="28"/>
        </w:rPr>
      </w:pPr>
    </w:p>
    <w:p w:rsidR="0047130C" w:rsidRPr="00C95611" w:rsidRDefault="0047130C" w:rsidP="0047130C">
      <w:pPr>
        <w:pStyle w:val="ListParagraph"/>
        <w:numPr>
          <w:ilvl w:val="2"/>
          <w:numId w:val="1"/>
        </w:numPr>
        <w:ind w:left="270" w:firstLine="0"/>
        <w:rPr>
          <w:rStyle w:val="choicespace"/>
          <w:sz w:val="32"/>
        </w:rPr>
      </w:pPr>
      <w:r w:rsidRPr="00C95611">
        <w:rPr>
          <w:rStyle w:val="choicespace"/>
          <w:sz w:val="32"/>
        </w:rPr>
        <w:t xml:space="preserve">     </w:t>
      </w:r>
      <w:r w:rsidR="00080E11" w:rsidRPr="00C95611">
        <w:rPr>
          <w:rStyle w:val="choicespace"/>
          <w:sz w:val="32"/>
        </w:rPr>
        <w:t>His respiratory system is trying to catch up to the oxygen demands of his heart which</w:t>
      </w:r>
      <w:r w:rsidR="00753084">
        <w:rPr>
          <w:rStyle w:val="choicespace"/>
          <w:sz w:val="32"/>
        </w:rPr>
        <w:t xml:space="preserve"> has been beating rapidly during the play.</w:t>
      </w:r>
      <w:r w:rsidR="00080E11" w:rsidRPr="00C95611">
        <w:rPr>
          <w:rStyle w:val="choicespace"/>
          <w:sz w:val="32"/>
        </w:rPr>
        <w:t xml:space="preserve"> </w:t>
      </w:r>
    </w:p>
    <w:p w:rsidR="00080E11" w:rsidRPr="00C95611" w:rsidRDefault="00080E11" w:rsidP="00080E11">
      <w:pPr>
        <w:ind w:left="270"/>
        <w:rPr>
          <w:rStyle w:val="choicespace"/>
          <w:rFonts w:ascii="Times New Roman" w:eastAsia="Times New Roman" w:hAnsi="Times New Roman" w:cs="Times New Roman"/>
          <w:sz w:val="32"/>
          <w:szCs w:val="24"/>
        </w:rPr>
      </w:pPr>
      <w:r w:rsidRPr="00C95611">
        <w:rPr>
          <w:rStyle w:val="choicespace"/>
          <w:sz w:val="28"/>
        </w:rPr>
        <w:t xml:space="preserve">                     </w:t>
      </w:r>
    </w:p>
    <w:p w:rsidR="007B0C4B" w:rsidRPr="00C95611" w:rsidRDefault="0047130C" w:rsidP="007B0C4B">
      <w:pPr>
        <w:pStyle w:val="ListParagraph"/>
        <w:numPr>
          <w:ilvl w:val="2"/>
          <w:numId w:val="1"/>
        </w:numPr>
        <w:ind w:left="270" w:firstLine="0"/>
        <w:rPr>
          <w:rStyle w:val="choicespace"/>
          <w:sz w:val="32"/>
        </w:rPr>
      </w:pPr>
      <w:r w:rsidRPr="00C95611">
        <w:rPr>
          <w:rStyle w:val="choicespace"/>
          <w:sz w:val="32"/>
        </w:rPr>
        <w:t xml:space="preserve">     </w:t>
      </w:r>
      <w:r w:rsidR="007B0C4B" w:rsidRPr="00C95611">
        <w:rPr>
          <w:rStyle w:val="choicespace"/>
          <w:sz w:val="32"/>
        </w:rPr>
        <w:t>His respiratory system is trying to catch up to the carbon dioxide demands of his heart</w:t>
      </w:r>
      <w:r w:rsidR="00753084">
        <w:rPr>
          <w:rStyle w:val="choicespace"/>
          <w:sz w:val="32"/>
        </w:rPr>
        <w:t xml:space="preserve"> which has been beating rapidly during the play.</w:t>
      </w:r>
      <w:r w:rsidR="007B0C4B" w:rsidRPr="00C95611">
        <w:rPr>
          <w:rStyle w:val="choicespace"/>
          <w:sz w:val="32"/>
        </w:rPr>
        <w:t xml:space="preserve">  </w:t>
      </w:r>
    </w:p>
    <w:p w:rsidR="0047130C" w:rsidRPr="00C95611" w:rsidRDefault="0047130C" w:rsidP="007B0C4B">
      <w:pPr>
        <w:tabs>
          <w:tab w:val="num" w:pos="1440"/>
        </w:tabs>
        <w:ind w:left="1440"/>
        <w:rPr>
          <w:rStyle w:val="choicespace"/>
          <w:rFonts w:ascii="Times New Roman" w:hAnsi="Times New Roman" w:cs="Times New Roman"/>
          <w:sz w:val="32"/>
          <w:szCs w:val="24"/>
        </w:rPr>
      </w:pPr>
      <w:r w:rsidRPr="00C95611">
        <w:rPr>
          <w:rStyle w:val="choicespace"/>
          <w:rFonts w:ascii="Times New Roman" w:hAnsi="Times New Roman" w:cs="Times New Roman"/>
          <w:sz w:val="32"/>
          <w:szCs w:val="24"/>
        </w:rPr>
        <w:t xml:space="preserve">    </w:t>
      </w:r>
    </w:p>
    <w:p w:rsidR="0047130C" w:rsidRPr="00C95611" w:rsidRDefault="0047130C" w:rsidP="0047130C">
      <w:pPr>
        <w:pStyle w:val="ListParagraph"/>
        <w:numPr>
          <w:ilvl w:val="2"/>
          <w:numId w:val="1"/>
        </w:numPr>
        <w:ind w:left="270" w:firstLine="0"/>
        <w:rPr>
          <w:rStyle w:val="choicespace"/>
          <w:sz w:val="32"/>
        </w:rPr>
      </w:pPr>
      <w:r w:rsidRPr="00C95611">
        <w:rPr>
          <w:rStyle w:val="choicespace"/>
          <w:sz w:val="32"/>
        </w:rPr>
        <w:t xml:space="preserve">     </w:t>
      </w:r>
      <w:r w:rsidR="005C234F" w:rsidRPr="00C95611">
        <w:rPr>
          <w:rStyle w:val="choicespace"/>
          <w:sz w:val="32"/>
        </w:rPr>
        <w:t>Breathing rapidly massages and stimulates the heart to pump more effectively.</w:t>
      </w:r>
    </w:p>
    <w:p w:rsidR="0047130C" w:rsidRPr="00C95611" w:rsidRDefault="0047130C" w:rsidP="0047130C">
      <w:pPr>
        <w:tabs>
          <w:tab w:val="num" w:pos="1440"/>
        </w:tabs>
        <w:ind w:left="1440"/>
        <w:rPr>
          <w:rStyle w:val="choicespace"/>
          <w:rFonts w:ascii="Times New Roman" w:hAnsi="Times New Roman" w:cs="Times New Roman"/>
          <w:sz w:val="32"/>
          <w:szCs w:val="24"/>
        </w:rPr>
      </w:pPr>
    </w:p>
    <w:p w:rsidR="0047130C" w:rsidRPr="00C95611" w:rsidRDefault="0047130C" w:rsidP="0047130C">
      <w:pPr>
        <w:pStyle w:val="ListParagraph"/>
        <w:numPr>
          <w:ilvl w:val="2"/>
          <w:numId w:val="1"/>
        </w:numPr>
        <w:ind w:left="270" w:firstLine="0"/>
        <w:rPr>
          <w:rStyle w:val="choicespace"/>
          <w:sz w:val="32"/>
        </w:rPr>
      </w:pPr>
      <w:r w:rsidRPr="00C95611">
        <w:rPr>
          <w:rStyle w:val="choicespace"/>
          <w:sz w:val="32"/>
        </w:rPr>
        <w:t xml:space="preserve">     </w:t>
      </w:r>
      <w:r w:rsidR="005C234F" w:rsidRPr="00C95611">
        <w:rPr>
          <w:rStyle w:val="choicespace"/>
          <w:sz w:val="32"/>
        </w:rPr>
        <w:t xml:space="preserve">Breathing rapidly serves to warm the cardiovascular system and increase its </w:t>
      </w:r>
      <w:r w:rsidR="00753084">
        <w:rPr>
          <w:rStyle w:val="choicespace"/>
          <w:sz w:val="32"/>
        </w:rPr>
        <w:t>efficiency.</w:t>
      </w:r>
    </w:p>
    <w:p w:rsidR="0047130C" w:rsidRPr="00C95611" w:rsidRDefault="0047130C" w:rsidP="00753084">
      <w:pPr>
        <w:rPr>
          <w:sz w:val="28"/>
        </w:rPr>
      </w:pPr>
    </w:p>
    <w:p w:rsidR="0047130C" w:rsidRPr="00C1242C" w:rsidRDefault="00DD662B" w:rsidP="00C1242C">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2.  When doing CPR a doctor must compress the heart and give breaths by blowing air into the lungs of the patient.  Why would just giving breaths be ineffective and lead to the patient’s death?</w:t>
      </w:r>
    </w:p>
    <w:p w:rsidR="00584F81" w:rsidRPr="00C95611" w:rsidRDefault="00584F81" w:rsidP="00C1242C">
      <w:pPr>
        <w:jc w:val="center"/>
        <w:rPr>
          <w:b/>
          <w:sz w:val="52"/>
          <w:szCs w:val="44"/>
        </w:rPr>
      </w:pPr>
      <w:r w:rsidRPr="00C95611">
        <w:rPr>
          <w:b/>
          <w:sz w:val="52"/>
          <w:szCs w:val="44"/>
        </w:rPr>
        <w:lastRenderedPageBreak/>
        <w:t>STATION 2</w:t>
      </w:r>
    </w:p>
    <w:p w:rsidR="00584F81" w:rsidRPr="00C95611" w:rsidRDefault="00584F81" w:rsidP="00584F81">
      <w:pPr>
        <w:jc w:val="center"/>
        <w:rPr>
          <w:b/>
          <w:sz w:val="52"/>
          <w:szCs w:val="44"/>
        </w:rPr>
      </w:pPr>
      <w:r w:rsidRPr="00C95611">
        <w:rPr>
          <w:b/>
          <w:sz w:val="52"/>
          <w:szCs w:val="44"/>
        </w:rPr>
        <w:t>INTERACTION OF BODY SYSTEMS</w:t>
      </w:r>
    </w:p>
    <w:p w:rsidR="00584F81" w:rsidRPr="00C95611" w:rsidRDefault="002F35D3" w:rsidP="00584F81">
      <w:pPr>
        <w:jc w:val="center"/>
        <w:rPr>
          <w:b/>
          <w:sz w:val="52"/>
          <w:szCs w:val="44"/>
        </w:rPr>
      </w:pPr>
      <w:r w:rsidRPr="00C95611">
        <w:rPr>
          <w:b/>
          <w:sz w:val="52"/>
          <w:szCs w:val="44"/>
        </w:rPr>
        <w:t>URINARY</w:t>
      </w:r>
      <w:r w:rsidR="00584F81" w:rsidRPr="00C95611">
        <w:rPr>
          <w:b/>
          <w:sz w:val="52"/>
          <w:szCs w:val="44"/>
        </w:rPr>
        <w:t xml:space="preserve"> AND CARDIOVASCULAR SYSTEMS</w:t>
      </w:r>
    </w:p>
    <w:p w:rsidR="00584F81" w:rsidRPr="00C95611" w:rsidRDefault="00584F81" w:rsidP="00584F81">
      <w:pPr>
        <w:jc w:val="center"/>
        <w:rPr>
          <w:b/>
          <w:sz w:val="28"/>
          <w:u w:val="single"/>
        </w:rPr>
      </w:pPr>
      <w:r w:rsidRPr="00C95611">
        <w:rPr>
          <w:b/>
          <w:sz w:val="28"/>
          <w:u w:val="single"/>
        </w:rPr>
        <w:t>USE THE BODY SYSTEMS CARDS TO HELP YOU ANSWER THE FOLLOWING QUESTIONS</w:t>
      </w:r>
    </w:p>
    <w:p w:rsidR="00584F81" w:rsidRPr="00467F92" w:rsidRDefault="00584F81" w:rsidP="00584F81">
      <w:pPr>
        <w:pStyle w:val="Default"/>
        <w:ind w:left="270" w:hanging="270"/>
        <w:rPr>
          <w:sz w:val="32"/>
        </w:rPr>
      </w:pPr>
      <w:r w:rsidRPr="00C95611">
        <w:rPr>
          <w:sz w:val="28"/>
        </w:rPr>
        <w:t xml:space="preserve">1.  </w:t>
      </w:r>
      <w:r w:rsidR="002F35D3" w:rsidRPr="00467F92">
        <w:rPr>
          <w:sz w:val="32"/>
        </w:rPr>
        <w:t>A marathon runner is running through a desert area in between rest stops.  It has been two hours since he has had a chance to drink water.  Which of the following statements best describes what is going on in his body?</w:t>
      </w:r>
    </w:p>
    <w:p w:rsidR="00584F81" w:rsidRPr="00C95611" w:rsidRDefault="00584F81" w:rsidP="00584F81">
      <w:pPr>
        <w:pStyle w:val="Default"/>
        <w:ind w:left="270" w:hanging="270"/>
        <w:rPr>
          <w:sz w:val="28"/>
        </w:rPr>
      </w:pPr>
    </w:p>
    <w:p w:rsidR="00584F81" w:rsidRPr="00C95611" w:rsidRDefault="002F35D3" w:rsidP="002F35D3">
      <w:pPr>
        <w:pStyle w:val="ListParagraph"/>
        <w:numPr>
          <w:ilvl w:val="2"/>
          <w:numId w:val="2"/>
        </w:numPr>
        <w:ind w:left="990" w:hanging="720"/>
        <w:rPr>
          <w:rStyle w:val="choicespace"/>
          <w:sz w:val="32"/>
        </w:rPr>
      </w:pPr>
      <w:r w:rsidRPr="00C95611">
        <w:rPr>
          <w:rStyle w:val="choicespace"/>
          <w:sz w:val="32"/>
        </w:rPr>
        <w:t>His urinary system is taking more water from his bloodstream to keep him cool.</w:t>
      </w:r>
      <w:r w:rsidR="00584F81" w:rsidRPr="00C95611">
        <w:rPr>
          <w:rStyle w:val="choicespace"/>
          <w:sz w:val="32"/>
        </w:rPr>
        <w:t xml:space="preserve"> </w:t>
      </w:r>
    </w:p>
    <w:p w:rsidR="00584F81" w:rsidRPr="00C95611" w:rsidRDefault="00584F81" w:rsidP="00584F81">
      <w:pPr>
        <w:ind w:left="270"/>
        <w:rPr>
          <w:rStyle w:val="choicespace"/>
          <w:rFonts w:ascii="Times New Roman" w:eastAsia="Times New Roman" w:hAnsi="Times New Roman" w:cs="Times New Roman"/>
          <w:sz w:val="32"/>
          <w:szCs w:val="24"/>
        </w:rPr>
      </w:pPr>
      <w:r w:rsidRPr="00C95611">
        <w:rPr>
          <w:rStyle w:val="choicespace"/>
          <w:sz w:val="28"/>
        </w:rPr>
        <w:t xml:space="preserve">                     </w:t>
      </w:r>
      <w:r w:rsidRPr="00C95611">
        <w:rPr>
          <w:rStyle w:val="choicespace"/>
          <w:rFonts w:ascii="Times New Roman" w:eastAsia="Times New Roman" w:hAnsi="Times New Roman" w:cs="Times New Roman"/>
          <w:sz w:val="32"/>
          <w:szCs w:val="24"/>
        </w:rPr>
        <w:t>.</w:t>
      </w:r>
    </w:p>
    <w:p w:rsidR="00584F81" w:rsidRPr="00C95611" w:rsidRDefault="00584F81" w:rsidP="002F35D3">
      <w:pPr>
        <w:pStyle w:val="ListParagraph"/>
        <w:numPr>
          <w:ilvl w:val="2"/>
          <w:numId w:val="2"/>
        </w:numPr>
        <w:ind w:left="270" w:firstLine="0"/>
        <w:rPr>
          <w:rStyle w:val="choicespace"/>
          <w:sz w:val="32"/>
        </w:rPr>
      </w:pPr>
      <w:r w:rsidRPr="00C95611">
        <w:rPr>
          <w:rStyle w:val="choicespace"/>
          <w:sz w:val="32"/>
        </w:rPr>
        <w:t xml:space="preserve">     </w:t>
      </w:r>
      <w:r w:rsidR="002F35D3" w:rsidRPr="00C95611">
        <w:rPr>
          <w:rStyle w:val="choicespace"/>
          <w:sz w:val="32"/>
        </w:rPr>
        <w:t>His urinary system is taking less water from his bloodstream to prevent dehydration.</w:t>
      </w:r>
    </w:p>
    <w:p w:rsidR="002F35D3" w:rsidRPr="00C95611" w:rsidRDefault="002F35D3" w:rsidP="002F35D3">
      <w:pPr>
        <w:ind w:left="270"/>
        <w:rPr>
          <w:rStyle w:val="choicespace"/>
          <w:rFonts w:ascii="Times New Roman" w:hAnsi="Times New Roman" w:cs="Times New Roman"/>
          <w:sz w:val="32"/>
          <w:szCs w:val="24"/>
        </w:rPr>
      </w:pPr>
    </w:p>
    <w:p w:rsidR="00584F81" w:rsidRPr="00C95611" w:rsidRDefault="00584F81" w:rsidP="00584F81">
      <w:pPr>
        <w:pStyle w:val="ListParagraph"/>
        <w:numPr>
          <w:ilvl w:val="2"/>
          <w:numId w:val="2"/>
        </w:numPr>
        <w:ind w:left="270" w:firstLine="0"/>
        <w:rPr>
          <w:rStyle w:val="choicespace"/>
          <w:sz w:val="32"/>
        </w:rPr>
      </w:pPr>
      <w:r w:rsidRPr="00C95611">
        <w:rPr>
          <w:rStyle w:val="choicespace"/>
          <w:sz w:val="32"/>
        </w:rPr>
        <w:t xml:space="preserve">     </w:t>
      </w:r>
      <w:r w:rsidR="002F35D3" w:rsidRPr="00C95611">
        <w:rPr>
          <w:rStyle w:val="choicespace"/>
          <w:sz w:val="32"/>
        </w:rPr>
        <w:t>His cardiovascular system is producing less toxins for his kidneys to filter out.</w:t>
      </w:r>
    </w:p>
    <w:p w:rsidR="00584F81" w:rsidRPr="00C95611" w:rsidRDefault="00584F81" w:rsidP="00584F81">
      <w:pPr>
        <w:tabs>
          <w:tab w:val="num" w:pos="1440"/>
        </w:tabs>
        <w:ind w:left="1440"/>
        <w:rPr>
          <w:rStyle w:val="choicespace"/>
          <w:rFonts w:ascii="Times New Roman" w:hAnsi="Times New Roman" w:cs="Times New Roman"/>
          <w:sz w:val="32"/>
          <w:szCs w:val="24"/>
        </w:rPr>
      </w:pPr>
    </w:p>
    <w:p w:rsidR="00584F81" w:rsidRPr="00C95611" w:rsidRDefault="002F35D3" w:rsidP="002F35D3">
      <w:pPr>
        <w:pStyle w:val="ListParagraph"/>
        <w:numPr>
          <w:ilvl w:val="2"/>
          <w:numId w:val="2"/>
        </w:numPr>
        <w:ind w:left="990" w:hanging="720"/>
        <w:rPr>
          <w:rStyle w:val="choicespace"/>
          <w:sz w:val="32"/>
        </w:rPr>
      </w:pPr>
      <w:r w:rsidRPr="00C95611">
        <w:rPr>
          <w:rStyle w:val="choicespace"/>
          <w:sz w:val="32"/>
        </w:rPr>
        <w:t>His cardiovascular system is delivering the extra carbon dioxide his kidneys require when stressed.</w:t>
      </w:r>
    </w:p>
    <w:p w:rsidR="00584F81" w:rsidRPr="00C95611" w:rsidRDefault="00584F81" w:rsidP="00584F81">
      <w:pPr>
        <w:jc w:val="center"/>
        <w:rPr>
          <w:sz w:val="28"/>
        </w:rPr>
      </w:pPr>
    </w:p>
    <w:p w:rsidR="00584F81" w:rsidRPr="00C95611" w:rsidRDefault="00584F81" w:rsidP="00584F81">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2.  </w:t>
      </w:r>
      <w:r w:rsidR="00157AFF" w:rsidRPr="00C95611">
        <w:rPr>
          <w:rStyle w:val="choicespace"/>
          <w:rFonts w:ascii="Times New Roman" w:eastAsia="Times New Roman" w:hAnsi="Times New Roman" w:cs="Times New Roman"/>
          <w:sz w:val="32"/>
          <w:szCs w:val="24"/>
        </w:rPr>
        <w:t>Explain why a person whose kidneys are failing become very ill due to high levels of toxins in their blood.</w:t>
      </w:r>
    </w:p>
    <w:p w:rsidR="002B0DB5" w:rsidRDefault="002B0DB5" w:rsidP="00C95611">
      <w:pPr>
        <w:rPr>
          <w:rStyle w:val="choicespace"/>
          <w:rFonts w:ascii="Times New Roman" w:eastAsia="Times New Roman" w:hAnsi="Times New Roman" w:cs="Times New Roman"/>
          <w:sz w:val="24"/>
          <w:szCs w:val="24"/>
        </w:rPr>
      </w:pPr>
    </w:p>
    <w:p w:rsidR="002B0DB5" w:rsidRPr="00C95611" w:rsidRDefault="002B0DB5" w:rsidP="00467F92">
      <w:pPr>
        <w:jc w:val="center"/>
        <w:rPr>
          <w:b/>
          <w:sz w:val="52"/>
          <w:szCs w:val="44"/>
        </w:rPr>
      </w:pPr>
      <w:r w:rsidRPr="00C95611">
        <w:rPr>
          <w:b/>
          <w:sz w:val="52"/>
          <w:szCs w:val="44"/>
        </w:rPr>
        <w:lastRenderedPageBreak/>
        <w:t>STATION 3</w:t>
      </w:r>
    </w:p>
    <w:p w:rsidR="002B0DB5" w:rsidRPr="00C95611" w:rsidRDefault="002B0DB5" w:rsidP="002B0DB5">
      <w:pPr>
        <w:jc w:val="center"/>
        <w:rPr>
          <w:b/>
          <w:sz w:val="52"/>
          <w:szCs w:val="44"/>
        </w:rPr>
      </w:pPr>
      <w:r w:rsidRPr="00C95611">
        <w:rPr>
          <w:b/>
          <w:sz w:val="52"/>
          <w:szCs w:val="44"/>
        </w:rPr>
        <w:t>INTERACTION OF BODY SYSTEMS</w:t>
      </w:r>
    </w:p>
    <w:p w:rsidR="002B0DB5" w:rsidRPr="00C95611" w:rsidRDefault="002B0DB5" w:rsidP="002B0DB5">
      <w:pPr>
        <w:jc w:val="center"/>
        <w:rPr>
          <w:b/>
          <w:sz w:val="52"/>
          <w:szCs w:val="44"/>
        </w:rPr>
      </w:pPr>
      <w:r w:rsidRPr="00C95611">
        <w:rPr>
          <w:b/>
          <w:sz w:val="52"/>
          <w:szCs w:val="44"/>
        </w:rPr>
        <w:t>RESPIRATORY AND MUSCULAR SYSTEMS</w:t>
      </w:r>
    </w:p>
    <w:p w:rsidR="002B0DB5" w:rsidRPr="00C95611" w:rsidRDefault="002B0DB5" w:rsidP="002B0DB5">
      <w:pPr>
        <w:jc w:val="center"/>
        <w:rPr>
          <w:b/>
          <w:sz w:val="28"/>
          <w:u w:val="single"/>
        </w:rPr>
      </w:pPr>
      <w:r w:rsidRPr="00C95611">
        <w:rPr>
          <w:b/>
          <w:sz w:val="28"/>
          <w:u w:val="single"/>
        </w:rPr>
        <w:t>USE THE BODY SYSTEMS CARDS TO HELP YOU ANSWER THE FOLLOWING QUESTIONS</w:t>
      </w:r>
    </w:p>
    <w:p w:rsidR="002B0DB5" w:rsidRPr="00C95611" w:rsidRDefault="002B0DB5" w:rsidP="002B0DB5">
      <w:pPr>
        <w:pStyle w:val="Default"/>
        <w:ind w:left="270" w:hanging="270"/>
        <w:rPr>
          <w:sz w:val="28"/>
        </w:rPr>
      </w:pPr>
      <w:r w:rsidRPr="00C95611">
        <w:rPr>
          <w:sz w:val="28"/>
        </w:rPr>
        <w:t xml:space="preserve">1.  A </w:t>
      </w:r>
      <w:r w:rsidR="00AB4736" w:rsidRPr="00C95611">
        <w:rPr>
          <w:sz w:val="28"/>
        </w:rPr>
        <w:t>person with pneumonia has blockages in the passageways of their respiratory system</w:t>
      </w:r>
      <w:r w:rsidRPr="00C95611">
        <w:rPr>
          <w:sz w:val="28"/>
        </w:rPr>
        <w:t xml:space="preserve">.  </w:t>
      </w:r>
      <w:r w:rsidR="00AB4736" w:rsidRPr="00C95611">
        <w:rPr>
          <w:sz w:val="28"/>
        </w:rPr>
        <w:t>How would this affect their ability to do physical exercise</w:t>
      </w:r>
      <w:r w:rsidRPr="00C95611">
        <w:rPr>
          <w:sz w:val="28"/>
        </w:rPr>
        <w:t>?</w:t>
      </w:r>
    </w:p>
    <w:p w:rsidR="002B0DB5" w:rsidRPr="00C95611" w:rsidRDefault="002B0DB5" w:rsidP="002B0DB5">
      <w:pPr>
        <w:pStyle w:val="Default"/>
        <w:ind w:left="270" w:hanging="270"/>
        <w:rPr>
          <w:sz w:val="28"/>
        </w:rPr>
      </w:pPr>
    </w:p>
    <w:p w:rsidR="002B0DB5" w:rsidRPr="00C95611" w:rsidRDefault="00AB4736" w:rsidP="00AB4736">
      <w:pPr>
        <w:pStyle w:val="ListParagraph"/>
        <w:numPr>
          <w:ilvl w:val="2"/>
          <w:numId w:val="3"/>
        </w:numPr>
        <w:ind w:left="1080" w:hanging="810"/>
        <w:rPr>
          <w:rStyle w:val="choicespace"/>
          <w:sz w:val="32"/>
        </w:rPr>
      </w:pPr>
      <w:r w:rsidRPr="00C95611">
        <w:rPr>
          <w:rStyle w:val="choicespace"/>
          <w:sz w:val="32"/>
        </w:rPr>
        <w:t>The blockages in the respiratory system may migrate to the blood vessels preventing blood from reaching the muscles reducing the amount of exercise the person could do</w:t>
      </w:r>
      <w:r w:rsidR="002B0DB5" w:rsidRPr="00C95611">
        <w:rPr>
          <w:rStyle w:val="choicespace"/>
          <w:sz w:val="32"/>
        </w:rPr>
        <w:t xml:space="preserve">. </w:t>
      </w:r>
    </w:p>
    <w:p w:rsidR="002B0DB5" w:rsidRPr="00C95611" w:rsidRDefault="002B0DB5" w:rsidP="002B0DB5">
      <w:pPr>
        <w:ind w:left="270"/>
        <w:rPr>
          <w:rStyle w:val="choicespace"/>
          <w:rFonts w:ascii="Times New Roman" w:eastAsia="Times New Roman" w:hAnsi="Times New Roman" w:cs="Times New Roman"/>
          <w:sz w:val="32"/>
          <w:szCs w:val="24"/>
        </w:rPr>
      </w:pPr>
      <w:r w:rsidRPr="00C95611">
        <w:rPr>
          <w:rStyle w:val="choicespace"/>
          <w:sz w:val="28"/>
        </w:rPr>
        <w:t xml:space="preserve">                     </w:t>
      </w:r>
      <w:r w:rsidRPr="00C95611">
        <w:rPr>
          <w:rStyle w:val="choicespace"/>
          <w:rFonts w:ascii="Times New Roman" w:eastAsia="Times New Roman" w:hAnsi="Times New Roman" w:cs="Times New Roman"/>
          <w:sz w:val="32"/>
          <w:szCs w:val="24"/>
        </w:rPr>
        <w:t>.</w:t>
      </w:r>
    </w:p>
    <w:p w:rsidR="002B0DB5" w:rsidRPr="00C95611" w:rsidRDefault="00AB4736" w:rsidP="00AB4736">
      <w:pPr>
        <w:pStyle w:val="ListParagraph"/>
        <w:numPr>
          <w:ilvl w:val="2"/>
          <w:numId w:val="3"/>
        </w:numPr>
        <w:ind w:left="1080" w:hanging="810"/>
        <w:rPr>
          <w:rStyle w:val="choicespace"/>
          <w:sz w:val="32"/>
        </w:rPr>
      </w:pPr>
      <w:r w:rsidRPr="00C95611">
        <w:rPr>
          <w:rStyle w:val="choicespace"/>
          <w:sz w:val="32"/>
        </w:rPr>
        <w:t xml:space="preserve">The blockages in the respiratory system will prevent enough oxygenated blood from reaching the muscles reducing the amount of exercise the person could do. </w:t>
      </w:r>
    </w:p>
    <w:p w:rsidR="002B0DB5" w:rsidRPr="00C95611" w:rsidRDefault="002B0DB5" w:rsidP="002B0DB5">
      <w:pPr>
        <w:ind w:left="270"/>
        <w:rPr>
          <w:rStyle w:val="choicespace"/>
          <w:rFonts w:ascii="Times New Roman" w:hAnsi="Times New Roman" w:cs="Times New Roman"/>
          <w:sz w:val="32"/>
          <w:szCs w:val="24"/>
        </w:rPr>
      </w:pPr>
    </w:p>
    <w:p w:rsidR="002B0DB5" w:rsidRPr="00C95611" w:rsidRDefault="002B0DB5" w:rsidP="00AB4736">
      <w:pPr>
        <w:pStyle w:val="ListParagraph"/>
        <w:numPr>
          <w:ilvl w:val="2"/>
          <w:numId w:val="3"/>
        </w:numPr>
        <w:ind w:left="1080" w:hanging="810"/>
        <w:rPr>
          <w:rStyle w:val="choicespace"/>
          <w:sz w:val="32"/>
        </w:rPr>
      </w:pPr>
      <w:r w:rsidRPr="00C95611">
        <w:rPr>
          <w:rStyle w:val="choicespace"/>
          <w:sz w:val="32"/>
        </w:rPr>
        <w:t xml:space="preserve"> </w:t>
      </w:r>
      <w:r w:rsidR="00AB4736" w:rsidRPr="00C95611">
        <w:rPr>
          <w:rStyle w:val="choicespace"/>
          <w:sz w:val="32"/>
        </w:rPr>
        <w:t>The blockages in the respir</w:t>
      </w:r>
      <w:r w:rsidR="00FE199E">
        <w:rPr>
          <w:rStyle w:val="choicespace"/>
          <w:sz w:val="32"/>
        </w:rPr>
        <w:t>atory system will cause a build-</w:t>
      </w:r>
      <w:r w:rsidR="00AB4736" w:rsidRPr="00C95611">
        <w:rPr>
          <w:rStyle w:val="choicespace"/>
          <w:sz w:val="32"/>
        </w:rPr>
        <w:t>up of oxygen in the blood increasing the amount of exercise the person could do.</w:t>
      </w:r>
    </w:p>
    <w:p w:rsidR="002B0DB5" w:rsidRPr="00C95611" w:rsidRDefault="002B0DB5" w:rsidP="002B0DB5">
      <w:pPr>
        <w:tabs>
          <w:tab w:val="num" w:pos="1440"/>
        </w:tabs>
        <w:ind w:left="1440"/>
        <w:rPr>
          <w:rStyle w:val="choicespace"/>
          <w:rFonts w:ascii="Times New Roman" w:hAnsi="Times New Roman" w:cs="Times New Roman"/>
          <w:sz w:val="32"/>
          <w:szCs w:val="24"/>
        </w:rPr>
      </w:pPr>
    </w:p>
    <w:p w:rsidR="002B0DB5" w:rsidRPr="00C95611" w:rsidRDefault="00AB4736" w:rsidP="002B0DB5">
      <w:pPr>
        <w:pStyle w:val="ListParagraph"/>
        <w:numPr>
          <w:ilvl w:val="2"/>
          <w:numId w:val="3"/>
        </w:numPr>
        <w:ind w:left="990" w:hanging="720"/>
        <w:rPr>
          <w:rStyle w:val="choicespace"/>
          <w:sz w:val="32"/>
        </w:rPr>
      </w:pPr>
      <w:r w:rsidRPr="00C95611">
        <w:rPr>
          <w:rStyle w:val="choicespace"/>
          <w:sz w:val="32"/>
        </w:rPr>
        <w:t>The blockages in the respir</w:t>
      </w:r>
      <w:r w:rsidR="00FE199E">
        <w:rPr>
          <w:rStyle w:val="choicespace"/>
          <w:sz w:val="32"/>
        </w:rPr>
        <w:t>atory system will cause a build-</w:t>
      </w:r>
      <w:r w:rsidRPr="00C95611">
        <w:rPr>
          <w:rStyle w:val="choicespace"/>
          <w:sz w:val="32"/>
        </w:rPr>
        <w:t>up of carbon dioxide in the blood increasing the amount of exercise the person could do</w:t>
      </w:r>
      <w:r w:rsidR="002B0DB5" w:rsidRPr="00C95611">
        <w:rPr>
          <w:rStyle w:val="choicespace"/>
          <w:sz w:val="32"/>
        </w:rPr>
        <w:t>.</w:t>
      </w:r>
    </w:p>
    <w:p w:rsidR="002B0DB5" w:rsidRPr="00C95611" w:rsidRDefault="002B0DB5" w:rsidP="002B0DB5">
      <w:pPr>
        <w:jc w:val="center"/>
        <w:rPr>
          <w:sz w:val="28"/>
        </w:rPr>
      </w:pPr>
    </w:p>
    <w:p w:rsidR="000D2F10" w:rsidRPr="00C95611" w:rsidRDefault="002B0DB5" w:rsidP="00C95611">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2.  </w:t>
      </w:r>
      <w:r w:rsidR="002D6D9D" w:rsidRPr="00C95611">
        <w:rPr>
          <w:rStyle w:val="choicespace"/>
          <w:rFonts w:ascii="Times New Roman" w:eastAsia="Times New Roman" w:hAnsi="Times New Roman" w:cs="Times New Roman"/>
          <w:sz w:val="32"/>
          <w:szCs w:val="24"/>
        </w:rPr>
        <w:t>Explain why a person’s breathing rate increases as they use their muscles more and more</w:t>
      </w:r>
      <w:r w:rsidR="001F187B" w:rsidRPr="00C95611">
        <w:rPr>
          <w:rStyle w:val="choicespace"/>
          <w:rFonts w:ascii="Times New Roman" w:eastAsia="Times New Roman" w:hAnsi="Times New Roman" w:cs="Times New Roman"/>
          <w:sz w:val="32"/>
          <w:szCs w:val="24"/>
        </w:rPr>
        <w:t xml:space="preserve"> while exercising.</w:t>
      </w:r>
    </w:p>
    <w:p w:rsidR="000D2F10" w:rsidRPr="00C95611" w:rsidRDefault="000D2F10" w:rsidP="000D2F10">
      <w:pPr>
        <w:jc w:val="center"/>
        <w:rPr>
          <w:b/>
          <w:sz w:val="52"/>
          <w:szCs w:val="44"/>
        </w:rPr>
      </w:pPr>
      <w:r w:rsidRPr="00C95611">
        <w:rPr>
          <w:b/>
          <w:sz w:val="52"/>
          <w:szCs w:val="44"/>
        </w:rPr>
        <w:lastRenderedPageBreak/>
        <w:t>STATION 4</w:t>
      </w:r>
    </w:p>
    <w:p w:rsidR="000D2F10" w:rsidRPr="00C95611" w:rsidRDefault="000D2F10" w:rsidP="000D2F10">
      <w:pPr>
        <w:jc w:val="center"/>
        <w:rPr>
          <w:b/>
          <w:sz w:val="52"/>
          <w:szCs w:val="44"/>
        </w:rPr>
      </w:pPr>
      <w:r w:rsidRPr="00C95611">
        <w:rPr>
          <w:b/>
          <w:sz w:val="52"/>
          <w:szCs w:val="44"/>
        </w:rPr>
        <w:t>INTERACTION OF BODY SYSTEMS</w:t>
      </w:r>
    </w:p>
    <w:p w:rsidR="000D2F10" w:rsidRPr="00C95611" w:rsidRDefault="000D2F10" w:rsidP="000D2F10">
      <w:pPr>
        <w:jc w:val="center"/>
        <w:rPr>
          <w:b/>
          <w:sz w:val="52"/>
          <w:szCs w:val="44"/>
        </w:rPr>
      </w:pPr>
      <w:r w:rsidRPr="00C95611">
        <w:rPr>
          <w:b/>
          <w:sz w:val="52"/>
          <w:szCs w:val="44"/>
        </w:rPr>
        <w:t>MUSCULAR AND SKELETAL SYSTEMS</w:t>
      </w:r>
    </w:p>
    <w:p w:rsidR="000D2F10" w:rsidRPr="00C95611" w:rsidRDefault="000D2F10" w:rsidP="000D2F10">
      <w:pPr>
        <w:jc w:val="center"/>
        <w:rPr>
          <w:b/>
          <w:sz w:val="28"/>
          <w:u w:val="single"/>
        </w:rPr>
      </w:pPr>
      <w:r w:rsidRPr="00C95611">
        <w:rPr>
          <w:b/>
          <w:sz w:val="28"/>
          <w:u w:val="single"/>
        </w:rPr>
        <w:t>USE THE BODY SYSTEMS CARDS TO HELP YOU ANSWER THE FOLLOWING QUESTIONS</w:t>
      </w:r>
    </w:p>
    <w:p w:rsidR="000D2F10" w:rsidRPr="00C95611" w:rsidRDefault="000D2F10" w:rsidP="000D2F10">
      <w:pPr>
        <w:pStyle w:val="Default"/>
        <w:ind w:left="270" w:hanging="270"/>
        <w:rPr>
          <w:sz w:val="28"/>
        </w:rPr>
      </w:pPr>
      <w:r w:rsidRPr="00C95611">
        <w:rPr>
          <w:sz w:val="28"/>
        </w:rPr>
        <w:t xml:space="preserve">1.  A </w:t>
      </w:r>
      <w:r w:rsidR="0016346A" w:rsidRPr="00C95611">
        <w:rPr>
          <w:sz w:val="28"/>
        </w:rPr>
        <w:t xml:space="preserve">weight lifter is able to bend his arm and lift a weight because </w:t>
      </w:r>
    </w:p>
    <w:p w:rsidR="000D2F10" w:rsidRPr="00C95611" w:rsidRDefault="000D2F10" w:rsidP="000D2F10">
      <w:pPr>
        <w:pStyle w:val="Default"/>
        <w:ind w:left="270" w:hanging="270"/>
        <w:rPr>
          <w:sz w:val="28"/>
        </w:rPr>
      </w:pPr>
    </w:p>
    <w:p w:rsidR="000D2F10" w:rsidRPr="00C95611" w:rsidRDefault="000D2F10" w:rsidP="0016346A">
      <w:pPr>
        <w:pStyle w:val="ListParagraph"/>
        <w:numPr>
          <w:ilvl w:val="2"/>
          <w:numId w:val="4"/>
        </w:numPr>
        <w:ind w:left="1080" w:hanging="810"/>
        <w:rPr>
          <w:rStyle w:val="choicespace"/>
          <w:sz w:val="32"/>
        </w:rPr>
      </w:pPr>
      <w:r w:rsidRPr="00C95611">
        <w:rPr>
          <w:rStyle w:val="choicespace"/>
          <w:sz w:val="32"/>
        </w:rPr>
        <w:t xml:space="preserve">The </w:t>
      </w:r>
      <w:r w:rsidR="0016346A" w:rsidRPr="00C95611">
        <w:rPr>
          <w:rStyle w:val="choicespace"/>
          <w:sz w:val="32"/>
        </w:rPr>
        <w:t>bones in his arm act as levers for his muscles to pull against.</w:t>
      </w:r>
    </w:p>
    <w:p w:rsidR="000D2F10" w:rsidRPr="00C95611" w:rsidRDefault="000D2F10" w:rsidP="000D2F10">
      <w:pPr>
        <w:ind w:left="270"/>
        <w:rPr>
          <w:rStyle w:val="choicespace"/>
          <w:rFonts w:ascii="Times New Roman" w:eastAsia="Times New Roman" w:hAnsi="Times New Roman" w:cs="Times New Roman"/>
          <w:sz w:val="32"/>
          <w:szCs w:val="24"/>
        </w:rPr>
      </w:pPr>
      <w:r w:rsidRPr="00C95611">
        <w:rPr>
          <w:rStyle w:val="choicespace"/>
          <w:sz w:val="28"/>
        </w:rPr>
        <w:t xml:space="preserve">                     </w:t>
      </w:r>
      <w:r w:rsidRPr="00C95611">
        <w:rPr>
          <w:rStyle w:val="choicespace"/>
          <w:rFonts w:ascii="Times New Roman" w:eastAsia="Times New Roman" w:hAnsi="Times New Roman" w:cs="Times New Roman"/>
          <w:sz w:val="32"/>
          <w:szCs w:val="24"/>
        </w:rPr>
        <w:t>.</w:t>
      </w:r>
    </w:p>
    <w:p w:rsidR="000D2F10" w:rsidRPr="00C95611" w:rsidRDefault="0016346A" w:rsidP="000D2F10">
      <w:pPr>
        <w:pStyle w:val="ListParagraph"/>
        <w:numPr>
          <w:ilvl w:val="2"/>
          <w:numId w:val="4"/>
        </w:numPr>
        <w:ind w:left="1080" w:hanging="810"/>
        <w:rPr>
          <w:rStyle w:val="choicespace"/>
          <w:sz w:val="32"/>
        </w:rPr>
      </w:pPr>
      <w:r w:rsidRPr="00C95611">
        <w:rPr>
          <w:rStyle w:val="choicespace"/>
          <w:sz w:val="32"/>
        </w:rPr>
        <w:t>The muscles in his arm are not attached to the bones.</w:t>
      </w:r>
    </w:p>
    <w:p w:rsidR="000D2F10" w:rsidRPr="00C95611" w:rsidRDefault="000D2F10" w:rsidP="000D2F10">
      <w:pPr>
        <w:ind w:left="270"/>
        <w:rPr>
          <w:rStyle w:val="choicespace"/>
          <w:rFonts w:ascii="Times New Roman" w:hAnsi="Times New Roman" w:cs="Times New Roman"/>
          <w:sz w:val="32"/>
          <w:szCs w:val="24"/>
        </w:rPr>
      </w:pPr>
    </w:p>
    <w:p w:rsidR="000D2F10" w:rsidRPr="00C95611" w:rsidRDefault="0016346A" w:rsidP="000D2F10">
      <w:pPr>
        <w:pStyle w:val="ListParagraph"/>
        <w:numPr>
          <w:ilvl w:val="2"/>
          <w:numId w:val="4"/>
        </w:numPr>
        <w:ind w:left="1080" w:hanging="810"/>
        <w:rPr>
          <w:rStyle w:val="choicespace"/>
          <w:sz w:val="32"/>
        </w:rPr>
      </w:pPr>
      <w:r w:rsidRPr="00C95611">
        <w:rPr>
          <w:rStyle w:val="choicespace"/>
          <w:sz w:val="32"/>
        </w:rPr>
        <w:t>The muscles in his arm receive oxygen and nutrients from the bones.</w:t>
      </w:r>
    </w:p>
    <w:p w:rsidR="000D2F10" w:rsidRPr="00C95611" w:rsidRDefault="000D2F10" w:rsidP="000D2F10">
      <w:pPr>
        <w:tabs>
          <w:tab w:val="num" w:pos="1440"/>
        </w:tabs>
        <w:ind w:left="1440"/>
        <w:rPr>
          <w:rStyle w:val="choicespace"/>
          <w:rFonts w:ascii="Times New Roman" w:hAnsi="Times New Roman" w:cs="Times New Roman"/>
          <w:sz w:val="32"/>
          <w:szCs w:val="24"/>
        </w:rPr>
      </w:pPr>
    </w:p>
    <w:p w:rsidR="000D2F10" w:rsidRPr="00C95611" w:rsidRDefault="0016346A" w:rsidP="000D2F10">
      <w:pPr>
        <w:pStyle w:val="ListParagraph"/>
        <w:numPr>
          <w:ilvl w:val="2"/>
          <w:numId w:val="4"/>
        </w:numPr>
        <w:ind w:left="990" w:hanging="720"/>
        <w:rPr>
          <w:rStyle w:val="choicespace"/>
          <w:sz w:val="32"/>
        </w:rPr>
      </w:pPr>
      <w:r w:rsidRPr="00C95611">
        <w:rPr>
          <w:rStyle w:val="choicespace"/>
          <w:sz w:val="32"/>
        </w:rPr>
        <w:t>The bones in his arm receive oxygen and nutrients from his muscles.</w:t>
      </w:r>
    </w:p>
    <w:p w:rsidR="000D2F10" w:rsidRPr="00C95611" w:rsidRDefault="000D2F10" w:rsidP="000D2F10">
      <w:pPr>
        <w:jc w:val="center"/>
        <w:rPr>
          <w:sz w:val="28"/>
        </w:rPr>
      </w:pPr>
    </w:p>
    <w:p w:rsidR="000D2F10" w:rsidRPr="00C95611" w:rsidRDefault="000D2F10" w:rsidP="000D2F10">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2.  </w:t>
      </w:r>
      <w:r w:rsidR="0016346A" w:rsidRPr="00C95611">
        <w:rPr>
          <w:rStyle w:val="choicespace"/>
          <w:rFonts w:ascii="Times New Roman" w:eastAsia="Times New Roman" w:hAnsi="Times New Roman" w:cs="Times New Roman"/>
          <w:sz w:val="32"/>
          <w:szCs w:val="24"/>
        </w:rPr>
        <w:t xml:space="preserve">When a person has a major break in the large bones of the legs the muscles of that leg become smaller </w:t>
      </w:r>
      <w:r w:rsidR="00ED2F2C" w:rsidRPr="00C95611">
        <w:rPr>
          <w:rStyle w:val="choicespace"/>
          <w:rFonts w:ascii="Times New Roman" w:eastAsia="Times New Roman" w:hAnsi="Times New Roman" w:cs="Times New Roman"/>
          <w:sz w:val="32"/>
          <w:szCs w:val="24"/>
        </w:rPr>
        <w:t>and weaker while the person is healing.  Explain why this happens.</w:t>
      </w:r>
    </w:p>
    <w:p w:rsidR="000D2F10" w:rsidRPr="00C95611" w:rsidRDefault="000D2F10" w:rsidP="002B0DB5">
      <w:pPr>
        <w:jc w:val="center"/>
        <w:rPr>
          <w:rStyle w:val="choicespace"/>
          <w:rFonts w:ascii="Times New Roman" w:eastAsia="Times New Roman" w:hAnsi="Times New Roman" w:cs="Times New Roman"/>
          <w:sz w:val="32"/>
          <w:szCs w:val="24"/>
        </w:rPr>
      </w:pPr>
    </w:p>
    <w:p w:rsidR="00D76E91" w:rsidRDefault="00D76E91" w:rsidP="00C95611">
      <w:pPr>
        <w:rPr>
          <w:rStyle w:val="choicespace"/>
          <w:rFonts w:ascii="Times New Roman" w:eastAsia="Times New Roman" w:hAnsi="Times New Roman" w:cs="Times New Roman"/>
          <w:sz w:val="32"/>
          <w:szCs w:val="24"/>
        </w:rPr>
      </w:pPr>
    </w:p>
    <w:p w:rsidR="00C95611" w:rsidRPr="00C95611" w:rsidRDefault="00C95611" w:rsidP="00C95611">
      <w:pPr>
        <w:rPr>
          <w:rStyle w:val="choicespace"/>
          <w:rFonts w:ascii="Times New Roman" w:eastAsia="Times New Roman" w:hAnsi="Times New Roman" w:cs="Times New Roman"/>
          <w:sz w:val="32"/>
          <w:szCs w:val="24"/>
        </w:rPr>
      </w:pPr>
    </w:p>
    <w:p w:rsidR="00D76E91" w:rsidRPr="00C95611" w:rsidRDefault="00D76E91" w:rsidP="00D76E91">
      <w:pPr>
        <w:jc w:val="center"/>
        <w:rPr>
          <w:b/>
          <w:sz w:val="52"/>
          <w:szCs w:val="44"/>
        </w:rPr>
      </w:pPr>
      <w:r w:rsidRPr="00C95611">
        <w:rPr>
          <w:b/>
          <w:sz w:val="52"/>
          <w:szCs w:val="44"/>
        </w:rPr>
        <w:lastRenderedPageBreak/>
        <w:t>STATION 5</w:t>
      </w:r>
    </w:p>
    <w:p w:rsidR="00D76E91" w:rsidRPr="00C95611" w:rsidRDefault="00D76E91" w:rsidP="00D76E91">
      <w:pPr>
        <w:jc w:val="center"/>
        <w:rPr>
          <w:b/>
          <w:sz w:val="52"/>
          <w:szCs w:val="44"/>
        </w:rPr>
      </w:pPr>
      <w:r w:rsidRPr="00C95611">
        <w:rPr>
          <w:b/>
          <w:sz w:val="52"/>
          <w:szCs w:val="44"/>
        </w:rPr>
        <w:t>INTERACTION OF BODY SYSTEMS</w:t>
      </w:r>
    </w:p>
    <w:p w:rsidR="00D76E91" w:rsidRPr="00C95611" w:rsidRDefault="00D76E91" w:rsidP="00D76E91">
      <w:pPr>
        <w:jc w:val="center"/>
        <w:rPr>
          <w:b/>
          <w:sz w:val="52"/>
          <w:szCs w:val="44"/>
        </w:rPr>
      </w:pPr>
      <w:r w:rsidRPr="00C95611">
        <w:rPr>
          <w:b/>
          <w:sz w:val="52"/>
          <w:szCs w:val="44"/>
        </w:rPr>
        <w:t>REPRODUCTIVE AND ENDOCRINE SYSTEMS</w:t>
      </w:r>
    </w:p>
    <w:p w:rsidR="00D76E91" w:rsidRPr="00C95611" w:rsidRDefault="00D76E91" w:rsidP="00D76E91">
      <w:pPr>
        <w:jc w:val="center"/>
        <w:rPr>
          <w:b/>
          <w:sz w:val="28"/>
          <w:u w:val="single"/>
        </w:rPr>
      </w:pPr>
      <w:r w:rsidRPr="00C95611">
        <w:rPr>
          <w:b/>
          <w:sz w:val="28"/>
          <w:u w:val="single"/>
        </w:rPr>
        <w:t>USE THE BODY SYSTEMS CARDS TO HELP YOU ANSWER THE FOLLOWING QUESTIONS</w:t>
      </w:r>
    </w:p>
    <w:p w:rsidR="00D76E91" w:rsidRPr="00C95611" w:rsidRDefault="00D76E91" w:rsidP="00D76E91">
      <w:pPr>
        <w:pStyle w:val="Default"/>
        <w:ind w:left="270" w:hanging="270"/>
        <w:rPr>
          <w:sz w:val="28"/>
        </w:rPr>
      </w:pPr>
      <w:r w:rsidRPr="00C95611">
        <w:rPr>
          <w:sz w:val="28"/>
        </w:rPr>
        <w:t xml:space="preserve">1.  A girl </w:t>
      </w:r>
      <w:r w:rsidR="00F14F82" w:rsidRPr="00C95611">
        <w:rPr>
          <w:sz w:val="28"/>
        </w:rPr>
        <w:t xml:space="preserve">does not </w:t>
      </w:r>
      <w:r w:rsidRPr="00C95611">
        <w:rPr>
          <w:sz w:val="28"/>
        </w:rPr>
        <w:t>experiences the signs of puberty (menstruating, breast development).  This is most likely due to</w:t>
      </w:r>
    </w:p>
    <w:p w:rsidR="00D76E91" w:rsidRPr="00C95611" w:rsidRDefault="00D76E91" w:rsidP="00D76E91">
      <w:pPr>
        <w:pStyle w:val="Default"/>
        <w:ind w:left="270" w:hanging="270"/>
        <w:rPr>
          <w:sz w:val="28"/>
        </w:rPr>
      </w:pPr>
    </w:p>
    <w:p w:rsidR="00D76E91" w:rsidRPr="00C95611" w:rsidRDefault="00D76E91" w:rsidP="00D76E91">
      <w:pPr>
        <w:pStyle w:val="ListParagraph"/>
        <w:numPr>
          <w:ilvl w:val="2"/>
          <w:numId w:val="5"/>
        </w:numPr>
        <w:ind w:left="1080" w:hanging="810"/>
        <w:rPr>
          <w:rStyle w:val="choicespace"/>
          <w:sz w:val="32"/>
        </w:rPr>
      </w:pPr>
      <w:r w:rsidRPr="00C95611">
        <w:rPr>
          <w:rStyle w:val="choicespace"/>
          <w:sz w:val="32"/>
        </w:rPr>
        <w:t>Endocrine system glands producing sex hormones</w:t>
      </w:r>
      <w:r w:rsidR="00F14F82" w:rsidRPr="00C95611">
        <w:rPr>
          <w:rStyle w:val="choicespace"/>
          <w:sz w:val="32"/>
        </w:rPr>
        <w:t>.</w:t>
      </w:r>
      <w:r w:rsidRPr="00C95611">
        <w:rPr>
          <w:rStyle w:val="choicespace"/>
          <w:sz w:val="32"/>
        </w:rPr>
        <w:t xml:space="preserve"> </w:t>
      </w:r>
    </w:p>
    <w:p w:rsidR="00D76E91" w:rsidRPr="00C95611" w:rsidRDefault="00D76E91" w:rsidP="00D76E91">
      <w:pPr>
        <w:ind w:left="270"/>
        <w:rPr>
          <w:rStyle w:val="choicespace"/>
          <w:rFonts w:ascii="Times New Roman" w:eastAsia="Times New Roman" w:hAnsi="Times New Roman" w:cs="Times New Roman"/>
          <w:sz w:val="32"/>
          <w:szCs w:val="24"/>
        </w:rPr>
      </w:pPr>
      <w:r w:rsidRPr="00C95611">
        <w:rPr>
          <w:rStyle w:val="choicespace"/>
          <w:sz w:val="28"/>
        </w:rPr>
        <w:t xml:space="preserve">                     </w:t>
      </w:r>
      <w:r w:rsidRPr="00C95611">
        <w:rPr>
          <w:rStyle w:val="choicespace"/>
          <w:rFonts w:ascii="Times New Roman" w:eastAsia="Times New Roman" w:hAnsi="Times New Roman" w:cs="Times New Roman"/>
          <w:sz w:val="32"/>
          <w:szCs w:val="24"/>
        </w:rPr>
        <w:t>.</w:t>
      </w:r>
    </w:p>
    <w:p w:rsidR="00D76E91" w:rsidRPr="00C95611" w:rsidRDefault="00D76E91" w:rsidP="00D76E91">
      <w:pPr>
        <w:pStyle w:val="ListParagraph"/>
        <w:numPr>
          <w:ilvl w:val="2"/>
          <w:numId w:val="5"/>
        </w:numPr>
        <w:ind w:left="1080" w:hanging="810"/>
        <w:rPr>
          <w:rStyle w:val="choicespace"/>
          <w:sz w:val="32"/>
        </w:rPr>
      </w:pPr>
      <w:r w:rsidRPr="00C95611">
        <w:rPr>
          <w:rStyle w:val="choicespace"/>
          <w:sz w:val="32"/>
        </w:rPr>
        <w:t>Endocrine system glan</w:t>
      </w:r>
      <w:r w:rsidR="00F14F82" w:rsidRPr="00C95611">
        <w:rPr>
          <w:rStyle w:val="choicespace"/>
          <w:sz w:val="32"/>
        </w:rPr>
        <w:t>d</w:t>
      </w:r>
      <w:r w:rsidRPr="00C95611">
        <w:rPr>
          <w:rStyle w:val="choicespace"/>
          <w:sz w:val="32"/>
        </w:rPr>
        <w:t>s</w:t>
      </w:r>
      <w:r w:rsidR="00F14F82" w:rsidRPr="00C95611">
        <w:rPr>
          <w:rStyle w:val="choicespace"/>
          <w:sz w:val="32"/>
        </w:rPr>
        <w:t xml:space="preserve"> not producing sex hormones. </w:t>
      </w:r>
    </w:p>
    <w:p w:rsidR="00D76E91" w:rsidRPr="00C95611" w:rsidRDefault="00D76E91" w:rsidP="00D76E91">
      <w:pPr>
        <w:ind w:left="270"/>
        <w:rPr>
          <w:rStyle w:val="choicespace"/>
          <w:rFonts w:ascii="Times New Roman" w:hAnsi="Times New Roman" w:cs="Times New Roman"/>
          <w:sz w:val="32"/>
          <w:szCs w:val="24"/>
        </w:rPr>
      </w:pPr>
    </w:p>
    <w:p w:rsidR="00D76E91" w:rsidRPr="00C95611" w:rsidRDefault="00F14F82" w:rsidP="00D76E91">
      <w:pPr>
        <w:pStyle w:val="ListParagraph"/>
        <w:numPr>
          <w:ilvl w:val="2"/>
          <w:numId w:val="5"/>
        </w:numPr>
        <w:ind w:left="1080" w:hanging="810"/>
        <w:rPr>
          <w:rStyle w:val="choicespace"/>
          <w:sz w:val="32"/>
        </w:rPr>
      </w:pPr>
      <w:r w:rsidRPr="00C95611">
        <w:rPr>
          <w:rStyle w:val="choicespace"/>
          <w:sz w:val="32"/>
        </w:rPr>
        <w:t>A lack of glucose from the endocrine glands to the reproductive organs</w:t>
      </w:r>
      <w:r w:rsidR="00D76E91" w:rsidRPr="00C95611">
        <w:rPr>
          <w:rStyle w:val="choicespace"/>
          <w:sz w:val="32"/>
        </w:rPr>
        <w:t>.</w:t>
      </w:r>
    </w:p>
    <w:p w:rsidR="00D76E91" w:rsidRPr="00C95611" w:rsidRDefault="00D76E91" w:rsidP="00D76E91">
      <w:pPr>
        <w:tabs>
          <w:tab w:val="num" w:pos="1440"/>
        </w:tabs>
        <w:ind w:left="1440"/>
        <w:rPr>
          <w:rStyle w:val="choicespace"/>
          <w:rFonts w:ascii="Times New Roman" w:hAnsi="Times New Roman" w:cs="Times New Roman"/>
          <w:sz w:val="32"/>
          <w:szCs w:val="24"/>
        </w:rPr>
      </w:pPr>
    </w:p>
    <w:p w:rsidR="00D76E91" w:rsidRPr="00C95611" w:rsidRDefault="00F14F82" w:rsidP="00D76E91">
      <w:pPr>
        <w:pStyle w:val="ListParagraph"/>
        <w:numPr>
          <w:ilvl w:val="2"/>
          <w:numId w:val="5"/>
        </w:numPr>
        <w:ind w:left="990" w:hanging="720"/>
        <w:rPr>
          <w:rStyle w:val="choicespace"/>
          <w:sz w:val="32"/>
        </w:rPr>
      </w:pPr>
      <w:r w:rsidRPr="00C95611">
        <w:rPr>
          <w:rStyle w:val="choicespace"/>
          <w:sz w:val="32"/>
        </w:rPr>
        <w:t>A lack of blood produced in the endocrine system</w:t>
      </w:r>
      <w:r w:rsidR="00D76E91" w:rsidRPr="00C95611">
        <w:rPr>
          <w:rStyle w:val="choicespace"/>
          <w:sz w:val="32"/>
        </w:rPr>
        <w:t>.</w:t>
      </w:r>
    </w:p>
    <w:p w:rsidR="00D76E91" w:rsidRPr="00C95611" w:rsidRDefault="00D76E91" w:rsidP="00D76E91">
      <w:pPr>
        <w:jc w:val="center"/>
        <w:rPr>
          <w:sz w:val="28"/>
        </w:rPr>
      </w:pPr>
    </w:p>
    <w:p w:rsidR="0069713B" w:rsidRPr="00C95611" w:rsidRDefault="00D76E91" w:rsidP="00D76E91">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2.  </w:t>
      </w:r>
      <w:r w:rsidR="00EE5962" w:rsidRPr="00C95611">
        <w:rPr>
          <w:rStyle w:val="choicespace"/>
          <w:rFonts w:ascii="Times New Roman" w:eastAsia="Times New Roman" w:hAnsi="Times New Roman" w:cs="Times New Roman"/>
          <w:sz w:val="32"/>
          <w:szCs w:val="24"/>
        </w:rPr>
        <w:t>Some athletes use anabolic steroids</w:t>
      </w:r>
      <w:r w:rsidRPr="00C95611">
        <w:rPr>
          <w:rStyle w:val="choicespace"/>
          <w:rFonts w:ascii="Times New Roman" w:eastAsia="Times New Roman" w:hAnsi="Times New Roman" w:cs="Times New Roman"/>
          <w:sz w:val="32"/>
          <w:szCs w:val="24"/>
        </w:rPr>
        <w:t xml:space="preserve">. </w:t>
      </w:r>
      <w:r w:rsidR="00EE5962" w:rsidRPr="00C95611">
        <w:rPr>
          <w:rStyle w:val="choicespace"/>
          <w:rFonts w:ascii="Times New Roman" w:eastAsia="Times New Roman" w:hAnsi="Times New Roman" w:cs="Times New Roman"/>
          <w:sz w:val="32"/>
          <w:szCs w:val="24"/>
        </w:rPr>
        <w:t>Anabolic steroids are normally produced in the body by the testes, part of the endocrine system.  When additional anabolic steroids are taken by mouth or injected</w:t>
      </w:r>
      <w:r w:rsidR="003C4178" w:rsidRPr="00C95611">
        <w:rPr>
          <w:rStyle w:val="choicespace"/>
          <w:rFonts w:ascii="Times New Roman" w:eastAsia="Times New Roman" w:hAnsi="Times New Roman" w:cs="Times New Roman"/>
          <w:sz w:val="32"/>
          <w:szCs w:val="24"/>
        </w:rPr>
        <w:t>,</w:t>
      </w:r>
      <w:r w:rsidR="00EE5962" w:rsidRPr="00C95611">
        <w:rPr>
          <w:rStyle w:val="choicespace"/>
          <w:rFonts w:ascii="Times New Roman" w:eastAsia="Times New Roman" w:hAnsi="Times New Roman" w:cs="Times New Roman"/>
          <w:sz w:val="32"/>
          <w:szCs w:val="24"/>
        </w:rPr>
        <w:t xml:space="preserve"> an athlete’s body responds by building more lean muscle mass.  Other effects of anabolic steroids not naturally produced by the body are </w:t>
      </w:r>
      <w:r w:rsidR="003C4178" w:rsidRPr="00C95611">
        <w:rPr>
          <w:rStyle w:val="choicespace"/>
          <w:rFonts w:ascii="Times New Roman" w:eastAsia="Times New Roman" w:hAnsi="Times New Roman" w:cs="Times New Roman"/>
          <w:sz w:val="32"/>
          <w:szCs w:val="24"/>
        </w:rPr>
        <w:t>growth of breasts in men and testes</w:t>
      </w:r>
      <w:r w:rsidRPr="00C95611">
        <w:rPr>
          <w:rStyle w:val="choicespace"/>
          <w:rFonts w:ascii="Times New Roman" w:eastAsia="Times New Roman" w:hAnsi="Times New Roman" w:cs="Times New Roman"/>
          <w:sz w:val="32"/>
          <w:szCs w:val="24"/>
        </w:rPr>
        <w:t xml:space="preserve"> </w:t>
      </w:r>
      <w:r w:rsidR="003C4178" w:rsidRPr="00C95611">
        <w:rPr>
          <w:rStyle w:val="choicespace"/>
          <w:rFonts w:ascii="Times New Roman" w:eastAsia="Times New Roman" w:hAnsi="Times New Roman" w:cs="Times New Roman"/>
          <w:sz w:val="32"/>
          <w:szCs w:val="24"/>
        </w:rPr>
        <w:t xml:space="preserve">which become smaller and don’t function normally. </w:t>
      </w:r>
      <w:bookmarkStart w:id="0" w:name="_GoBack"/>
      <w:bookmarkEnd w:id="0"/>
      <w:r w:rsidR="00467F92">
        <w:rPr>
          <w:rStyle w:val="choicespace"/>
          <w:rFonts w:ascii="Times New Roman" w:eastAsia="Times New Roman" w:hAnsi="Times New Roman" w:cs="Times New Roman"/>
          <w:sz w:val="32"/>
          <w:szCs w:val="24"/>
        </w:rPr>
        <w:t xml:space="preserve">Define anabolic metabolism and discuss how the use of </w:t>
      </w:r>
      <w:r w:rsidR="003C4178" w:rsidRPr="00C95611">
        <w:rPr>
          <w:rStyle w:val="choicespace"/>
          <w:rFonts w:ascii="Times New Roman" w:eastAsia="Times New Roman" w:hAnsi="Times New Roman" w:cs="Times New Roman"/>
          <w:sz w:val="32"/>
          <w:szCs w:val="24"/>
        </w:rPr>
        <w:t>anabolic steroids</w:t>
      </w:r>
      <w:r w:rsidR="00467F92">
        <w:rPr>
          <w:rStyle w:val="choicespace"/>
          <w:rFonts w:ascii="Times New Roman" w:eastAsia="Times New Roman" w:hAnsi="Times New Roman" w:cs="Times New Roman"/>
          <w:sz w:val="32"/>
          <w:szCs w:val="24"/>
        </w:rPr>
        <w:t xml:space="preserve"> can</w:t>
      </w:r>
      <w:r w:rsidR="003C4178" w:rsidRPr="00C95611">
        <w:rPr>
          <w:rStyle w:val="choicespace"/>
          <w:rFonts w:ascii="Times New Roman" w:eastAsia="Times New Roman" w:hAnsi="Times New Roman" w:cs="Times New Roman"/>
          <w:sz w:val="32"/>
          <w:szCs w:val="24"/>
        </w:rPr>
        <w:t xml:space="preserve"> affect a male’</w:t>
      </w:r>
      <w:r w:rsidR="00467F92">
        <w:rPr>
          <w:rStyle w:val="choicespace"/>
          <w:rFonts w:ascii="Times New Roman" w:eastAsia="Times New Roman" w:hAnsi="Times New Roman" w:cs="Times New Roman"/>
          <w:sz w:val="32"/>
          <w:szCs w:val="24"/>
        </w:rPr>
        <w:t>s ability to reproduce normally.</w:t>
      </w:r>
    </w:p>
    <w:p w:rsidR="0069713B" w:rsidRPr="00C95611" w:rsidRDefault="0069713B" w:rsidP="0069713B">
      <w:pPr>
        <w:jc w:val="center"/>
        <w:rPr>
          <w:b/>
          <w:sz w:val="52"/>
          <w:szCs w:val="44"/>
        </w:rPr>
      </w:pPr>
      <w:r w:rsidRPr="00C95611">
        <w:rPr>
          <w:b/>
          <w:sz w:val="52"/>
          <w:szCs w:val="44"/>
        </w:rPr>
        <w:lastRenderedPageBreak/>
        <w:t>STATION 6</w:t>
      </w:r>
    </w:p>
    <w:p w:rsidR="0069713B" w:rsidRPr="00C95611" w:rsidRDefault="0069713B" w:rsidP="0069713B">
      <w:pPr>
        <w:jc w:val="center"/>
        <w:rPr>
          <w:b/>
          <w:sz w:val="52"/>
          <w:szCs w:val="44"/>
        </w:rPr>
      </w:pPr>
      <w:r w:rsidRPr="00C95611">
        <w:rPr>
          <w:b/>
          <w:sz w:val="52"/>
          <w:szCs w:val="44"/>
        </w:rPr>
        <w:t>INTERACTION OF BODY SYSTEMS</w:t>
      </w:r>
    </w:p>
    <w:p w:rsidR="0069713B" w:rsidRPr="00C95611" w:rsidRDefault="0069713B" w:rsidP="0069713B">
      <w:pPr>
        <w:jc w:val="center"/>
        <w:rPr>
          <w:b/>
          <w:sz w:val="52"/>
          <w:szCs w:val="44"/>
        </w:rPr>
      </w:pPr>
      <w:r w:rsidRPr="00C95611">
        <w:rPr>
          <w:b/>
          <w:sz w:val="52"/>
          <w:szCs w:val="44"/>
        </w:rPr>
        <w:t>NERVOUS AND INTUGEMENTARY SYSTEMS</w:t>
      </w:r>
    </w:p>
    <w:p w:rsidR="0069713B" w:rsidRPr="00C95611" w:rsidRDefault="0069713B" w:rsidP="0069713B">
      <w:pPr>
        <w:jc w:val="center"/>
        <w:rPr>
          <w:b/>
          <w:sz w:val="28"/>
          <w:u w:val="single"/>
        </w:rPr>
      </w:pPr>
      <w:r w:rsidRPr="00C95611">
        <w:rPr>
          <w:b/>
          <w:sz w:val="28"/>
          <w:u w:val="single"/>
        </w:rPr>
        <w:t>USE THE BODY SYSTEMS CARDS TO HELP YOU ANSWER THE FOLLOWING QUESTIONS</w:t>
      </w:r>
    </w:p>
    <w:p w:rsidR="0069713B" w:rsidRPr="00C95611" w:rsidRDefault="0069713B" w:rsidP="0069713B">
      <w:pPr>
        <w:pStyle w:val="Default"/>
        <w:ind w:left="270" w:hanging="270"/>
        <w:rPr>
          <w:sz w:val="28"/>
        </w:rPr>
      </w:pPr>
      <w:r w:rsidRPr="00C95611">
        <w:rPr>
          <w:sz w:val="28"/>
        </w:rPr>
        <w:t xml:space="preserve">1.  When exposed to the cold the skin responds by contracting small muscles which make hairs stand on end. These bumps are sometimes called “goose pimples”.  </w:t>
      </w:r>
      <w:r w:rsidR="00D73071" w:rsidRPr="00C95611">
        <w:rPr>
          <w:sz w:val="28"/>
        </w:rPr>
        <w:t>Which of the following most accurately reflects the process which results in “goose pimples”?</w:t>
      </w:r>
    </w:p>
    <w:p w:rsidR="0069713B" w:rsidRPr="00C95611" w:rsidRDefault="0069713B" w:rsidP="0069713B">
      <w:pPr>
        <w:pStyle w:val="Default"/>
        <w:ind w:left="270" w:hanging="270"/>
        <w:rPr>
          <w:sz w:val="28"/>
        </w:rPr>
      </w:pPr>
    </w:p>
    <w:p w:rsidR="0069713B" w:rsidRPr="00C95611" w:rsidRDefault="00D73071" w:rsidP="00D73071">
      <w:pPr>
        <w:pStyle w:val="ListParagraph"/>
        <w:numPr>
          <w:ilvl w:val="2"/>
          <w:numId w:val="6"/>
        </w:numPr>
        <w:ind w:left="1080" w:hanging="810"/>
        <w:rPr>
          <w:rStyle w:val="choicespace"/>
          <w:sz w:val="32"/>
        </w:rPr>
      </w:pPr>
      <w:r w:rsidRPr="00C95611">
        <w:rPr>
          <w:rStyle w:val="choicespace"/>
          <w:sz w:val="32"/>
        </w:rPr>
        <w:t>Nerve endings in the skin sense the cold and send a signal to the brain to raise body hairs to keep warm</w:t>
      </w:r>
      <w:r w:rsidR="0069713B" w:rsidRPr="00C95611">
        <w:rPr>
          <w:rStyle w:val="choicespace"/>
          <w:sz w:val="32"/>
        </w:rPr>
        <w:t xml:space="preserve">. </w:t>
      </w:r>
    </w:p>
    <w:p w:rsidR="0069713B" w:rsidRPr="00C95611" w:rsidRDefault="0069713B" w:rsidP="0069713B">
      <w:pPr>
        <w:ind w:left="270"/>
        <w:rPr>
          <w:rStyle w:val="choicespace"/>
          <w:rFonts w:ascii="Times New Roman" w:eastAsia="Times New Roman" w:hAnsi="Times New Roman" w:cs="Times New Roman"/>
          <w:sz w:val="32"/>
          <w:szCs w:val="24"/>
        </w:rPr>
      </w:pPr>
      <w:r w:rsidRPr="00C95611">
        <w:rPr>
          <w:rStyle w:val="choicespace"/>
          <w:sz w:val="28"/>
        </w:rPr>
        <w:t xml:space="preserve">                     </w:t>
      </w:r>
      <w:r w:rsidRPr="00C95611">
        <w:rPr>
          <w:rStyle w:val="choicespace"/>
          <w:rFonts w:ascii="Times New Roman" w:eastAsia="Times New Roman" w:hAnsi="Times New Roman" w:cs="Times New Roman"/>
          <w:sz w:val="32"/>
          <w:szCs w:val="24"/>
        </w:rPr>
        <w:t>.</w:t>
      </w:r>
    </w:p>
    <w:p w:rsidR="0069713B" w:rsidRPr="00C95611" w:rsidRDefault="00D73071" w:rsidP="0069713B">
      <w:pPr>
        <w:pStyle w:val="ListParagraph"/>
        <w:numPr>
          <w:ilvl w:val="2"/>
          <w:numId w:val="6"/>
        </w:numPr>
        <w:ind w:left="1080" w:hanging="810"/>
        <w:rPr>
          <w:rStyle w:val="choicespace"/>
          <w:sz w:val="32"/>
        </w:rPr>
      </w:pPr>
      <w:r w:rsidRPr="00C95611">
        <w:rPr>
          <w:rStyle w:val="choicespace"/>
          <w:sz w:val="32"/>
        </w:rPr>
        <w:t>Nerves in the skin contract causing hairs to stand up</w:t>
      </w:r>
      <w:r w:rsidR="0069713B" w:rsidRPr="00C95611">
        <w:rPr>
          <w:rStyle w:val="choicespace"/>
          <w:sz w:val="32"/>
        </w:rPr>
        <w:t xml:space="preserve">. </w:t>
      </w:r>
    </w:p>
    <w:p w:rsidR="0069713B" w:rsidRPr="00C95611" w:rsidRDefault="0069713B" w:rsidP="0069713B">
      <w:pPr>
        <w:ind w:left="270"/>
        <w:rPr>
          <w:rStyle w:val="choicespace"/>
          <w:rFonts w:ascii="Times New Roman" w:hAnsi="Times New Roman" w:cs="Times New Roman"/>
          <w:sz w:val="32"/>
          <w:szCs w:val="24"/>
        </w:rPr>
      </w:pPr>
    </w:p>
    <w:p w:rsidR="0069713B" w:rsidRPr="00C95611" w:rsidRDefault="00D73071" w:rsidP="0069713B">
      <w:pPr>
        <w:pStyle w:val="ListParagraph"/>
        <w:numPr>
          <w:ilvl w:val="2"/>
          <w:numId w:val="6"/>
        </w:numPr>
        <w:ind w:left="1080" w:hanging="810"/>
        <w:rPr>
          <w:rStyle w:val="choicespace"/>
          <w:sz w:val="32"/>
        </w:rPr>
      </w:pPr>
      <w:r w:rsidRPr="00C95611">
        <w:rPr>
          <w:rStyle w:val="choicespace"/>
          <w:sz w:val="32"/>
        </w:rPr>
        <w:t>Skin cells clump together to make hairs stand on end</w:t>
      </w:r>
      <w:r w:rsidR="0069713B" w:rsidRPr="00C95611">
        <w:rPr>
          <w:rStyle w:val="choicespace"/>
          <w:sz w:val="32"/>
        </w:rPr>
        <w:t>.</w:t>
      </w:r>
    </w:p>
    <w:p w:rsidR="0069713B" w:rsidRPr="00C95611" w:rsidRDefault="0069713B" w:rsidP="0069713B">
      <w:pPr>
        <w:tabs>
          <w:tab w:val="num" w:pos="1440"/>
        </w:tabs>
        <w:ind w:left="1440"/>
        <w:rPr>
          <w:rStyle w:val="choicespace"/>
          <w:rFonts w:ascii="Times New Roman" w:hAnsi="Times New Roman" w:cs="Times New Roman"/>
          <w:sz w:val="32"/>
          <w:szCs w:val="24"/>
        </w:rPr>
      </w:pPr>
    </w:p>
    <w:p w:rsidR="0069713B" w:rsidRPr="00C95611" w:rsidRDefault="00205044" w:rsidP="0069713B">
      <w:pPr>
        <w:pStyle w:val="ListParagraph"/>
        <w:numPr>
          <w:ilvl w:val="2"/>
          <w:numId w:val="6"/>
        </w:numPr>
        <w:ind w:left="990" w:hanging="720"/>
        <w:rPr>
          <w:rStyle w:val="choicespace"/>
          <w:sz w:val="32"/>
        </w:rPr>
      </w:pPr>
      <w:r w:rsidRPr="00C95611">
        <w:rPr>
          <w:rStyle w:val="choicespace"/>
          <w:sz w:val="32"/>
        </w:rPr>
        <w:t xml:space="preserve">Nerve cells in the brain sense cold and send signals to raise hairs on the skin’s surface. </w:t>
      </w:r>
      <w:r w:rsidR="0069713B" w:rsidRPr="00C95611">
        <w:rPr>
          <w:rStyle w:val="choicespace"/>
          <w:sz w:val="32"/>
        </w:rPr>
        <w:t>.</w:t>
      </w:r>
    </w:p>
    <w:p w:rsidR="0069713B" w:rsidRPr="00C95611" w:rsidRDefault="0069713B" w:rsidP="0069713B">
      <w:pPr>
        <w:jc w:val="center"/>
        <w:rPr>
          <w:sz w:val="28"/>
        </w:rPr>
      </w:pPr>
    </w:p>
    <w:p w:rsidR="0069713B" w:rsidRPr="00C95611" w:rsidRDefault="0069713B" w:rsidP="0069713B">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2.  </w:t>
      </w:r>
      <w:r w:rsidR="00FD173C" w:rsidRPr="00C95611">
        <w:rPr>
          <w:rStyle w:val="choicespace"/>
          <w:rFonts w:ascii="Times New Roman" w:eastAsia="Times New Roman" w:hAnsi="Times New Roman" w:cs="Times New Roman"/>
          <w:sz w:val="32"/>
          <w:szCs w:val="24"/>
        </w:rPr>
        <w:t>When a person becomes overheated the skin produces sweat to help cool the body</w:t>
      </w:r>
      <w:r w:rsidRPr="00C95611">
        <w:rPr>
          <w:rStyle w:val="choicespace"/>
          <w:rFonts w:ascii="Times New Roman" w:eastAsia="Times New Roman" w:hAnsi="Times New Roman" w:cs="Times New Roman"/>
          <w:sz w:val="32"/>
          <w:szCs w:val="24"/>
        </w:rPr>
        <w:t>?</w:t>
      </w:r>
      <w:r w:rsidR="00FD173C" w:rsidRPr="00C95611">
        <w:rPr>
          <w:rStyle w:val="choicespace"/>
          <w:rFonts w:ascii="Times New Roman" w:eastAsia="Times New Roman" w:hAnsi="Times New Roman" w:cs="Times New Roman"/>
          <w:sz w:val="32"/>
          <w:szCs w:val="24"/>
        </w:rPr>
        <w:t xml:space="preserve">  How do you think the skin “knows” when to begin producing sweat?</w:t>
      </w:r>
    </w:p>
    <w:p w:rsidR="0069713B" w:rsidRDefault="0069713B" w:rsidP="00D76E91">
      <w:pPr>
        <w:rPr>
          <w:rStyle w:val="choicespace"/>
          <w:rFonts w:ascii="Times New Roman" w:eastAsia="Times New Roman" w:hAnsi="Times New Roman" w:cs="Times New Roman"/>
          <w:sz w:val="32"/>
          <w:szCs w:val="24"/>
        </w:rPr>
      </w:pPr>
    </w:p>
    <w:p w:rsidR="00C95611" w:rsidRPr="00C95611" w:rsidRDefault="00C95611" w:rsidP="00D76E91">
      <w:pPr>
        <w:rPr>
          <w:rStyle w:val="choicespace"/>
          <w:rFonts w:ascii="Times New Roman" w:eastAsia="Times New Roman" w:hAnsi="Times New Roman" w:cs="Times New Roman"/>
          <w:sz w:val="32"/>
          <w:szCs w:val="24"/>
        </w:rPr>
      </w:pPr>
    </w:p>
    <w:p w:rsidR="006A7699" w:rsidRPr="00C95611" w:rsidRDefault="006A7699" w:rsidP="006A7699">
      <w:pPr>
        <w:jc w:val="center"/>
        <w:rPr>
          <w:b/>
          <w:sz w:val="52"/>
          <w:szCs w:val="44"/>
        </w:rPr>
      </w:pPr>
      <w:r w:rsidRPr="00C95611">
        <w:rPr>
          <w:b/>
          <w:sz w:val="52"/>
          <w:szCs w:val="44"/>
        </w:rPr>
        <w:lastRenderedPageBreak/>
        <w:t>STATION 7</w:t>
      </w:r>
    </w:p>
    <w:p w:rsidR="006A7699" w:rsidRPr="00C95611" w:rsidRDefault="006A7699" w:rsidP="006A7699">
      <w:pPr>
        <w:jc w:val="center"/>
        <w:rPr>
          <w:b/>
          <w:sz w:val="48"/>
          <w:szCs w:val="44"/>
        </w:rPr>
      </w:pPr>
      <w:r w:rsidRPr="00C95611">
        <w:rPr>
          <w:b/>
          <w:sz w:val="48"/>
          <w:szCs w:val="44"/>
        </w:rPr>
        <w:t>INTERACTION OF BODY SYSTEMS</w:t>
      </w:r>
    </w:p>
    <w:p w:rsidR="006A7699" w:rsidRPr="00C95611" w:rsidRDefault="006A7699" w:rsidP="006A7699">
      <w:pPr>
        <w:jc w:val="center"/>
        <w:rPr>
          <w:b/>
          <w:sz w:val="48"/>
          <w:szCs w:val="44"/>
        </w:rPr>
      </w:pPr>
      <w:r w:rsidRPr="00C95611">
        <w:rPr>
          <w:b/>
          <w:sz w:val="48"/>
          <w:szCs w:val="44"/>
        </w:rPr>
        <w:t>DIGESTIVE AND CARDIOVASCULAR SYSTEMS</w:t>
      </w:r>
    </w:p>
    <w:p w:rsidR="006A7699" w:rsidRPr="00C95611" w:rsidRDefault="006A7699" w:rsidP="006A7699">
      <w:pPr>
        <w:jc w:val="center"/>
        <w:rPr>
          <w:b/>
          <w:sz w:val="28"/>
          <w:u w:val="single"/>
        </w:rPr>
      </w:pPr>
      <w:r w:rsidRPr="00C95611">
        <w:rPr>
          <w:b/>
          <w:sz w:val="28"/>
          <w:u w:val="single"/>
        </w:rPr>
        <w:t>USE THE BODY SYSTEMS CARDS TO HELP YOU ANSWER THE FOLLOWING QUESTIONS</w:t>
      </w:r>
    </w:p>
    <w:p w:rsidR="006A7699" w:rsidRPr="00467F92" w:rsidRDefault="006A7699" w:rsidP="006A7699">
      <w:pPr>
        <w:pStyle w:val="Default"/>
        <w:ind w:left="270" w:hanging="270"/>
        <w:rPr>
          <w:sz w:val="28"/>
          <w:szCs w:val="28"/>
        </w:rPr>
      </w:pPr>
      <w:r w:rsidRPr="00467F92">
        <w:rPr>
          <w:sz w:val="28"/>
          <w:szCs w:val="28"/>
        </w:rPr>
        <w:t xml:space="preserve">1.  </w:t>
      </w:r>
      <w:r w:rsidR="00D1480C" w:rsidRPr="00467F92">
        <w:rPr>
          <w:sz w:val="28"/>
          <w:szCs w:val="28"/>
        </w:rPr>
        <w:t xml:space="preserve">Waste from the body’s cells is excreted in the digestive system.  Which statement below most accurately describes this </w:t>
      </w:r>
      <w:r w:rsidR="003859C3" w:rsidRPr="00467F92">
        <w:rPr>
          <w:sz w:val="28"/>
          <w:szCs w:val="28"/>
        </w:rPr>
        <w:t>process</w:t>
      </w:r>
      <w:r w:rsidR="00D1480C" w:rsidRPr="00467F92">
        <w:rPr>
          <w:sz w:val="28"/>
          <w:szCs w:val="28"/>
        </w:rPr>
        <w:t xml:space="preserve">? </w:t>
      </w:r>
    </w:p>
    <w:p w:rsidR="006A7699" w:rsidRPr="00467F92" w:rsidRDefault="006A7699" w:rsidP="006A7699">
      <w:pPr>
        <w:pStyle w:val="Default"/>
        <w:ind w:left="270" w:hanging="270"/>
        <w:rPr>
          <w:sz w:val="28"/>
          <w:szCs w:val="28"/>
        </w:rPr>
      </w:pPr>
    </w:p>
    <w:p w:rsidR="006A7699" w:rsidRPr="00467F92" w:rsidRDefault="003859C3" w:rsidP="00C4196B">
      <w:pPr>
        <w:pStyle w:val="ListParagraph"/>
        <w:numPr>
          <w:ilvl w:val="2"/>
          <w:numId w:val="7"/>
        </w:numPr>
        <w:ind w:left="1080" w:hanging="810"/>
        <w:rPr>
          <w:rStyle w:val="choicespace"/>
          <w:sz w:val="28"/>
          <w:szCs w:val="28"/>
        </w:rPr>
      </w:pPr>
      <w:r w:rsidRPr="00467F92">
        <w:rPr>
          <w:rStyle w:val="choicespace"/>
          <w:sz w:val="28"/>
          <w:szCs w:val="28"/>
        </w:rPr>
        <w:t>Cells migrate to the lower digestive system and “dump” their waste materials</w:t>
      </w:r>
      <w:r w:rsidR="006A7699" w:rsidRPr="00467F92">
        <w:rPr>
          <w:rStyle w:val="choicespace"/>
          <w:sz w:val="28"/>
          <w:szCs w:val="28"/>
        </w:rPr>
        <w:t xml:space="preserve">. </w:t>
      </w:r>
    </w:p>
    <w:p w:rsidR="006A7699" w:rsidRPr="00467F92" w:rsidRDefault="006A7699" w:rsidP="00C4196B">
      <w:pPr>
        <w:spacing w:line="240" w:lineRule="auto"/>
        <w:ind w:left="270"/>
        <w:rPr>
          <w:rStyle w:val="choicespace"/>
          <w:rFonts w:ascii="Times New Roman" w:eastAsia="Times New Roman" w:hAnsi="Times New Roman" w:cs="Times New Roman"/>
          <w:sz w:val="28"/>
          <w:szCs w:val="28"/>
        </w:rPr>
      </w:pPr>
      <w:r w:rsidRPr="00467F92">
        <w:rPr>
          <w:rStyle w:val="choicespace"/>
          <w:sz w:val="28"/>
          <w:szCs w:val="28"/>
        </w:rPr>
        <w:t xml:space="preserve">        </w:t>
      </w:r>
    </w:p>
    <w:p w:rsidR="006A7699" w:rsidRPr="00467F92" w:rsidRDefault="003859C3" w:rsidP="00C4196B">
      <w:pPr>
        <w:pStyle w:val="ListParagraph"/>
        <w:numPr>
          <w:ilvl w:val="2"/>
          <w:numId w:val="7"/>
        </w:numPr>
        <w:ind w:left="1080" w:hanging="810"/>
        <w:rPr>
          <w:rStyle w:val="choicespace"/>
          <w:sz w:val="28"/>
          <w:szCs w:val="28"/>
        </w:rPr>
      </w:pPr>
      <w:r w:rsidRPr="00467F92">
        <w:rPr>
          <w:rStyle w:val="choicespace"/>
          <w:sz w:val="28"/>
          <w:szCs w:val="28"/>
        </w:rPr>
        <w:t>Waste from cells is carried to the digestive system through the blood vessels</w:t>
      </w:r>
      <w:r w:rsidR="006A7699" w:rsidRPr="00467F92">
        <w:rPr>
          <w:rStyle w:val="choicespace"/>
          <w:sz w:val="28"/>
          <w:szCs w:val="28"/>
        </w:rPr>
        <w:t xml:space="preserve">. </w:t>
      </w:r>
    </w:p>
    <w:p w:rsidR="006A7699" w:rsidRPr="00467F92" w:rsidRDefault="006A7699" w:rsidP="00C4196B">
      <w:pPr>
        <w:spacing w:line="240" w:lineRule="auto"/>
        <w:ind w:left="270"/>
        <w:rPr>
          <w:rStyle w:val="choicespace"/>
          <w:rFonts w:ascii="Times New Roman" w:hAnsi="Times New Roman" w:cs="Times New Roman"/>
          <w:sz w:val="28"/>
          <w:szCs w:val="28"/>
        </w:rPr>
      </w:pPr>
    </w:p>
    <w:p w:rsidR="006A7699" w:rsidRPr="00467F92" w:rsidRDefault="003859C3" w:rsidP="00C4196B">
      <w:pPr>
        <w:pStyle w:val="ListParagraph"/>
        <w:numPr>
          <w:ilvl w:val="2"/>
          <w:numId w:val="7"/>
        </w:numPr>
        <w:ind w:left="1080" w:hanging="810"/>
        <w:rPr>
          <w:rStyle w:val="choicespace"/>
          <w:sz w:val="28"/>
          <w:szCs w:val="28"/>
        </w:rPr>
      </w:pPr>
      <w:r w:rsidRPr="00467F92">
        <w:rPr>
          <w:rStyle w:val="choicespace"/>
          <w:sz w:val="28"/>
          <w:szCs w:val="28"/>
        </w:rPr>
        <w:t>Only cells of the cardiovascular system produce waste which is then pumped by the heart to the digestive system</w:t>
      </w:r>
      <w:r w:rsidR="006A7699" w:rsidRPr="00467F92">
        <w:rPr>
          <w:rStyle w:val="choicespace"/>
          <w:sz w:val="28"/>
          <w:szCs w:val="28"/>
        </w:rPr>
        <w:t>.</w:t>
      </w:r>
    </w:p>
    <w:p w:rsidR="006A7699" w:rsidRPr="00467F92" w:rsidRDefault="006A7699" w:rsidP="00C4196B">
      <w:pPr>
        <w:tabs>
          <w:tab w:val="num" w:pos="1440"/>
        </w:tabs>
        <w:spacing w:line="240" w:lineRule="auto"/>
        <w:ind w:left="1440"/>
        <w:rPr>
          <w:rStyle w:val="choicespace"/>
          <w:rFonts w:ascii="Times New Roman" w:hAnsi="Times New Roman" w:cs="Times New Roman"/>
          <w:sz w:val="28"/>
          <w:szCs w:val="28"/>
        </w:rPr>
      </w:pPr>
    </w:p>
    <w:p w:rsidR="006A7699" w:rsidRPr="00467F92" w:rsidRDefault="003859C3" w:rsidP="00C4196B">
      <w:pPr>
        <w:pStyle w:val="ListParagraph"/>
        <w:numPr>
          <w:ilvl w:val="2"/>
          <w:numId w:val="7"/>
        </w:numPr>
        <w:ind w:left="990" w:hanging="720"/>
        <w:rPr>
          <w:rStyle w:val="choicespace"/>
          <w:sz w:val="28"/>
          <w:szCs w:val="28"/>
        </w:rPr>
      </w:pPr>
      <w:r w:rsidRPr="00467F92">
        <w:rPr>
          <w:rStyle w:val="choicespace"/>
          <w:sz w:val="28"/>
          <w:szCs w:val="28"/>
        </w:rPr>
        <w:t>Only cells of the digestive system create waste</w:t>
      </w:r>
      <w:r w:rsidR="006A7699" w:rsidRPr="00467F92">
        <w:rPr>
          <w:rStyle w:val="choicespace"/>
          <w:sz w:val="28"/>
          <w:szCs w:val="28"/>
        </w:rPr>
        <w:t xml:space="preserve">. </w:t>
      </w:r>
      <w:r w:rsidRPr="00467F92">
        <w:rPr>
          <w:rStyle w:val="choicespace"/>
          <w:sz w:val="28"/>
          <w:szCs w:val="28"/>
        </w:rPr>
        <w:t xml:space="preserve">The cardiovascular system </w:t>
      </w:r>
      <w:r w:rsidR="005341EF" w:rsidRPr="00467F92">
        <w:rPr>
          <w:rStyle w:val="choicespace"/>
          <w:sz w:val="28"/>
          <w:szCs w:val="28"/>
        </w:rPr>
        <w:t>provides oxygen to assist these</w:t>
      </w:r>
      <w:r w:rsidRPr="00467F92">
        <w:rPr>
          <w:rStyle w:val="choicespace"/>
          <w:sz w:val="28"/>
          <w:szCs w:val="28"/>
        </w:rPr>
        <w:t xml:space="preserve"> cells in processing their waste.</w:t>
      </w:r>
    </w:p>
    <w:p w:rsidR="005305B9" w:rsidRPr="00467F92" w:rsidRDefault="005305B9" w:rsidP="00C4196B">
      <w:pPr>
        <w:rPr>
          <w:sz w:val="28"/>
          <w:szCs w:val="28"/>
        </w:rPr>
      </w:pPr>
    </w:p>
    <w:p w:rsidR="009217DD" w:rsidRPr="00467F92" w:rsidRDefault="00C4196B" w:rsidP="006A7699">
      <w:pPr>
        <w:rPr>
          <w:rStyle w:val="choicespace"/>
          <w:rFonts w:ascii="Times New Roman" w:eastAsia="Times New Roman" w:hAnsi="Times New Roman" w:cs="Times New Roman"/>
          <w:sz w:val="28"/>
          <w:szCs w:val="28"/>
        </w:rPr>
      </w:pPr>
      <w:r w:rsidRPr="00467F92">
        <w:rPr>
          <w:rStyle w:val="choicespace"/>
          <w:rFonts w:ascii="Times New Roman" w:eastAsia="Times New Roman" w:hAnsi="Times New Roman" w:cs="Times New Roman"/>
          <w:sz w:val="28"/>
          <w:szCs w:val="28"/>
        </w:rPr>
        <w:t>2. It was commonly thought that the amino acid tryptophan in turkey would cause people to become lethargic after eating Thanksgiving dinner. However, this was found to be false when scientists realized that people become tired due to the amount of food eaten. When a person eats a large amount of food, the circulatory system sends blood to the stomach and intestines in order to speed up the digestive process. Based on your knowledge of the body systems, which two systems are involved and why is this necessary? (Hint: blood carries oxygen).</w:t>
      </w:r>
    </w:p>
    <w:p w:rsidR="00467F92" w:rsidRDefault="00467F92" w:rsidP="009217DD">
      <w:pPr>
        <w:jc w:val="center"/>
        <w:rPr>
          <w:b/>
          <w:sz w:val="52"/>
          <w:szCs w:val="44"/>
        </w:rPr>
      </w:pPr>
    </w:p>
    <w:p w:rsidR="009217DD" w:rsidRPr="00C95611" w:rsidRDefault="009217DD" w:rsidP="009217DD">
      <w:pPr>
        <w:jc w:val="center"/>
        <w:rPr>
          <w:b/>
          <w:sz w:val="52"/>
          <w:szCs w:val="44"/>
        </w:rPr>
      </w:pPr>
      <w:r w:rsidRPr="00C95611">
        <w:rPr>
          <w:b/>
          <w:sz w:val="52"/>
          <w:szCs w:val="44"/>
        </w:rPr>
        <w:lastRenderedPageBreak/>
        <w:t>STATION 8</w:t>
      </w:r>
    </w:p>
    <w:p w:rsidR="009217DD" w:rsidRPr="00C95611" w:rsidRDefault="009217DD" w:rsidP="009217DD">
      <w:pPr>
        <w:jc w:val="center"/>
        <w:rPr>
          <w:b/>
          <w:sz w:val="48"/>
          <w:szCs w:val="44"/>
        </w:rPr>
      </w:pPr>
      <w:r w:rsidRPr="00C95611">
        <w:rPr>
          <w:b/>
          <w:sz w:val="48"/>
          <w:szCs w:val="44"/>
        </w:rPr>
        <w:t>INTERACTION OF BODY SYSTEMS</w:t>
      </w:r>
    </w:p>
    <w:p w:rsidR="009217DD" w:rsidRPr="00C95611" w:rsidRDefault="009217DD" w:rsidP="009217DD">
      <w:pPr>
        <w:jc w:val="center"/>
        <w:rPr>
          <w:b/>
          <w:sz w:val="48"/>
          <w:szCs w:val="44"/>
        </w:rPr>
      </w:pPr>
      <w:r w:rsidRPr="00C95611">
        <w:rPr>
          <w:b/>
          <w:sz w:val="48"/>
          <w:szCs w:val="44"/>
        </w:rPr>
        <w:t>RESPIRATORY AND IMMUNE SYSTEMS</w:t>
      </w:r>
    </w:p>
    <w:p w:rsidR="009217DD" w:rsidRPr="00C95611" w:rsidRDefault="009217DD" w:rsidP="009217DD">
      <w:pPr>
        <w:jc w:val="center"/>
        <w:rPr>
          <w:b/>
          <w:sz w:val="28"/>
          <w:u w:val="single"/>
        </w:rPr>
      </w:pPr>
      <w:r w:rsidRPr="00C95611">
        <w:rPr>
          <w:b/>
          <w:sz w:val="28"/>
          <w:u w:val="single"/>
        </w:rPr>
        <w:t>USE THE BODY SYSTEMS CARDS TO HELP YOU ANSWER THE FOLLOWING QUESTIONS</w:t>
      </w:r>
    </w:p>
    <w:p w:rsidR="009217DD" w:rsidRPr="00C95611" w:rsidRDefault="009217DD" w:rsidP="009217DD">
      <w:pPr>
        <w:pStyle w:val="Default"/>
        <w:ind w:left="270" w:hanging="270"/>
        <w:rPr>
          <w:sz w:val="28"/>
        </w:rPr>
      </w:pPr>
      <w:r w:rsidRPr="00C95611">
        <w:rPr>
          <w:sz w:val="28"/>
        </w:rPr>
        <w:t xml:space="preserve">1.  </w:t>
      </w:r>
      <w:r w:rsidR="005E5A08" w:rsidRPr="00C95611">
        <w:rPr>
          <w:sz w:val="28"/>
        </w:rPr>
        <w:t>White blood cells are special cells that attack foreign invaders in the body.  How might the body respond to a person with a bacterial infection of the respiratory system?</w:t>
      </w:r>
      <w:r w:rsidRPr="00C95611">
        <w:rPr>
          <w:sz w:val="28"/>
        </w:rPr>
        <w:t xml:space="preserve"> </w:t>
      </w:r>
    </w:p>
    <w:p w:rsidR="009217DD" w:rsidRPr="00C95611" w:rsidRDefault="009217DD" w:rsidP="009217DD">
      <w:pPr>
        <w:pStyle w:val="Default"/>
        <w:ind w:left="270" w:hanging="270"/>
        <w:rPr>
          <w:sz w:val="28"/>
        </w:rPr>
      </w:pPr>
    </w:p>
    <w:p w:rsidR="009217DD" w:rsidRPr="00C95611" w:rsidRDefault="005E5A08" w:rsidP="00C95611">
      <w:pPr>
        <w:pStyle w:val="ListParagraph"/>
        <w:numPr>
          <w:ilvl w:val="2"/>
          <w:numId w:val="8"/>
        </w:numPr>
        <w:ind w:left="1080" w:hanging="810"/>
        <w:rPr>
          <w:rStyle w:val="choicespace"/>
          <w:sz w:val="28"/>
        </w:rPr>
      </w:pPr>
      <w:r w:rsidRPr="00C95611">
        <w:rPr>
          <w:rStyle w:val="choicespace"/>
          <w:sz w:val="28"/>
        </w:rPr>
        <w:t>The immune system would decrease the number of white blood cells</w:t>
      </w:r>
      <w:r w:rsidR="009217DD" w:rsidRPr="00C95611">
        <w:rPr>
          <w:rStyle w:val="choicespace"/>
          <w:sz w:val="28"/>
        </w:rPr>
        <w:t xml:space="preserve">. </w:t>
      </w:r>
      <w:r w:rsidR="009217DD" w:rsidRPr="00C95611">
        <w:rPr>
          <w:rStyle w:val="choicespace"/>
        </w:rPr>
        <w:t xml:space="preserve">              </w:t>
      </w:r>
    </w:p>
    <w:p w:rsidR="009217DD" w:rsidRPr="00C95611" w:rsidRDefault="005E5A08" w:rsidP="00C95611">
      <w:pPr>
        <w:pStyle w:val="ListParagraph"/>
        <w:numPr>
          <w:ilvl w:val="2"/>
          <w:numId w:val="8"/>
        </w:numPr>
        <w:ind w:left="1080" w:hanging="810"/>
        <w:rPr>
          <w:rStyle w:val="choicespace"/>
          <w:sz w:val="28"/>
        </w:rPr>
      </w:pPr>
      <w:r w:rsidRPr="00C95611">
        <w:rPr>
          <w:rStyle w:val="choicespace"/>
          <w:sz w:val="28"/>
        </w:rPr>
        <w:t>The immune system would increase the number of white blood cells in the lungs</w:t>
      </w:r>
      <w:r w:rsidR="009217DD" w:rsidRPr="00C95611">
        <w:rPr>
          <w:rStyle w:val="choicespace"/>
          <w:sz w:val="28"/>
        </w:rPr>
        <w:t xml:space="preserve">. </w:t>
      </w:r>
    </w:p>
    <w:p w:rsidR="009217DD" w:rsidRPr="00C95611" w:rsidRDefault="005E5A08" w:rsidP="00C95611">
      <w:pPr>
        <w:pStyle w:val="ListParagraph"/>
        <w:numPr>
          <w:ilvl w:val="2"/>
          <w:numId w:val="8"/>
        </w:numPr>
        <w:ind w:left="1080" w:hanging="810"/>
        <w:rPr>
          <w:rStyle w:val="choicespace"/>
          <w:sz w:val="28"/>
        </w:rPr>
      </w:pPr>
      <w:r w:rsidRPr="00C95611">
        <w:rPr>
          <w:rStyle w:val="choicespace"/>
          <w:sz w:val="28"/>
        </w:rPr>
        <w:t>The immune system would send hormones to the lungs to fight the infection</w:t>
      </w:r>
      <w:r w:rsidR="009217DD" w:rsidRPr="00C95611">
        <w:rPr>
          <w:rStyle w:val="choicespace"/>
          <w:sz w:val="28"/>
        </w:rPr>
        <w:t>.</w:t>
      </w:r>
    </w:p>
    <w:p w:rsidR="009217DD" w:rsidRPr="00C95611" w:rsidRDefault="005E5A08" w:rsidP="00C95611">
      <w:pPr>
        <w:pStyle w:val="ListParagraph"/>
        <w:numPr>
          <w:ilvl w:val="2"/>
          <w:numId w:val="8"/>
        </w:numPr>
        <w:ind w:left="990" w:hanging="720"/>
        <w:rPr>
          <w:rStyle w:val="choicespace"/>
          <w:sz w:val="28"/>
        </w:rPr>
      </w:pPr>
      <w:r w:rsidRPr="00C95611">
        <w:rPr>
          <w:rStyle w:val="choicespace"/>
          <w:sz w:val="28"/>
        </w:rPr>
        <w:t>White blood cells would cause lung cells to begin dividing rapidly</w:t>
      </w:r>
      <w:r w:rsidR="009217DD" w:rsidRPr="00C95611">
        <w:rPr>
          <w:rStyle w:val="choicespace"/>
          <w:sz w:val="28"/>
        </w:rPr>
        <w:t>.</w:t>
      </w:r>
    </w:p>
    <w:p w:rsidR="009217DD" w:rsidRPr="00C95611" w:rsidRDefault="009217DD" w:rsidP="00C95611">
      <w:pPr>
        <w:rPr>
          <w:sz w:val="28"/>
        </w:rPr>
      </w:pPr>
    </w:p>
    <w:p w:rsidR="009217DD" w:rsidRPr="00C95611" w:rsidRDefault="00C95611" w:rsidP="009217DD">
      <w:pPr>
        <w:rPr>
          <w:rStyle w:val="choicespace"/>
          <w:rFonts w:ascii="Times New Roman" w:eastAsia="Times New Roman" w:hAnsi="Times New Roman" w:cs="Times New Roman"/>
          <w:sz w:val="28"/>
          <w:szCs w:val="24"/>
        </w:rPr>
      </w:pPr>
      <w:r w:rsidRPr="00C95611">
        <w:rPr>
          <w:rFonts w:ascii="Times New Roman" w:eastAsia="Times New Roman" w:hAnsi="Times New Roman" w:cs="Times New Roman"/>
          <w:noProof/>
          <w:sz w:val="28"/>
          <w:szCs w:val="24"/>
        </w:rPr>
        <mc:AlternateContent>
          <mc:Choice Requires="wps">
            <w:drawing>
              <wp:anchor distT="0" distB="0" distL="114300" distR="114300" simplePos="0" relativeHeight="251666944" behindDoc="0" locked="0" layoutInCell="1" allowOverlap="1" wp14:anchorId="00749AE8" wp14:editId="1467797F">
                <wp:simplePos x="0" y="0"/>
                <wp:positionH relativeFrom="column">
                  <wp:posOffset>3467735</wp:posOffset>
                </wp:positionH>
                <wp:positionV relativeFrom="paragraph">
                  <wp:posOffset>704850</wp:posOffset>
                </wp:positionV>
                <wp:extent cx="1942465" cy="2743200"/>
                <wp:effectExtent l="0" t="0" r="15875" b="1778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2743200"/>
                        </a:xfrm>
                        <a:prstGeom prst="rect">
                          <a:avLst/>
                        </a:prstGeom>
                        <a:solidFill>
                          <a:srgbClr val="FFFFFF"/>
                        </a:solidFill>
                        <a:ln w="9525">
                          <a:solidFill>
                            <a:srgbClr val="000000"/>
                          </a:solidFill>
                          <a:miter lim="800000"/>
                          <a:headEnd/>
                          <a:tailEnd/>
                        </a:ln>
                      </wps:spPr>
                      <wps:txbx>
                        <w:txbxContent>
                          <w:p w:rsidR="003576AD" w:rsidRPr="003257F9" w:rsidRDefault="003576AD" w:rsidP="003576AD">
                            <w:pPr>
                              <w:rPr>
                                <w:b/>
                              </w:rPr>
                            </w:pPr>
                            <w:r w:rsidRPr="003257F9">
                              <w:rPr>
                                <w:b/>
                              </w:rPr>
                              <w:t>Blood Test Results</w:t>
                            </w:r>
                          </w:p>
                          <w:p w:rsidR="003576AD" w:rsidRPr="003257F9" w:rsidRDefault="003576AD" w:rsidP="003576AD">
                            <w:pPr>
                              <w:rPr>
                                <w:b/>
                              </w:rPr>
                            </w:pPr>
                            <w:proofErr w:type="gramStart"/>
                            <w:r w:rsidRPr="003257F9">
                              <w:rPr>
                                <w:b/>
                              </w:rPr>
                              <w:t>Patient  B</w:t>
                            </w:r>
                            <w:proofErr w:type="gramEnd"/>
                          </w:p>
                          <w:tbl>
                            <w:tblPr>
                              <w:tblStyle w:val="TableGrid"/>
                              <w:tblW w:w="0" w:type="auto"/>
                              <w:tblLook w:val="04A0" w:firstRow="1" w:lastRow="0" w:firstColumn="1" w:lastColumn="0" w:noHBand="0" w:noVBand="1"/>
                            </w:tblPr>
                            <w:tblGrid>
                              <w:gridCol w:w="1384"/>
                              <w:gridCol w:w="1363"/>
                            </w:tblGrid>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Red Blood Cell</w:t>
                                  </w:r>
                                </w:p>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6.2  m</w:t>
                                  </w:r>
                                </w:p>
                              </w:tc>
                            </w:tr>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Sodium</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137</w:t>
                                  </w:r>
                                </w:p>
                              </w:tc>
                            </w:tr>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Oxygen level</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89%</w:t>
                                  </w:r>
                                </w:p>
                              </w:tc>
                            </w:tr>
                            <w:tr w:rsidR="003576AD" w:rsidTr="003576AD">
                              <w:trPr>
                                <w:trHeight w:val="611"/>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White Blood Cell</w:t>
                                  </w:r>
                                </w:p>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22,000 m</w:t>
                                  </w:r>
                                </w:p>
                              </w:tc>
                            </w:tr>
                          </w:tbl>
                          <w:p w:rsidR="003576AD" w:rsidRDefault="003576AD" w:rsidP="003576A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0749AE8" id="_x0000_t202" coordsize="21600,21600" o:spt="202" path="m,l,21600r21600,l21600,xe">
                <v:stroke joinstyle="miter"/>
                <v:path gradientshapeok="t" o:connecttype="rect"/>
              </v:shapetype>
              <v:shape id="Text Box 19" o:spid="_x0000_s1038" type="#_x0000_t202" style="position:absolute;margin-left:273.05pt;margin-top:55.5pt;width:152.95pt;height:3in;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">
                <v:textbox>
                  <w:txbxContent>
                    <w:p w:rsidR="003576AD" w:rsidRPr="003257F9" w:rsidRDefault="003576AD" w:rsidP="003576AD">
                      <w:pPr>
                        <w:rPr>
                          <w:b/>
                        </w:rPr>
                      </w:pPr>
                      <w:r w:rsidRPr="003257F9">
                        <w:rPr>
                          <w:b/>
                        </w:rPr>
                        <w:t>Blood Test Results</w:t>
                      </w:r>
                    </w:p>
                    <w:p w:rsidR="003576AD" w:rsidRPr="003257F9" w:rsidRDefault="003576AD" w:rsidP="003576AD">
                      <w:pPr>
                        <w:rPr>
                          <w:b/>
                        </w:rPr>
                      </w:pPr>
                      <w:proofErr w:type="gramStart"/>
                      <w:r w:rsidRPr="003257F9">
                        <w:rPr>
                          <w:b/>
                        </w:rPr>
                        <w:t>Patient  B</w:t>
                      </w:r>
                      <w:proofErr w:type="gramEnd"/>
                    </w:p>
                    <w:tbl>
                      <w:tblPr>
                        <w:tblStyle w:val="TableGrid"/>
                        <w:tblW w:w="0" w:type="auto"/>
                        <w:tblLook w:val="04A0" w:firstRow="1" w:lastRow="0" w:firstColumn="1" w:lastColumn="0" w:noHBand="0" w:noVBand="1"/>
                      </w:tblPr>
                      <w:tblGrid>
                        <w:gridCol w:w="1384"/>
                        <w:gridCol w:w="1363"/>
                      </w:tblGrid>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Red Blood Cell</w:t>
                            </w:r>
                          </w:p>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6.2  m</w:t>
                            </w:r>
                          </w:p>
                        </w:tc>
                      </w:tr>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Sodium</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137</w:t>
                            </w:r>
                          </w:p>
                        </w:tc>
                      </w:tr>
                      <w:tr w:rsidR="003576AD" w:rsidTr="003576AD">
                        <w:trPr>
                          <w:trHeight w:val="579"/>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Oxygen level</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89%</w:t>
                            </w:r>
                          </w:p>
                        </w:tc>
                      </w:tr>
                      <w:tr w:rsidR="003576AD" w:rsidTr="003576AD">
                        <w:trPr>
                          <w:trHeight w:val="611"/>
                        </w:trPr>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White Blood Cell</w:t>
                            </w:r>
                          </w:p>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3576AD">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22,000 m</w:t>
                            </w:r>
                          </w:p>
                        </w:tc>
                      </w:tr>
                    </w:tbl>
                    <w:p w:rsidR="003576AD" w:rsidRDefault="003576AD" w:rsidP="003576AD"/>
                  </w:txbxContent>
                </v:textbox>
              </v:shape>
            </w:pict>
          </mc:Fallback>
        </mc:AlternateContent>
      </w:r>
      <w:r w:rsidRPr="00C95611">
        <w:rPr>
          <w:noProof/>
          <w:sz w:val="24"/>
        </w:rPr>
        <mc:AlternateContent>
          <mc:Choice Requires="wps">
            <w:drawing>
              <wp:anchor distT="0" distB="0" distL="114300" distR="114300" simplePos="0" relativeHeight="251665920" behindDoc="0" locked="0" layoutInCell="1" allowOverlap="1" wp14:anchorId="19801E9F" wp14:editId="63238630">
                <wp:simplePos x="0" y="0"/>
                <wp:positionH relativeFrom="column">
                  <wp:posOffset>834390</wp:posOffset>
                </wp:positionH>
                <wp:positionV relativeFrom="paragraph">
                  <wp:posOffset>699770</wp:posOffset>
                </wp:positionV>
                <wp:extent cx="1927860" cy="2757805"/>
                <wp:effectExtent l="2540" t="4445" r="12700" b="1905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860" cy="2757805"/>
                        </a:xfrm>
                        <a:prstGeom prst="rect">
                          <a:avLst/>
                        </a:prstGeom>
                        <a:solidFill>
                          <a:srgbClr val="FFFFFF"/>
                        </a:solidFill>
                        <a:ln w="9525">
                          <a:solidFill>
                            <a:srgbClr val="000000"/>
                          </a:solidFill>
                          <a:miter lim="800000"/>
                          <a:headEnd/>
                          <a:tailEnd/>
                        </a:ln>
                      </wps:spPr>
                      <wps:txbx>
                        <w:txbxContent>
                          <w:p w:rsidR="003576AD" w:rsidRPr="003257F9" w:rsidRDefault="003576AD">
                            <w:pPr>
                              <w:rPr>
                                <w:b/>
                              </w:rPr>
                            </w:pPr>
                            <w:r w:rsidRPr="003257F9">
                              <w:rPr>
                                <w:b/>
                              </w:rPr>
                              <w:t>Blood Test Results</w:t>
                            </w:r>
                          </w:p>
                          <w:p w:rsidR="003576AD" w:rsidRPr="003257F9" w:rsidRDefault="003576AD">
                            <w:pPr>
                              <w:rPr>
                                <w:b/>
                              </w:rPr>
                            </w:pPr>
                            <w:proofErr w:type="gramStart"/>
                            <w:r w:rsidRPr="003257F9">
                              <w:rPr>
                                <w:b/>
                              </w:rPr>
                              <w:t>Patient  A</w:t>
                            </w:r>
                            <w:proofErr w:type="gramEnd"/>
                          </w:p>
                          <w:tbl>
                            <w:tblPr>
                              <w:tblStyle w:val="TableGrid"/>
                              <w:tblW w:w="0" w:type="auto"/>
                              <w:tblLook w:val="04A0" w:firstRow="1" w:lastRow="0" w:firstColumn="1" w:lastColumn="0" w:noHBand="0" w:noVBand="1"/>
                            </w:tblPr>
                            <w:tblGrid>
                              <w:gridCol w:w="1389"/>
                              <w:gridCol w:w="1335"/>
                            </w:tblGrid>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Red Blood Cell</w:t>
                                  </w:r>
                                </w:p>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4.2  m</w:t>
                                  </w:r>
                                </w:p>
                              </w:tc>
                            </w:tr>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Sodium</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134</w:t>
                                  </w:r>
                                </w:p>
                              </w:tc>
                            </w:tr>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Oxygen level</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98%</w:t>
                                  </w:r>
                                </w:p>
                              </w:tc>
                            </w:tr>
                            <w:tr w:rsidR="003576AD" w:rsidTr="00FA05B2">
                              <w:trPr>
                                <w:trHeight w:val="611"/>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White Blood Cell</w:t>
                                  </w:r>
                                </w:p>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5200 m</w:t>
                                  </w:r>
                                </w:p>
                              </w:tc>
                            </w:tr>
                          </w:tbl>
                          <w:p w:rsidR="003576AD" w:rsidRDefault="003576A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801E9F" id="Text Box 18" o:spid="_x0000_s1039" type="#_x0000_t202" style="position:absolute;margin-left:65.7pt;margin-top:55.1pt;width:151.8pt;height:217.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">
                <v:textbox>
                  <w:txbxContent>
                    <w:p w:rsidR="003576AD" w:rsidRPr="003257F9" w:rsidRDefault="003576AD">
                      <w:pPr>
                        <w:rPr>
                          <w:b/>
                        </w:rPr>
                      </w:pPr>
                      <w:r w:rsidRPr="003257F9">
                        <w:rPr>
                          <w:b/>
                        </w:rPr>
                        <w:t>Blood Test Results</w:t>
                      </w:r>
                    </w:p>
                    <w:p w:rsidR="003576AD" w:rsidRPr="003257F9" w:rsidRDefault="003576AD">
                      <w:pPr>
                        <w:rPr>
                          <w:b/>
                        </w:rPr>
                      </w:pPr>
                      <w:proofErr w:type="gramStart"/>
                      <w:r w:rsidRPr="003257F9">
                        <w:rPr>
                          <w:b/>
                        </w:rPr>
                        <w:t>Patient  A</w:t>
                      </w:r>
                      <w:proofErr w:type="gramEnd"/>
                    </w:p>
                    <w:tbl>
                      <w:tblPr>
                        <w:tblStyle w:val="TableGrid"/>
                        <w:tblW w:w="0" w:type="auto"/>
                        <w:tblLook w:val="04A0" w:firstRow="1" w:lastRow="0" w:firstColumn="1" w:lastColumn="0" w:noHBand="0" w:noVBand="1"/>
                      </w:tblPr>
                      <w:tblGrid>
                        <w:gridCol w:w="1389"/>
                        <w:gridCol w:w="1335"/>
                      </w:tblGrid>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Red Blood Cell</w:t>
                            </w:r>
                          </w:p>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4.2  m</w:t>
                            </w:r>
                          </w:p>
                        </w:tc>
                      </w:tr>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Sodium</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134</w:t>
                            </w:r>
                          </w:p>
                        </w:tc>
                      </w:tr>
                      <w:tr w:rsidR="003576AD" w:rsidTr="00FA05B2">
                        <w:trPr>
                          <w:trHeight w:val="579"/>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Oxygen level</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98%</w:t>
                            </w:r>
                          </w:p>
                        </w:tc>
                      </w:tr>
                      <w:tr w:rsidR="003576AD" w:rsidTr="00FA05B2">
                        <w:trPr>
                          <w:trHeight w:val="611"/>
                        </w:trPr>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White Blood Cell</w:t>
                            </w:r>
                          </w:p>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Count</w:t>
                            </w:r>
                          </w:p>
                        </w:tc>
                        <w:tc>
                          <w:tcPr>
                            <w:tcW w:w="1487" w:type="dxa"/>
                          </w:tcPr>
                          <w:p w:rsidR="003576AD" w:rsidRDefault="003576AD" w:rsidP="00FA05B2">
                            <w:pPr>
                              <w:rPr>
                                <w:rStyle w:val="choicespace"/>
                                <w:rFonts w:ascii="Times New Roman" w:eastAsia="Times New Roman" w:hAnsi="Times New Roman" w:cs="Times New Roman"/>
                                <w:sz w:val="24"/>
                                <w:szCs w:val="24"/>
                              </w:rPr>
                            </w:pPr>
                            <w:r>
                              <w:rPr>
                                <w:rStyle w:val="choicespace"/>
                                <w:rFonts w:ascii="Times New Roman" w:eastAsia="Times New Roman" w:hAnsi="Times New Roman" w:cs="Times New Roman"/>
                                <w:sz w:val="24"/>
                                <w:szCs w:val="24"/>
                              </w:rPr>
                              <w:t>5200 m</w:t>
                            </w:r>
                          </w:p>
                        </w:tc>
                      </w:tr>
                    </w:tbl>
                    <w:p w:rsidR="003576AD" w:rsidRDefault="003576AD"/>
                  </w:txbxContent>
                </v:textbox>
              </v:shape>
            </w:pict>
          </mc:Fallback>
        </mc:AlternateContent>
      </w:r>
      <w:r w:rsidR="009217DD" w:rsidRPr="00C95611">
        <w:rPr>
          <w:rStyle w:val="choicespace"/>
          <w:rFonts w:ascii="Times New Roman" w:eastAsia="Times New Roman" w:hAnsi="Times New Roman" w:cs="Times New Roman"/>
          <w:sz w:val="28"/>
          <w:szCs w:val="24"/>
        </w:rPr>
        <w:t xml:space="preserve">2.  </w:t>
      </w:r>
      <w:r w:rsidR="003576AD" w:rsidRPr="00C95611">
        <w:rPr>
          <w:rStyle w:val="choicespace"/>
          <w:rFonts w:ascii="Times New Roman" w:eastAsia="Times New Roman" w:hAnsi="Times New Roman" w:cs="Times New Roman"/>
          <w:sz w:val="28"/>
          <w:szCs w:val="24"/>
        </w:rPr>
        <w:t>Below are blood test results from two different patients</w:t>
      </w:r>
      <w:r w:rsidR="003257F9" w:rsidRPr="00C95611">
        <w:rPr>
          <w:rStyle w:val="choicespace"/>
          <w:rFonts w:ascii="Times New Roman" w:eastAsia="Times New Roman" w:hAnsi="Times New Roman" w:cs="Times New Roman"/>
          <w:sz w:val="28"/>
          <w:szCs w:val="24"/>
        </w:rPr>
        <w:t>.</w:t>
      </w:r>
      <w:r w:rsidR="009217DD" w:rsidRPr="00C95611">
        <w:rPr>
          <w:rStyle w:val="choicespace"/>
          <w:rFonts w:ascii="Times New Roman" w:eastAsia="Times New Roman" w:hAnsi="Times New Roman" w:cs="Times New Roman"/>
          <w:sz w:val="28"/>
          <w:szCs w:val="24"/>
        </w:rPr>
        <w:t xml:space="preserve"> </w:t>
      </w:r>
      <w:r w:rsidR="003257F9" w:rsidRPr="00C95611">
        <w:rPr>
          <w:rStyle w:val="choicespace"/>
          <w:rFonts w:ascii="Times New Roman" w:eastAsia="Times New Roman" w:hAnsi="Times New Roman" w:cs="Times New Roman"/>
          <w:sz w:val="28"/>
          <w:szCs w:val="24"/>
        </w:rPr>
        <w:t>One of them has an infection in their respiratory system</w:t>
      </w:r>
      <w:r w:rsidR="009217DD" w:rsidRPr="00C95611">
        <w:rPr>
          <w:rStyle w:val="choicespace"/>
          <w:rFonts w:ascii="Times New Roman" w:eastAsia="Times New Roman" w:hAnsi="Times New Roman" w:cs="Times New Roman"/>
          <w:sz w:val="28"/>
          <w:szCs w:val="24"/>
        </w:rPr>
        <w:t>.</w:t>
      </w:r>
      <w:r w:rsidR="003257F9" w:rsidRPr="00C95611">
        <w:rPr>
          <w:rStyle w:val="choicespace"/>
          <w:rFonts w:ascii="Times New Roman" w:eastAsia="Times New Roman" w:hAnsi="Times New Roman" w:cs="Times New Roman"/>
          <w:sz w:val="28"/>
          <w:szCs w:val="24"/>
        </w:rPr>
        <w:t xml:space="preserve">  Which one has the infection and how do you know?</w:t>
      </w:r>
    </w:p>
    <w:p w:rsidR="003576AD" w:rsidRPr="00C95611" w:rsidRDefault="003576AD" w:rsidP="009217DD">
      <w:pPr>
        <w:rPr>
          <w:rStyle w:val="choicespace"/>
          <w:rFonts w:ascii="Times New Roman" w:eastAsia="Times New Roman" w:hAnsi="Times New Roman" w:cs="Times New Roman"/>
          <w:sz w:val="32"/>
          <w:szCs w:val="24"/>
        </w:rPr>
      </w:pPr>
    </w:p>
    <w:p w:rsidR="003576AD" w:rsidRPr="00C95611" w:rsidRDefault="003576AD" w:rsidP="009217DD">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 </w:t>
      </w:r>
    </w:p>
    <w:p w:rsidR="006A7699" w:rsidRPr="00C95611" w:rsidRDefault="00C95611" w:rsidP="006A7699">
      <w:pPr>
        <w:rPr>
          <w:rStyle w:val="choicespace"/>
          <w:rFonts w:ascii="Times New Roman" w:eastAsia="Times New Roman" w:hAnsi="Times New Roman" w:cs="Times New Roman"/>
          <w:sz w:val="32"/>
          <w:szCs w:val="24"/>
        </w:rPr>
      </w:pPr>
      <w:r>
        <w:rPr>
          <w:rStyle w:val="choicespace"/>
          <w:rFonts w:ascii="Times New Roman" w:eastAsia="Times New Roman" w:hAnsi="Times New Roman" w:cs="Times New Roman"/>
          <w:sz w:val="32"/>
          <w:szCs w:val="24"/>
        </w:rPr>
        <w:t xml:space="preserve">    </w:t>
      </w:r>
    </w:p>
    <w:p w:rsidR="0069713B" w:rsidRPr="00C95611" w:rsidRDefault="0069713B" w:rsidP="00D76E91">
      <w:pPr>
        <w:rPr>
          <w:rStyle w:val="choicespace"/>
          <w:rFonts w:ascii="Times New Roman" w:eastAsia="Times New Roman" w:hAnsi="Times New Roman" w:cs="Times New Roman"/>
          <w:sz w:val="32"/>
          <w:szCs w:val="24"/>
        </w:rPr>
      </w:pPr>
    </w:p>
    <w:p w:rsidR="0069713B" w:rsidRPr="00C95611" w:rsidRDefault="0069713B" w:rsidP="00D76E91">
      <w:pPr>
        <w:rPr>
          <w:rStyle w:val="choicespace"/>
          <w:rFonts w:ascii="Times New Roman" w:eastAsia="Times New Roman" w:hAnsi="Times New Roman" w:cs="Times New Roman"/>
          <w:sz w:val="32"/>
          <w:szCs w:val="24"/>
        </w:rPr>
      </w:pPr>
    </w:p>
    <w:p w:rsidR="00D76E91" w:rsidRPr="00C95611" w:rsidRDefault="003C4178" w:rsidP="00D76E91">
      <w:pPr>
        <w:rPr>
          <w:rStyle w:val="choicespace"/>
          <w:rFonts w:ascii="Times New Roman" w:eastAsia="Times New Roman" w:hAnsi="Times New Roman" w:cs="Times New Roman"/>
          <w:sz w:val="32"/>
          <w:szCs w:val="24"/>
        </w:rPr>
      </w:pPr>
      <w:r w:rsidRPr="00C95611">
        <w:rPr>
          <w:rStyle w:val="choicespace"/>
          <w:rFonts w:ascii="Times New Roman" w:eastAsia="Times New Roman" w:hAnsi="Times New Roman" w:cs="Times New Roman"/>
          <w:sz w:val="32"/>
          <w:szCs w:val="24"/>
        </w:rPr>
        <w:t xml:space="preserve"> </w:t>
      </w:r>
    </w:p>
    <w:p w:rsidR="00D76E91" w:rsidRPr="00C95611" w:rsidRDefault="00D76E91" w:rsidP="0047130C">
      <w:pPr>
        <w:jc w:val="center"/>
        <w:rPr>
          <w:rStyle w:val="choicespace"/>
          <w:rFonts w:ascii="Times New Roman" w:eastAsia="Times New Roman" w:hAnsi="Times New Roman" w:cs="Times New Roman"/>
          <w:sz w:val="32"/>
          <w:szCs w:val="24"/>
        </w:rPr>
      </w:pPr>
    </w:p>
    <w:sectPr w:rsidR="00D76E91" w:rsidRPr="00C95611" w:rsidSect="000D1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JIA A+ Times">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2D337A"/>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1" w15:restartNumberingAfterBreak="0">
    <w:nsid w:val="12D93325"/>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2" w15:restartNumberingAfterBreak="0">
    <w:nsid w:val="1C314B46"/>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3" w15:restartNumberingAfterBreak="0">
    <w:nsid w:val="23593D60"/>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4" w15:restartNumberingAfterBreak="0">
    <w:nsid w:val="28B84C6D"/>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5" w15:restartNumberingAfterBreak="0">
    <w:nsid w:val="3A0476C5"/>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6" w15:restartNumberingAfterBreak="0">
    <w:nsid w:val="513E6B8F"/>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abstractNum w:abstractNumId="7" w15:restartNumberingAfterBreak="0">
    <w:nsid w:val="73D16D59"/>
    <w:multiLevelType w:val="multilevel"/>
    <w:tmpl w:val="C30A0C92"/>
    <w:lvl w:ilvl="0">
      <w:start w:val="1"/>
      <w:numFmt w:val="decimal"/>
      <w:lvlText w:val="%1."/>
      <w:lvlJc w:val="left"/>
      <w:pPr>
        <w:tabs>
          <w:tab w:val="num" w:pos="1620"/>
        </w:tabs>
        <w:ind w:left="1620" w:hanging="360"/>
      </w:pPr>
    </w:lvl>
    <w:lvl w:ilvl="1">
      <w:start w:val="1"/>
      <w:numFmt w:val="bullet"/>
      <w:lvlText w:val="o"/>
      <w:lvlJc w:val="left"/>
      <w:pPr>
        <w:tabs>
          <w:tab w:val="num" w:pos="2340"/>
        </w:tabs>
        <w:ind w:left="2340" w:hanging="360"/>
      </w:pPr>
      <w:rPr>
        <w:rFonts w:ascii="Courier New" w:hAnsi="Courier New" w:cs="Courier New" w:hint="default"/>
        <w:sz w:val="20"/>
        <w:szCs w:val="20"/>
      </w:rPr>
    </w:lvl>
    <w:lvl w:ilvl="2">
      <w:start w:val="1"/>
      <w:numFmt w:val="upperLetter"/>
      <w:lvlText w:val="%3."/>
      <w:lvlJc w:val="left"/>
      <w:pPr>
        <w:ind w:left="1890" w:hanging="360"/>
      </w:pPr>
      <w:rPr>
        <w:rFonts w:hint="default"/>
      </w:rPr>
    </w:lvl>
    <w:lvl w:ilvl="3">
      <w:start w:val="1"/>
      <w:numFmt w:val="decimal"/>
      <w:lvlText w:val="%4."/>
      <w:lvlJc w:val="left"/>
      <w:pPr>
        <w:tabs>
          <w:tab w:val="num" w:pos="3780"/>
        </w:tabs>
        <w:ind w:left="3780" w:hanging="360"/>
      </w:pPr>
    </w:lvl>
    <w:lvl w:ilvl="4">
      <w:start w:val="1"/>
      <w:numFmt w:val="decimal"/>
      <w:lvlText w:val="%5."/>
      <w:lvlJc w:val="left"/>
      <w:pPr>
        <w:tabs>
          <w:tab w:val="num" w:pos="4500"/>
        </w:tabs>
        <w:ind w:left="4500" w:hanging="360"/>
      </w:pPr>
    </w:lvl>
    <w:lvl w:ilvl="5">
      <w:start w:val="1"/>
      <w:numFmt w:val="decimal"/>
      <w:lvlText w:val="%6."/>
      <w:lvlJc w:val="left"/>
      <w:pPr>
        <w:tabs>
          <w:tab w:val="num" w:pos="5220"/>
        </w:tabs>
        <w:ind w:left="5220" w:hanging="360"/>
      </w:pPr>
    </w:lvl>
    <w:lvl w:ilvl="6">
      <w:start w:val="1"/>
      <w:numFmt w:val="decimal"/>
      <w:lvlText w:val="%7."/>
      <w:lvlJc w:val="left"/>
      <w:pPr>
        <w:tabs>
          <w:tab w:val="num" w:pos="5940"/>
        </w:tabs>
        <w:ind w:left="5940" w:hanging="360"/>
      </w:pPr>
    </w:lvl>
    <w:lvl w:ilvl="7">
      <w:start w:val="1"/>
      <w:numFmt w:val="decimal"/>
      <w:lvlText w:val="%8."/>
      <w:lvlJc w:val="left"/>
      <w:pPr>
        <w:tabs>
          <w:tab w:val="num" w:pos="6660"/>
        </w:tabs>
        <w:ind w:left="6660" w:hanging="360"/>
      </w:pPr>
    </w:lvl>
    <w:lvl w:ilvl="8">
      <w:start w:val="1"/>
      <w:numFmt w:val="decimal"/>
      <w:lvlText w:val="%9."/>
      <w:lvlJc w:val="left"/>
      <w:pPr>
        <w:tabs>
          <w:tab w:val="num" w:pos="7380"/>
        </w:tabs>
        <w:ind w:left="7380" w:hanging="360"/>
      </w:pPr>
    </w:lvl>
  </w:abstractNum>
  <w:num w:numId="1">
    <w:abstractNumId w:val="7"/>
  </w:num>
  <w:num w:numId="2">
    <w:abstractNumId w:val="6"/>
  </w:num>
  <w:num w:numId="3">
    <w:abstractNumId w:val="2"/>
  </w:num>
  <w:num w:numId="4">
    <w:abstractNumId w:val="5"/>
  </w:num>
  <w:num w:numId="5">
    <w:abstractNumId w:val="1"/>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tzQ1MDY0MDE1M7NQ0lEKTi0uzszPAykwrAUAI6+VgywAAAA="/>
  </w:docVars>
  <w:rsids>
    <w:rsidRoot w:val="00597304"/>
    <w:rsid w:val="00044348"/>
    <w:rsid w:val="00080E11"/>
    <w:rsid w:val="000D1096"/>
    <w:rsid w:val="000D2F10"/>
    <w:rsid w:val="00113AD0"/>
    <w:rsid w:val="00157AFF"/>
    <w:rsid w:val="0016346A"/>
    <w:rsid w:val="001F187B"/>
    <w:rsid w:val="00205044"/>
    <w:rsid w:val="00221F8E"/>
    <w:rsid w:val="002B0DB5"/>
    <w:rsid w:val="002D6D9D"/>
    <w:rsid w:val="002F3120"/>
    <w:rsid w:val="002F35D3"/>
    <w:rsid w:val="003257F9"/>
    <w:rsid w:val="003576AD"/>
    <w:rsid w:val="003859C3"/>
    <w:rsid w:val="003C4178"/>
    <w:rsid w:val="00443374"/>
    <w:rsid w:val="00467F92"/>
    <w:rsid w:val="0047130C"/>
    <w:rsid w:val="005305B9"/>
    <w:rsid w:val="005341EF"/>
    <w:rsid w:val="00584F81"/>
    <w:rsid w:val="00597304"/>
    <w:rsid w:val="005C234F"/>
    <w:rsid w:val="005C7380"/>
    <w:rsid w:val="005E5A08"/>
    <w:rsid w:val="00652141"/>
    <w:rsid w:val="0069713B"/>
    <w:rsid w:val="006A7699"/>
    <w:rsid w:val="006D50B1"/>
    <w:rsid w:val="00753084"/>
    <w:rsid w:val="007B0C4B"/>
    <w:rsid w:val="008D0BAC"/>
    <w:rsid w:val="009217DD"/>
    <w:rsid w:val="009B736B"/>
    <w:rsid w:val="009E58CD"/>
    <w:rsid w:val="00AB4736"/>
    <w:rsid w:val="00C1242C"/>
    <w:rsid w:val="00C4196B"/>
    <w:rsid w:val="00C70F9F"/>
    <w:rsid w:val="00C95611"/>
    <w:rsid w:val="00CA5FBA"/>
    <w:rsid w:val="00D1480C"/>
    <w:rsid w:val="00D73071"/>
    <w:rsid w:val="00D76E91"/>
    <w:rsid w:val="00DD662B"/>
    <w:rsid w:val="00E31477"/>
    <w:rsid w:val="00E705DF"/>
    <w:rsid w:val="00E95761"/>
    <w:rsid w:val="00ED2F2C"/>
    <w:rsid w:val="00EE5962"/>
    <w:rsid w:val="00F14F82"/>
    <w:rsid w:val="00FD173C"/>
    <w:rsid w:val="00FE199E"/>
    <w:rsid w:val="00FE34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9BC6C05-E32A-4A60-9A89-ECED6584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3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basedOn w:val="DefaultParagraphFont"/>
    <w:uiPriority w:val="99"/>
    <w:semiHidden/>
    <w:unhideWhenUsed/>
    <w:rsid w:val="00597304"/>
    <w:rPr>
      <w:i/>
      <w:iCs/>
    </w:rPr>
  </w:style>
  <w:style w:type="character" w:styleId="Hyperlink">
    <w:name w:val="Hyperlink"/>
    <w:basedOn w:val="DefaultParagraphFont"/>
    <w:uiPriority w:val="99"/>
    <w:semiHidden/>
    <w:unhideWhenUsed/>
    <w:rsid w:val="00597304"/>
    <w:rPr>
      <w:color w:val="0000CC"/>
      <w:u w:val="single"/>
    </w:rPr>
  </w:style>
  <w:style w:type="paragraph" w:styleId="BalloonText">
    <w:name w:val="Balloon Text"/>
    <w:basedOn w:val="Normal"/>
    <w:link w:val="BalloonTextChar"/>
    <w:uiPriority w:val="99"/>
    <w:semiHidden/>
    <w:unhideWhenUsed/>
    <w:rsid w:val="005973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304"/>
    <w:rPr>
      <w:rFonts w:ascii="Tahoma" w:hAnsi="Tahoma" w:cs="Tahoma"/>
      <w:sz w:val="16"/>
      <w:szCs w:val="16"/>
    </w:rPr>
  </w:style>
  <w:style w:type="character" w:customStyle="1" w:styleId="choicespace">
    <w:name w:val="choicespace"/>
    <w:basedOn w:val="DefaultParagraphFont"/>
    <w:uiPriority w:val="99"/>
    <w:rsid w:val="0047130C"/>
  </w:style>
  <w:style w:type="paragraph" w:styleId="ListParagraph">
    <w:name w:val="List Paragraph"/>
    <w:basedOn w:val="Normal"/>
    <w:uiPriority w:val="99"/>
    <w:qFormat/>
    <w:rsid w:val="0047130C"/>
    <w:pPr>
      <w:spacing w:after="0" w:line="240" w:lineRule="auto"/>
      <w:ind w:left="720"/>
    </w:pPr>
    <w:rPr>
      <w:rFonts w:ascii="Times New Roman" w:eastAsia="Times New Roman" w:hAnsi="Times New Roman" w:cs="Times New Roman"/>
      <w:sz w:val="24"/>
      <w:szCs w:val="24"/>
    </w:rPr>
  </w:style>
  <w:style w:type="paragraph" w:customStyle="1" w:styleId="Default">
    <w:name w:val="Default"/>
    <w:uiPriority w:val="99"/>
    <w:rsid w:val="0047130C"/>
    <w:pPr>
      <w:autoSpaceDE w:val="0"/>
      <w:autoSpaceDN w:val="0"/>
      <w:adjustRightInd w:val="0"/>
      <w:spacing w:after="0" w:line="240" w:lineRule="auto"/>
    </w:pPr>
    <w:rPr>
      <w:rFonts w:ascii="BOJIA A+ Times" w:eastAsia="Calibri" w:hAnsi="BOJIA A+ Times" w:cs="BOJIA A+ Times"/>
      <w:color w:val="000000"/>
      <w:sz w:val="24"/>
      <w:szCs w:val="24"/>
    </w:rPr>
  </w:style>
  <w:style w:type="table" w:styleId="TableGrid">
    <w:name w:val="Table Grid"/>
    <w:basedOn w:val="TableNormal"/>
    <w:uiPriority w:val="59"/>
    <w:rsid w:val="003576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5.gif"/><Relationship Id="rId18" Type="http://schemas.openxmlformats.org/officeDocument/2006/relationships/image" Target="media/image70.jpeg"/><Relationship Id="rId26" Type="http://schemas.openxmlformats.org/officeDocument/2006/relationships/image" Target="media/image110.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2.jpeg"/><Relationship Id="rId12" Type="http://schemas.openxmlformats.org/officeDocument/2006/relationships/image" Target="media/image40.png"/><Relationship Id="rId17" Type="http://schemas.openxmlformats.org/officeDocument/2006/relationships/image" Target="media/image7.jpeg"/><Relationship Id="rId25"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60.jpeg"/><Relationship Id="rId20" Type="http://schemas.openxmlformats.org/officeDocument/2006/relationships/image" Target="media/image80.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image" Target="media/image4.png"/><Relationship Id="rId24" Type="http://schemas.openxmlformats.org/officeDocument/2006/relationships/image" Target="media/image100.jpeg"/><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image" Target="media/image10.jpeg"/><Relationship Id="rId28" Type="http://schemas.openxmlformats.org/officeDocument/2006/relationships/image" Target="media/image120.jpeg"/><Relationship Id="rId10" Type="http://schemas.openxmlformats.org/officeDocument/2006/relationships/image" Target="media/image30.jpeg"/><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image" Target="media/image20.jpeg"/><Relationship Id="rId14" Type="http://schemas.openxmlformats.org/officeDocument/2006/relationships/image" Target="media/image50.gif"/><Relationship Id="rId22" Type="http://schemas.openxmlformats.org/officeDocument/2006/relationships/image" Target="media/image90.jpeg"/><Relationship Id="rId27" Type="http://schemas.openxmlformats.org/officeDocument/2006/relationships/image" Target="media/image1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chool Improvement</Company>
  <LinksUpToDate>false</LinksUpToDate>
  <CharactersWithSpaces>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Smudy</dc:creator>
  <cp:keywords/>
  <dc:description/>
  <cp:lastModifiedBy>Sanchez, Tiffany C</cp:lastModifiedBy>
  <cp:revision>2</cp:revision>
  <cp:lastPrinted>2015-03-16T19:58:00Z</cp:lastPrinted>
  <dcterms:created xsi:type="dcterms:W3CDTF">2017-02-20T19:45:00Z</dcterms:created>
  <dcterms:modified xsi:type="dcterms:W3CDTF">2017-02-20T19:45:00Z</dcterms:modified>
</cp:coreProperties>
</file>